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77DE5" w14:textId="03CDF86A" w:rsidR="00D87F68" w:rsidRDefault="00D87F68" w:rsidP="00D87F68">
      <w:pPr>
        <w:rPr>
          <w:rFonts w:ascii="Calibri" w:hAnsi="Calibri" w:cs="Calibri"/>
          <w:sz w:val="24"/>
          <w:szCs w:val="24"/>
        </w:rPr>
      </w:pPr>
    </w:p>
    <w:p w14:paraId="5D163C90" w14:textId="55718875" w:rsidR="006D1631" w:rsidRPr="006D1631" w:rsidRDefault="006D1631" w:rsidP="00D87F68">
      <w:pPr>
        <w:rPr>
          <w:rFonts w:ascii="Calibri" w:hAnsi="Calibri" w:cs="Calibri"/>
          <w:b/>
          <w:bCs/>
          <w:i/>
          <w:iCs/>
          <w:color w:val="2E74B5" w:themeColor="accent5" w:themeShade="BF"/>
          <w:sz w:val="24"/>
          <w:szCs w:val="24"/>
        </w:rPr>
      </w:pPr>
      <w:r w:rsidRPr="006D1631">
        <w:rPr>
          <w:rFonts w:ascii="Calibri" w:hAnsi="Calibri" w:cs="Calibri"/>
          <w:b/>
          <w:bCs/>
          <w:i/>
          <w:iCs/>
          <w:color w:val="2E74B5" w:themeColor="accent5" w:themeShade="BF"/>
          <w:sz w:val="24"/>
          <w:szCs w:val="24"/>
        </w:rPr>
        <w:t>IMPORTANT DATES</w:t>
      </w: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5108"/>
      </w:tblGrid>
      <w:tr w:rsidR="006D1631" w:rsidRPr="00371336" w14:paraId="171198FB" w14:textId="77777777" w:rsidTr="006D1631">
        <w:trPr>
          <w:trHeight w:val="624"/>
        </w:trPr>
        <w:tc>
          <w:tcPr>
            <w:tcW w:w="2830" w:type="dxa"/>
            <w:shd w:val="clear" w:color="auto" w:fill="D9E2F3" w:themeFill="accent1" w:themeFillTint="33"/>
          </w:tcPr>
          <w:p w14:paraId="1AC2C9DE" w14:textId="77777777" w:rsidR="006D1631" w:rsidRPr="006D1631" w:rsidRDefault="006D1631" w:rsidP="00E10B85">
            <w:pPr>
              <w:rPr>
                <w:rFonts w:ascii="Calibri" w:hAnsi="Calibri" w:cs="Calibri"/>
                <w:strike/>
                <w:sz w:val="24"/>
                <w:szCs w:val="24"/>
              </w:rPr>
            </w:pPr>
            <w:r w:rsidRPr="006D1631">
              <w:rPr>
                <w:rFonts w:ascii="Calibri" w:hAnsi="Calibri" w:cs="Calibri"/>
                <w:strike/>
                <w:sz w:val="24"/>
                <w:szCs w:val="24"/>
              </w:rPr>
              <w:t>October 8</w:t>
            </w:r>
            <w:r w:rsidRPr="006D1631">
              <w:rPr>
                <w:rFonts w:ascii="Calibri" w:hAnsi="Calibri" w:cs="Calibri"/>
                <w:strike/>
                <w:sz w:val="24"/>
                <w:szCs w:val="24"/>
                <w:vertAlign w:val="superscript"/>
              </w:rPr>
              <w:t>th</w:t>
            </w:r>
            <w:r w:rsidRPr="006D1631">
              <w:rPr>
                <w:rFonts w:ascii="Calibri" w:hAnsi="Calibri" w:cs="Calibri"/>
                <w:strike/>
                <w:sz w:val="24"/>
                <w:szCs w:val="24"/>
              </w:rPr>
              <w:t>, 2023</w:t>
            </w:r>
          </w:p>
        </w:tc>
        <w:tc>
          <w:tcPr>
            <w:tcW w:w="5108" w:type="dxa"/>
            <w:shd w:val="clear" w:color="auto" w:fill="D9E2F3" w:themeFill="accent1" w:themeFillTint="33"/>
          </w:tcPr>
          <w:p w14:paraId="3DC704D8" w14:textId="77777777" w:rsidR="006D1631" w:rsidRPr="006D1631" w:rsidRDefault="006D1631" w:rsidP="00E10B85">
            <w:pPr>
              <w:rPr>
                <w:rFonts w:ascii="Calibri" w:hAnsi="Calibri" w:cs="Calibri"/>
                <w:strike/>
                <w:sz w:val="24"/>
                <w:szCs w:val="24"/>
              </w:rPr>
            </w:pPr>
            <w:r w:rsidRPr="006D1631">
              <w:rPr>
                <w:rFonts w:ascii="Calibri" w:hAnsi="Calibri" w:cs="Calibri"/>
                <w:strike/>
                <w:sz w:val="24"/>
                <w:szCs w:val="24"/>
              </w:rPr>
              <w:t>Deadline for early bird registration</w:t>
            </w:r>
          </w:p>
        </w:tc>
      </w:tr>
      <w:tr w:rsidR="006D1631" w:rsidRPr="00371336" w14:paraId="7E577CD3" w14:textId="77777777" w:rsidTr="006D1631">
        <w:trPr>
          <w:trHeight w:val="624"/>
        </w:trPr>
        <w:tc>
          <w:tcPr>
            <w:tcW w:w="2830" w:type="dxa"/>
            <w:shd w:val="clear" w:color="auto" w:fill="F2F2F2" w:themeFill="background1" w:themeFillShade="F2"/>
          </w:tcPr>
          <w:p w14:paraId="192685BD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October 9</w:t>
            </w:r>
            <w:r w:rsidRPr="006D1631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6D1631">
              <w:rPr>
                <w:rFonts w:ascii="Calibri" w:hAnsi="Calibri" w:cs="Calibri"/>
                <w:sz w:val="24"/>
                <w:szCs w:val="24"/>
              </w:rPr>
              <w:t>, 2023</w:t>
            </w:r>
          </w:p>
        </w:tc>
        <w:tc>
          <w:tcPr>
            <w:tcW w:w="5108" w:type="dxa"/>
            <w:shd w:val="clear" w:color="auto" w:fill="F2F2F2" w:themeFill="background1" w:themeFillShade="F2"/>
          </w:tcPr>
          <w:p w14:paraId="75E5721B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Regular registration open</w:t>
            </w:r>
          </w:p>
        </w:tc>
      </w:tr>
      <w:tr w:rsidR="006D1631" w:rsidRPr="00371336" w14:paraId="502554E4" w14:textId="77777777" w:rsidTr="006D1631">
        <w:trPr>
          <w:trHeight w:val="624"/>
        </w:trPr>
        <w:tc>
          <w:tcPr>
            <w:tcW w:w="2830" w:type="dxa"/>
            <w:shd w:val="clear" w:color="auto" w:fill="D9E2F3" w:themeFill="accent1" w:themeFillTint="33"/>
          </w:tcPr>
          <w:p w14:paraId="7D5CB724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November 8</w:t>
            </w:r>
            <w:r w:rsidRPr="006D1631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6D1631">
              <w:rPr>
                <w:rFonts w:ascii="Calibri" w:hAnsi="Calibri" w:cs="Calibri"/>
                <w:sz w:val="24"/>
                <w:szCs w:val="24"/>
              </w:rPr>
              <w:t>, 2023</w:t>
            </w:r>
          </w:p>
        </w:tc>
        <w:tc>
          <w:tcPr>
            <w:tcW w:w="5108" w:type="dxa"/>
            <w:shd w:val="clear" w:color="auto" w:fill="D9E2F3" w:themeFill="accent1" w:themeFillTint="33"/>
          </w:tcPr>
          <w:p w14:paraId="68EAD018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Deadline for abstract &amp; full paper submission</w:t>
            </w:r>
          </w:p>
          <w:p w14:paraId="133E17D7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Deadline for regular registration</w:t>
            </w:r>
          </w:p>
        </w:tc>
      </w:tr>
      <w:tr w:rsidR="006D1631" w:rsidRPr="00371336" w14:paraId="24CADB3E" w14:textId="77777777" w:rsidTr="006D1631">
        <w:trPr>
          <w:trHeight w:val="624"/>
        </w:trPr>
        <w:tc>
          <w:tcPr>
            <w:tcW w:w="2830" w:type="dxa"/>
            <w:shd w:val="clear" w:color="auto" w:fill="F2F2F2" w:themeFill="background1" w:themeFillShade="F2"/>
          </w:tcPr>
          <w:p w14:paraId="43369B1A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November, 2023</w:t>
            </w:r>
          </w:p>
        </w:tc>
        <w:tc>
          <w:tcPr>
            <w:tcW w:w="5108" w:type="dxa"/>
            <w:shd w:val="clear" w:color="auto" w:fill="F2F2F2" w:themeFill="background1" w:themeFillShade="F2"/>
          </w:tcPr>
          <w:p w14:paraId="20E8F9FB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 xml:space="preserve">Program available </w:t>
            </w:r>
            <w:r w:rsidRPr="006D1631">
              <w:rPr>
                <w:rFonts w:ascii="Calibri Light" w:hAnsi="Calibri Light" w:cs="Calibri Light"/>
                <w:sz w:val="24"/>
                <w:szCs w:val="24"/>
              </w:rPr>
              <w:t>on the</w:t>
            </w:r>
            <w:r w:rsidRPr="006D163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6D1631">
              <w:rPr>
                <w:rFonts w:ascii="Calibri Light" w:hAnsi="Calibri Light" w:cs="Calibri Light"/>
                <w:sz w:val="24"/>
                <w:szCs w:val="24"/>
              </w:rPr>
              <w:t>https://ka.mahidol.ac.th/event/muigc2024</w:t>
            </w:r>
          </w:p>
        </w:tc>
      </w:tr>
      <w:tr w:rsidR="006D1631" w:rsidRPr="00371336" w14:paraId="15F8F6F2" w14:textId="77777777" w:rsidTr="006D1631">
        <w:trPr>
          <w:trHeight w:val="624"/>
        </w:trPr>
        <w:tc>
          <w:tcPr>
            <w:tcW w:w="2830" w:type="dxa"/>
            <w:shd w:val="clear" w:color="auto" w:fill="D9E2F3" w:themeFill="accent1" w:themeFillTint="33"/>
          </w:tcPr>
          <w:p w14:paraId="154990D3" w14:textId="77777777" w:rsidR="006D1631" w:rsidRPr="006D1631" w:rsidRDefault="006D1631" w:rsidP="00E10B85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D1631">
              <w:rPr>
                <w:rFonts w:ascii="Calibri" w:hAnsi="Calibri" w:cs="Calibri"/>
                <w:b/>
                <w:bCs/>
                <w:sz w:val="24"/>
                <w:szCs w:val="24"/>
              </w:rPr>
              <w:t>January 9</w:t>
            </w:r>
            <w:r w:rsidRPr="006D1631">
              <w:rPr>
                <w:rFonts w:ascii="Calibri" w:hAnsi="Calibri" w:cs="Calibri"/>
                <w:b/>
                <w:bCs/>
                <w:sz w:val="24"/>
                <w:szCs w:val="24"/>
                <w:vertAlign w:val="superscript"/>
              </w:rPr>
              <w:t>th</w:t>
            </w:r>
            <w:r w:rsidRPr="006D163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- 12</w:t>
            </w:r>
            <w:r w:rsidRPr="006D1631">
              <w:rPr>
                <w:rFonts w:ascii="Calibri" w:hAnsi="Calibri" w:cs="Calibri"/>
                <w:b/>
                <w:bCs/>
                <w:sz w:val="24"/>
                <w:szCs w:val="24"/>
                <w:vertAlign w:val="superscript"/>
              </w:rPr>
              <w:t>th</w:t>
            </w:r>
            <w:r w:rsidRPr="006D1631">
              <w:rPr>
                <w:rFonts w:ascii="Calibri" w:hAnsi="Calibri" w:cs="Calibri"/>
                <w:b/>
                <w:bCs/>
                <w:sz w:val="24"/>
                <w:szCs w:val="24"/>
              </w:rPr>
              <w:t>, 2024</w:t>
            </w:r>
          </w:p>
        </w:tc>
        <w:tc>
          <w:tcPr>
            <w:tcW w:w="5108" w:type="dxa"/>
            <w:shd w:val="clear" w:color="auto" w:fill="D9E2F3" w:themeFill="accent1" w:themeFillTint="33"/>
          </w:tcPr>
          <w:p w14:paraId="4245A414" w14:textId="77777777" w:rsidR="006D1631" w:rsidRPr="006D1631" w:rsidRDefault="006D1631" w:rsidP="00E10B85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6D1631">
              <w:rPr>
                <w:rFonts w:ascii="Calibri" w:hAnsi="Calibri" w:cs="Calibri"/>
                <w:b/>
                <w:bCs/>
                <w:sz w:val="24"/>
                <w:szCs w:val="24"/>
              </w:rPr>
              <w:t>Technical sessions</w:t>
            </w:r>
          </w:p>
          <w:p w14:paraId="04B45A4D" w14:textId="77777777" w:rsidR="006D1631" w:rsidRPr="006D1631" w:rsidRDefault="006D1631" w:rsidP="00E10B85">
            <w:pPr>
              <w:rPr>
                <w:rFonts w:ascii="Calibri Light" w:hAnsi="Calibri Light" w:cs="Calibri Light"/>
                <w:sz w:val="24"/>
                <w:szCs w:val="24"/>
              </w:rPr>
            </w:pPr>
            <w:r w:rsidRPr="006D1631">
              <w:rPr>
                <w:rFonts w:ascii="Calibri Light" w:hAnsi="Calibri Light" w:cs="Calibri Light"/>
                <w:sz w:val="24"/>
                <w:szCs w:val="24"/>
              </w:rPr>
              <w:t>at Mahidol University Kanchanaburi Campus</w:t>
            </w:r>
          </w:p>
        </w:tc>
      </w:tr>
      <w:tr w:rsidR="006D1631" w:rsidRPr="00371336" w14:paraId="48B4151F" w14:textId="77777777" w:rsidTr="006D1631">
        <w:trPr>
          <w:trHeight w:val="624"/>
        </w:trPr>
        <w:tc>
          <w:tcPr>
            <w:tcW w:w="2830" w:type="dxa"/>
            <w:shd w:val="clear" w:color="auto" w:fill="F2F2F2" w:themeFill="background1" w:themeFillShade="F2"/>
          </w:tcPr>
          <w:p w14:paraId="0B265385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January 13</w:t>
            </w:r>
            <w:r w:rsidRPr="006D1631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6D1631">
              <w:rPr>
                <w:rFonts w:ascii="Calibri" w:hAnsi="Calibri" w:cs="Calibri"/>
                <w:sz w:val="24"/>
                <w:szCs w:val="24"/>
              </w:rPr>
              <w:t xml:space="preserve"> - 16</w:t>
            </w:r>
            <w:r w:rsidRPr="006D1631">
              <w:rPr>
                <w:rFonts w:ascii="Calibri" w:hAnsi="Calibri" w:cs="Calibri"/>
                <w:sz w:val="24"/>
                <w:szCs w:val="24"/>
                <w:vertAlign w:val="superscript"/>
              </w:rPr>
              <w:t>th</w:t>
            </w:r>
            <w:r w:rsidRPr="006D1631">
              <w:rPr>
                <w:rFonts w:ascii="Calibri" w:hAnsi="Calibri" w:cs="Calibri"/>
                <w:sz w:val="24"/>
                <w:szCs w:val="24"/>
              </w:rPr>
              <w:t>, 2024</w:t>
            </w:r>
          </w:p>
        </w:tc>
        <w:tc>
          <w:tcPr>
            <w:tcW w:w="5108" w:type="dxa"/>
            <w:shd w:val="clear" w:color="auto" w:fill="F2F2F2" w:themeFill="background1" w:themeFillShade="F2"/>
          </w:tcPr>
          <w:p w14:paraId="585ED23B" w14:textId="77777777" w:rsidR="006D1631" w:rsidRPr="006D1631" w:rsidRDefault="006D1631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6D1631">
              <w:rPr>
                <w:rFonts w:ascii="Calibri" w:hAnsi="Calibri" w:cs="Calibri"/>
                <w:sz w:val="24"/>
                <w:szCs w:val="24"/>
              </w:rPr>
              <w:t>Post-conference excursion</w:t>
            </w:r>
          </w:p>
        </w:tc>
      </w:tr>
    </w:tbl>
    <w:p w14:paraId="4F5569A5" w14:textId="77777777" w:rsidR="006D1631" w:rsidRDefault="006D1631" w:rsidP="00D87F68">
      <w:pPr>
        <w:rPr>
          <w:rFonts w:ascii="Calibri" w:hAnsi="Calibri" w:cs="Calibri"/>
          <w:sz w:val="24"/>
          <w:szCs w:val="24"/>
        </w:rPr>
      </w:pPr>
    </w:p>
    <w:p w14:paraId="5BE312C7" w14:textId="0AC69CEB" w:rsidR="00E67D09" w:rsidRPr="00BA6DAD" w:rsidRDefault="00C30A54" w:rsidP="00D87F68">
      <w:pPr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</w:pPr>
      <w:r w:rsidRPr="00BA6DAD"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  <w:t>1. GENERAL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30A54" w:rsidRPr="00E07896" w14:paraId="60161AC4" w14:textId="77777777" w:rsidTr="00BA6DAD">
        <w:trPr>
          <w:trHeight w:val="340"/>
        </w:trPr>
        <w:tc>
          <w:tcPr>
            <w:tcW w:w="9016" w:type="dxa"/>
          </w:tcPr>
          <w:p w14:paraId="03F16E03" w14:textId="4A0AA9FC" w:rsidR="00C30A54" w:rsidRPr="00E07896" w:rsidRDefault="00C30A54" w:rsidP="00D87F68">
            <w:pPr>
              <w:rPr>
                <w:rFonts w:ascii="Calibri" w:hAnsi="Calibri" w:cs="Calibri"/>
                <w:sz w:val="24"/>
                <w:szCs w:val="24"/>
              </w:rPr>
            </w:pPr>
            <w:r w:rsidRPr="006F5EC4">
              <w:rPr>
                <w:rFonts w:ascii="Calibri" w:hAnsi="Calibri" w:cs="Calibri"/>
                <w:b/>
                <w:bCs/>
                <w:sz w:val="24"/>
                <w:szCs w:val="24"/>
              </w:rPr>
              <w:t>1.1) Title:</w:t>
            </w:r>
            <w:r w:rsidRPr="00E07896">
              <w:rPr>
                <w:rFonts w:ascii="Calibri" w:hAnsi="Calibri" w:cs="Calibri"/>
                <w:sz w:val="24"/>
                <w:szCs w:val="24"/>
              </w:rPr>
              <w:t xml:space="preserve">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Pr="00E07896">
              <w:rPr>
                <w:rFonts w:ascii="Calibri" w:hAnsi="Calibri" w:cs="Calibri"/>
                <w:sz w:val="24"/>
                <w:szCs w:val="24"/>
              </w:rPr>
              <w:t xml:space="preserve"> Dr.  </w:t>
            </w:r>
            <w:r w:rsidR="00E07896"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Pr="00E07896">
              <w:rPr>
                <w:rFonts w:ascii="Calibri" w:hAnsi="Calibri" w:cs="Calibri"/>
                <w:sz w:val="24"/>
                <w:szCs w:val="24"/>
              </w:rPr>
              <w:t xml:space="preserve"> Prof.   </w:t>
            </w:r>
            <w:r w:rsidR="00E07896"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Pr="00E07896">
              <w:rPr>
                <w:rFonts w:ascii="Calibri" w:hAnsi="Calibri" w:cs="Calibri"/>
                <w:sz w:val="24"/>
                <w:szCs w:val="24"/>
              </w:rPr>
              <w:t xml:space="preserve"> Mr.   </w:t>
            </w:r>
            <w:r w:rsidR="00E07896"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Pr="00E07896">
              <w:rPr>
                <w:rFonts w:ascii="Calibri" w:hAnsi="Calibri" w:cs="Calibri"/>
                <w:sz w:val="24"/>
                <w:szCs w:val="24"/>
              </w:rPr>
              <w:t xml:space="preserve"> Mrs.   </w:t>
            </w:r>
            <w:r w:rsidR="00E07896"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Pr="00E07896">
              <w:rPr>
                <w:rFonts w:ascii="Calibri" w:hAnsi="Calibri" w:cs="Calibri"/>
                <w:sz w:val="24"/>
                <w:szCs w:val="24"/>
              </w:rPr>
              <w:t xml:space="preserve"> Ms.</w:t>
            </w:r>
          </w:p>
        </w:tc>
      </w:tr>
      <w:tr w:rsidR="00C30A54" w:rsidRPr="00E07896" w14:paraId="68DD1A58" w14:textId="77777777" w:rsidTr="00BA6DAD">
        <w:trPr>
          <w:trHeight w:val="340"/>
        </w:trPr>
        <w:tc>
          <w:tcPr>
            <w:tcW w:w="9016" w:type="dxa"/>
          </w:tcPr>
          <w:p w14:paraId="4B0DBB73" w14:textId="17182056" w:rsidR="00C30A54" w:rsidRPr="006F5EC4" w:rsidRDefault="00E07896" w:rsidP="00D87F68">
            <w:pPr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6F5EC4">
              <w:rPr>
                <w:rFonts w:ascii="Calibri" w:hAnsi="Calibri" w:cs="Calibri"/>
                <w:b/>
                <w:bCs/>
                <w:sz w:val="24"/>
                <w:szCs w:val="24"/>
                <w:cs/>
              </w:rPr>
              <w:t>1.2)</w:t>
            </w:r>
            <w:r w:rsidRPr="006F5EC4">
              <w:rPr>
                <w:rFonts w:ascii="Calibri" w:hAnsi="Calibri" w:hint="cs"/>
                <w:b/>
                <w:bCs/>
                <w:sz w:val="24"/>
                <w:szCs w:val="24"/>
                <w:cs/>
              </w:rPr>
              <w:t xml:space="preserve"> </w:t>
            </w:r>
            <w:r w:rsidR="00166776" w:rsidRPr="006F5EC4">
              <w:rPr>
                <w:rFonts w:ascii="Calibri" w:hAnsi="Calibri"/>
                <w:b/>
                <w:bCs/>
                <w:sz w:val="24"/>
                <w:szCs w:val="24"/>
              </w:rPr>
              <w:t xml:space="preserve"> Name</w:t>
            </w:r>
            <w:r w:rsidR="006F5EC4" w:rsidRPr="006F5EC4">
              <w:rPr>
                <w:rFonts w:ascii="Calibri" w:hAnsi="Calibri"/>
                <w:b/>
                <w:bCs/>
                <w:sz w:val="24"/>
                <w:szCs w:val="24"/>
              </w:rPr>
              <w:t xml:space="preserve"> of Attendee</w:t>
            </w:r>
            <w:r w:rsidR="00166776" w:rsidRPr="006F5EC4">
              <w:rPr>
                <w:rFonts w:ascii="Calibri" w:hAnsi="Calibr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F5EC4" w:rsidRPr="00E07896" w14:paraId="55D22897" w14:textId="77777777" w:rsidTr="00BA6DAD">
        <w:trPr>
          <w:trHeight w:val="340"/>
        </w:trPr>
        <w:tc>
          <w:tcPr>
            <w:tcW w:w="9016" w:type="dxa"/>
          </w:tcPr>
          <w:p w14:paraId="220FDE5C" w14:textId="080F8FE0" w:rsidR="006F5EC4" w:rsidRPr="00E07896" w:rsidRDefault="006F5EC4" w:rsidP="00D87F68">
            <w:pPr>
              <w:rPr>
                <w:rFonts w:ascii="Calibri" w:hAnsi="Calibri" w:cs="Calibri"/>
                <w:sz w:val="24"/>
                <w:szCs w:val="24"/>
                <w:cs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</w:t>
            </w:r>
            <w:r w:rsidR="003E780C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6F5EC4">
              <w:rPr>
                <w:rFonts w:ascii="Calibri" w:hAnsi="Calibri" w:cs="Calibri"/>
                <w:sz w:val="24"/>
                <w:szCs w:val="24"/>
              </w:rPr>
              <w:t>First/Given Name: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53866514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62A2B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C30A54" w:rsidRPr="00E07896" w14:paraId="4B6BC738" w14:textId="77777777" w:rsidTr="00BA6DAD">
        <w:trPr>
          <w:trHeight w:val="340"/>
        </w:trPr>
        <w:tc>
          <w:tcPr>
            <w:tcW w:w="9016" w:type="dxa"/>
          </w:tcPr>
          <w:p w14:paraId="05488D92" w14:textId="5BE40C19" w:rsidR="00C30A54" w:rsidRPr="00E07896" w:rsidRDefault="00166776" w:rsidP="00D87F68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</w:t>
            </w:r>
            <w:r w:rsidR="003E780C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66776">
              <w:rPr>
                <w:rFonts w:ascii="Calibri" w:hAnsi="Calibri" w:cs="Calibri"/>
                <w:sz w:val="24"/>
                <w:szCs w:val="24"/>
              </w:rPr>
              <w:t>Middle Name/Initials</w:t>
            </w:r>
            <w:r w:rsidR="00EE716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147456431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E7160" w:rsidRPr="00D62A2B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C30A54" w:rsidRPr="00E07896" w14:paraId="5E949EB2" w14:textId="77777777" w:rsidTr="00BA6DAD">
        <w:trPr>
          <w:trHeight w:val="340"/>
        </w:trPr>
        <w:tc>
          <w:tcPr>
            <w:tcW w:w="9016" w:type="dxa"/>
          </w:tcPr>
          <w:p w14:paraId="00C69D7E" w14:textId="5EEA254F" w:rsidR="00C30A54" w:rsidRPr="00E07896" w:rsidRDefault="00166776" w:rsidP="00D87F68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</w:t>
            </w:r>
            <w:r w:rsidR="003E780C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66776">
              <w:rPr>
                <w:rFonts w:ascii="Calibri" w:hAnsi="Calibri" w:cs="Calibri"/>
                <w:sz w:val="24"/>
                <w:szCs w:val="24"/>
              </w:rPr>
              <w:t>Last Name/Surname</w:t>
            </w:r>
            <w:r w:rsidR="00EE716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4183585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E7160" w:rsidRPr="00D62A2B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C30A54" w:rsidRPr="00E07896" w14:paraId="38C093EF" w14:textId="77777777" w:rsidTr="00CC1280">
        <w:trPr>
          <w:trHeight w:val="397"/>
        </w:trPr>
        <w:tc>
          <w:tcPr>
            <w:tcW w:w="9016" w:type="dxa"/>
          </w:tcPr>
          <w:p w14:paraId="06990E27" w14:textId="1CFC8A50" w:rsidR="00C30A54" w:rsidRPr="00E07896" w:rsidRDefault="00166776" w:rsidP="00D87F68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</w:t>
            </w:r>
            <w:r w:rsidR="003E780C">
              <w:rPr>
                <w:rFonts w:ascii="Calibri" w:hAnsi="Calibri" w:cs="Calibri"/>
                <w:sz w:val="24"/>
                <w:szCs w:val="24"/>
              </w:rPr>
              <w:t xml:space="preserve">  </w:t>
            </w:r>
            <w:r w:rsidRPr="00166776">
              <w:rPr>
                <w:rFonts w:ascii="Calibri" w:hAnsi="Calibri" w:cs="Calibri"/>
                <w:sz w:val="24"/>
                <w:szCs w:val="24"/>
              </w:rPr>
              <w:t>Suffix</w:t>
            </w:r>
            <w:r w:rsidR="00EE7160"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67978162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E7160" w:rsidRPr="00041C23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C30A54" w:rsidRPr="00E07896" w14:paraId="1B2F9670" w14:textId="77777777" w:rsidTr="00CC1280">
        <w:trPr>
          <w:trHeight w:val="624"/>
        </w:trPr>
        <w:tc>
          <w:tcPr>
            <w:tcW w:w="9016" w:type="dxa"/>
          </w:tcPr>
          <w:p w14:paraId="455B4F72" w14:textId="14AA00AA" w:rsidR="00CD53B6" w:rsidRDefault="00EE7160" w:rsidP="00D87F68">
            <w:pPr>
              <w:rPr>
                <w:rFonts w:ascii="Calibri" w:hAnsi="Calibri" w:cs="Calibri"/>
                <w:sz w:val="24"/>
                <w:szCs w:val="24"/>
              </w:rPr>
            </w:pPr>
            <w:r w:rsidRPr="006F5EC4">
              <w:rPr>
                <w:rFonts w:ascii="Calibri" w:hAnsi="Calibri" w:cs="Calibri"/>
                <w:b/>
                <w:bCs/>
                <w:sz w:val="24"/>
                <w:szCs w:val="24"/>
              </w:rPr>
              <w:t>1.3) Affiliation</w:t>
            </w:r>
            <w:r w:rsidR="00D85531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  <w:r w:rsidRPr="00EE7160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32385736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CD53B6" w:rsidRPr="00041C23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  <w:p w14:paraId="4EF80047" w14:textId="55D1B961" w:rsidR="00EE7160" w:rsidRPr="00E07896" w:rsidRDefault="00EE7160" w:rsidP="00D87F68">
            <w:pPr>
              <w:rPr>
                <w:rFonts w:ascii="Calibri" w:hAnsi="Calibri" w:cs="Calibri"/>
                <w:sz w:val="24"/>
                <w:szCs w:val="24"/>
              </w:rPr>
            </w:pPr>
            <w:r w:rsidRPr="00EE7160">
              <w:rPr>
                <w:rFonts w:ascii="Calibri Light" w:hAnsi="Calibri Light" w:cs="Calibri Light"/>
                <w:szCs w:val="22"/>
              </w:rPr>
              <w:t>(Department, University</w:t>
            </w:r>
            <w:r w:rsidR="00D85531">
              <w:rPr>
                <w:rFonts w:ascii="Calibri Light" w:hAnsi="Calibri Light" w:cs="Calibri Light"/>
                <w:szCs w:val="22"/>
              </w:rPr>
              <w:t>, I</w:t>
            </w:r>
            <w:r w:rsidR="00D85531" w:rsidRPr="00D85531">
              <w:rPr>
                <w:rFonts w:ascii="Calibri Light" w:hAnsi="Calibri Light" w:cs="Calibri Light"/>
                <w:szCs w:val="22"/>
              </w:rPr>
              <w:t>nstitute</w:t>
            </w:r>
            <w:r w:rsidR="00D85531">
              <w:rPr>
                <w:rFonts w:ascii="Calibri Light" w:hAnsi="Calibri Light" w:cs="Calibri Light"/>
                <w:szCs w:val="22"/>
              </w:rPr>
              <w:t xml:space="preserve"> etc.</w:t>
            </w:r>
            <w:r w:rsidRPr="00EE7160">
              <w:rPr>
                <w:rFonts w:ascii="Calibri Light" w:hAnsi="Calibri Light" w:cs="Calibri Light"/>
                <w:szCs w:val="22"/>
              </w:rPr>
              <w:t>)</w:t>
            </w:r>
          </w:p>
        </w:tc>
      </w:tr>
      <w:tr w:rsidR="00D85531" w:rsidRPr="00E07896" w14:paraId="3D0C5D12" w14:textId="77777777" w:rsidTr="00CC1280">
        <w:trPr>
          <w:trHeight w:val="397"/>
        </w:trPr>
        <w:tc>
          <w:tcPr>
            <w:tcW w:w="9016" w:type="dxa"/>
          </w:tcPr>
          <w:p w14:paraId="61B377EB" w14:textId="0C9EC344" w:rsidR="00D85531" w:rsidRPr="006F5EC4" w:rsidRDefault="00D85531" w:rsidP="00D87F68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85531">
              <w:rPr>
                <w:rFonts w:ascii="Calibri" w:hAnsi="Calibri" w:cs="Calibri"/>
                <w:b/>
                <w:bCs/>
                <w:sz w:val="24"/>
                <w:szCs w:val="24"/>
              </w:rPr>
              <w:t>1.4) Country: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5007868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47765" w:rsidRPr="00041C23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D85531" w:rsidRPr="00E07896" w14:paraId="61896647" w14:textId="77777777" w:rsidTr="00CC1280">
        <w:trPr>
          <w:trHeight w:val="624"/>
        </w:trPr>
        <w:tc>
          <w:tcPr>
            <w:tcW w:w="9016" w:type="dxa"/>
          </w:tcPr>
          <w:p w14:paraId="7ED0949F" w14:textId="70FDA456" w:rsidR="00CD53B6" w:rsidRDefault="00D85531" w:rsidP="00D87F68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8553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1.5) Telephon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176729307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47765" w:rsidRPr="00041C23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  <w:p w14:paraId="2EED52AC" w14:textId="447E38EC" w:rsidR="00D85531" w:rsidRPr="00CD53B6" w:rsidRDefault="00D85531" w:rsidP="00D87F68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D53B6">
              <w:rPr>
                <w:rFonts w:ascii="Calibri Light" w:hAnsi="Calibri Light" w:cs="Calibri Light"/>
                <w:sz w:val="20"/>
                <w:szCs w:val="20"/>
              </w:rPr>
              <w:t xml:space="preserve">(Country code – number </w:t>
            </w:r>
            <w:proofErr w:type="gramStart"/>
            <w:r w:rsidRPr="00CD53B6">
              <w:rPr>
                <w:rFonts w:ascii="Calibri Light" w:hAnsi="Calibri Light" w:cs="Calibri Light"/>
                <w:sz w:val="20"/>
                <w:szCs w:val="20"/>
              </w:rPr>
              <w:t>e.g.</w:t>
            </w:r>
            <w:proofErr w:type="gramEnd"/>
            <w:r w:rsidRPr="00CD53B6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r w:rsidRPr="00CD53B6">
              <w:rPr>
                <w:rFonts w:ascii="Calibri Light" w:hAnsi="Calibri Light" w:cs="Calibri Light"/>
                <w:i/>
                <w:iCs/>
                <w:sz w:val="20"/>
                <w:szCs w:val="20"/>
              </w:rPr>
              <w:t>Thailand example</w:t>
            </w:r>
            <w:r w:rsidRPr="00CD53B6">
              <w:rPr>
                <w:rFonts w:ascii="Calibri Light" w:hAnsi="Calibri Light" w:cs="Calibri Light"/>
                <w:sz w:val="20"/>
                <w:szCs w:val="20"/>
              </w:rPr>
              <w:t xml:space="preserve"> +66 93 567 4832)</w:t>
            </w:r>
          </w:p>
        </w:tc>
      </w:tr>
      <w:tr w:rsidR="00D85531" w:rsidRPr="00E07896" w14:paraId="6D3D3C58" w14:textId="77777777" w:rsidTr="00BA6DAD">
        <w:trPr>
          <w:trHeight w:val="340"/>
        </w:trPr>
        <w:tc>
          <w:tcPr>
            <w:tcW w:w="9016" w:type="dxa"/>
          </w:tcPr>
          <w:p w14:paraId="0E4AF8F3" w14:textId="1B38E94A" w:rsidR="00D85531" w:rsidRPr="006F5EC4" w:rsidRDefault="00CD53B6" w:rsidP="00D87F68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D53B6">
              <w:rPr>
                <w:rFonts w:ascii="Calibri" w:hAnsi="Calibri" w:cs="Calibri"/>
                <w:b/>
                <w:bCs/>
                <w:sz w:val="24"/>
                <w:szCs w:val="24"/>
              </w:rPr>
              <w:t>1.6) E-mail:</w:t>
            </w:r>
            <w:r w:rsidRPr="00247765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131854290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47765" w:rsidRPr="00041C23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</w:tbl>
    <w:p w14:paraId="32DEEEB2" w14:textId="71A6978F" w:rsidR="00BA6DAD" w:rsidRDefault="00BA6DAD" w:rsidP="00D87F68">
      <w:pPr>
        <w:pBdr>
          <w:bottom w:val="single" w:sz="6" w:space="1" w:color="auto"/>
        </w:pBdr>
        <w:rPr>
          <w:rFonts w:ascii="Calibri" w:hAnsi="Calibri" w:cs="Calibri"/>
          <w:sz w:val="24"/>
          <w:szCs w:val="24"/>
        </w:rPr>
      </w:pPr>
    </w:p>
    <w:p w14:paraId="788A0876" w14:textId="77777777" w:rsidR="006D1631" w:rsidRDefault="006D1631" w:rsidP="00D87F68">
      <w:pPr>
        <w:rPr>
          <w:rFonts w:ascii="Calibri" w:hAnsi="Calibri" w:cs="Calibri"/>
          <w:sz w:val="24"/>
          <w:szCs w:val="24"/>
        </w:rPr>
      </w:pPr>
    </w:p>
    <w:p w14:paraId="256E5AE8" w14:textId="77777777" w:rsidR="00B701A1" w:rsidRPr="003C0D75" w:rsidRDefault="00B701A1" w:rsidP="00D87F68">
      <w:pPr>
        <w:rPr>
          <w:rFonts w:ascii="Calibri" w:hAnsi="Calibri" w:cs="Calibri"/>
          <w:sz w:val="24"/>
          <w:szCs w:val="24"/>
        </w:rPr>
        <w:sectPr w:rsidR="00B701A1" w:rsidRPr="003C0D75" w:rsidSect="003C0D75">
          <w:headerReference w:type="default" r:id="rId8"/>
          <w:footerReference w:type="default" r:id="rId9"/>
          <w:pgSz w:w="11906" w:h="16838" w:code="9"/>
          <w:pgMar w:top="1440" w:right="1440" w:bottom="1276" w:left="1440" w:header="1020" w:footer="567" w:gutter="0"/>
          <w:pgNumType w:start="1"/>
          <w:cols w:space="708"/>
          <w:docGrid w:linePitch="360"/>
        </w:sectPr>
      </w:pPr>
    </w:p>
    <w:p w14:paraId="4934E42D" w14:textId="77777777" w:rsidR="00BA6DAD" w:rsidRDefault="00BA6DAD" w:rsidP="00D87F68">
      <w:pPr>
        <w:rPr>
          <w:rFonts w:ascii="Calibri" w:hAnsi="Calibri" w:cs="Calibri"/>
          <w:sz w:val="24"/>
          <w:szCs w:val="24"/>
        </w:rPr>
      </w:pPr>
    </w:p>
    <w:p w14:paraId="5C2092A7" w14:textId="07C4B284" w:rsidR="00BA6DAD" w:rsidRDefault="00BA6DAD" w:rsidP="00BA6DAD">
      <w:pPr>
        <w:rPr>
          <w:rFonts w:ascii="Calibri" w:hAnsi="Calibri" w:cs="Calibri"/>
          <w:sz w:val="24"/>
          <w:szCs w:val="24"/>
        </w:rPr>
      </w:pPr>
      <w:r w:rsidRPr="00BA6DAD"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  <w:t>2. REGISTRATION TYPE</w:t>
      </w:r>
      <w:r w:rsidRPr="00BA6DAD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BA6DAD">
        <w:rPr>
          <w:rFonts w:ascii="Calibri" w:hAnsi="Calibri" w:cs="Calibri"/>
          <w:sz w:val="24"/>
          <w:szCs w:val="24"/>
        </w:rPr>
        <w:t xml:space="preserve">The registration fee is </w:t>
      </w:r>
      <w:r w:rsidRPr="00BA6DAD">
        <w:rPr>
          <w:rFonts w:ascii="Calibri" w:hAnsi="Calibri" w:cs="Calibri"/>
          <w:sz w:val="24"/>
          <w:szCs w:val="24"/>
          <w:u w:val="single"/>
        </w:rPr>
        <w:t>non-refundable</w:t>
      </w:r>
      <w:r w:rsidRPr="00BA6DAD">
        <w:rPr>
          <w:rFonts w:ascii="Calibri" w:hAnsi="Calibri" w:cs="Calibri"/>
          <w:sz w:val="24"/>
          <w:szCs w:val="24"/>
        </w:rPr>
        <w:t>.</w:t>
      </w:r>
    </w:p>
    <w:p w14:paraId="46F3B696" w14:textId="77777777" w:rsidR="00BA6DAD" w:rsidRPr="00BA6DAD" w:rsidRDefault="00BA6DAD" w:rsidP="00BA6DAD">
      <w:pPr>
        <w:rPr>
          <w:rFonts w:ascii="Calibri" w:hAnsi="Calibri" w:cs="Calibri"/>
          <w:sz w:val="24"/>
          <w:szCs w:val="24"/>
        </w:rPr>
      </w:pPr>
    </w:p>
    <w:p w14:paraId="6F34162B" w14:textId="1D5A5A98" w:rsidR="00380F36" w:rsidRPr="00BA6DAD" w:rsidRDefault="00BA6DAD" w:rsidP="00BA6DAD">
      <w:pPr>
        <w:rPr>
          <w:rFonts w:ascii="Calibri" w:hAnsi="Calibri" w:cs="Calibri"/>
          <w:b/>
          <w:bCs/>
          <w:sz w:val="24"/>
          <w:szCs w:val="24"/>
        </w:rPr>
      </w:pPr>
      <w:r w:rsidRPr="00BA6DAD">
        <w:rPr>
          <w:rFonts w:ascii="Calibri" w:hAnsi="Calibri" w:cs="Calibri"/>
          <w:b/>
          <w:bCs/>
          <w:sz w:val="24"/>
          <w:szCs w:val="24"/>
        </w:rPr>
        <w:t xml:space="preserve">2.1 </w:t>
      </w:r>
      <w:r w:rsidRPr="00BA6DAD">
        <w:rPr>
          <w:rFonts w:ascii="Calibri" w:hAnsi="Calibri" w:cs="Calibri"/>
          <w:b/>
          <w:bCs/>
          <w:sz w:val="24"/>
          <w:szCs w:val="24"/>
          <w:u w:val="single"/>
        </w:rPr>
        <w:t xml:space="preserve">Technical </w:t>
      </w:r>
      <w:r>
        <w:rPr>
          <w:rFonts w:ascii="Calibri" w:hAnsi="Calibri" w:cs="Calibri"/>
          <w:b/>
          <w:bCs/>
          <w:sz w:val="24"/>
          <w:szCs w:val="24"/>
          <w:u w:val="single"/>
        </w:rPr>
        <w:t>S</w:t>
      </w:r>
      <w:r w:rsidRPr="00BA6DAD">
        <w:rPr>
          <w:rFonts w:ascii="Calibri" w:hAnsi="Calibri" w:cs="Calibri"/>
          <w:b/>
          <w:bCs/>
          <w:sz w:val="24"/>
          <w:szCs w:val="24"/>
          <w:u w:val="single"/>
        </w:rPr>
        <w:t>essions</w:t>
      </w:r>
      <w:r w:rsidRPr="00BA6DAD">
        <w:rPr>
          <w:rFonts w:ascii="Calibri" w:hAnsi="Calibri" w:cs="Calibri"/>
          <w:b/>
          <w:bCs/>
          <w:sz w:val="24"/>
          <w:szCs w:val="24"/>
        </w:rPr>
        <w:t xml:space="preserve"> (January 9</w:t>
      </w:r>
      <w:r w:rsidRPr="00BA6DAD">
        <w:rPr>
          <w:rFonts w:ascii="Calibri" w:hAnsi="Calibri" w:cs="Calibri"/>
          <w:b/>
          <w:bCs/>
          <w:sz w:val="24"/>
          <w:szCs w:val="24"/>
          <w:vertAlign w:val="superscript"/>
        </w:rPr>
        <w:t>th</w:t>
      </w:r>
      <w:r w:rsidRPr="00BA6DAD">
        <w:rPr>
          <w:rFonts w:ascii="Calibri" w:hAnsi="Calibri" w:cs="Calibri"/>
          <w:b/>
          <w:bCs/>
          <w:sz w:val="24"/>
          <w:szCs w:val="24"/>
        </w:rPr>
        <w:t xml:space="preserve"> -12</w:t>
      </w:r>
      <w:r w:rsidRPr="00BA6DAD">
        <w:rPr>
          <w:rFonts w:ascii="Calibri" w:hAnsi="Calibri" w:cs="Calibri"/>
          <w:b/>
          <w:bCs/>
          <w:sz w:val="24"/>
          <w:szCs w:val="24"/>
          <w:vertAlign w:val="superscript"/>
        </w:rPr>
        <w:t>th</w:t>
      </w:r>
      <w:r w:rsidRPr="00BA6DAD">
        <w:rPr>
          <w:rFonts w:ascii="Calibri" w:hAnsi="Calibri" w:cs="Calibri"/>
          <w:b/>
          <w:bCs/>
          <w:sz w:val="24"/>
          <w:szCs w:val="24"/>
        </w:rPr>
        <w:t xml:space="preserve">, </w:t>
      </w:r>
      <w:proofErr w:type="gramStart"/>
      <w:r w:rsidRPr="00BA6DAD">
        <w:rPr>
          <w:rFonts w:ascii="Calibri" w:hAnsi="Calibri" w:cs="Calibri"/>
          <w:b/>
          <w:bCs/>
          <w:sz w:val="24"/>
          <w:szCs w:val="24"/>
        </w:rPr>
        <w:t>2024)</w:t>
      </w:r>
      <w:r w:rsidR="00C25D4F">
        <w:rPr>
          <w:rFonts w:ascii="Calibri" w:hAnsi="Calibri" w:cs="Calibri"/>
          <w:b/>
          <w:bCs/>
          <w:sz w:val="24"/>
          <w:szCs w:val="24"/>
        </w:rPr>
        <w:t>*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6DAD" w:rsidRPr="00BA6DAD" w14:paraId="55A55DD6" w14:textId="77777777" w:rsidTr="00E10B85">
        <w:trPr>
          <w:trHeight w:val="850"/>
        </w:trPr>
        <w:tc>
          <w:tcPr>
            <w:tcW w:w="3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A7C944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005" w:type="dxa"/>
            <w:tcBorders>
              <w:left w:val="single" w:sz="4" w:space="0" w:color="auto"/>
            </w:tcBorders>
            <w:shd w:val="clear" w:color="auto" w:fill="auto"/>
          </w:tcPr>
          <w:p w14:paraId="36E1226D" w14:textId="77777777" w:rsidR="00BA6DAD" w:rsidRPr="00BA6DAD" w:rsidRDefault="00BA6DAD" w:rsidP="00E10B85">
            <w:pPr>
              <w:jc w:val="center"/>
              <w:rPr>
                <w:rFonts w:ascii="Calibri" w:hAnsi="Calibri" w:cs="Calibri"/>
                <w:b/>
                <w:bCs/>
                <w:strike/>
                <w:color w:val="A6A6A6" w:themeColor="background1" w:themeShade="A6"/>
                <w:sz w:val="24"/>
                <w:szCs w:val="24"/>
              </w:rPr>
            </w:pPr>
            <w:r w:rsidRPr="00BA6DAD">
              <w:rPr>
                <w:rFonts w:ascii="Calibri" w:hAnsi="Calibri" w:cs="Calibri"/>
                <w:b/>
                <w:bCs/>
                <w:strike/>
                <w:color w:val="A6A6A6" w:themeColor="background1" w:themeShade="A6"/>
                <w:sz w:val="24"/>
                <w:szCs w:val="24"/>
              </w:rPr>
              <w:t>Early Bird Registration</w:t>
            </w:r>
          </w:p>
          <w:p w14:paraId="75F27893" w14:textId="5EAF8518" w:rsidR="00BA6DAD" w:rsidRPr="00BA6DAD" w:rsidRDefault="00BA6DAD" w:rsidP="00E10B85">
            <w:pPr>
              <w:rPr>
                <w:rFonts w:ascii="Calibri" w:hAnsi="Calibri" w:cs="Calibri"/>
                <w:strike/>
                <w:color w:val="A6A6A6" w:themeColor="background1" w:themeShade="A6"/>
                <w:szCs w:val="22"/>
              </w:rPr>
            </w:pPr>
            <w:r w:rsidRPr="00BA6DAD">
              <w:rPr>
                <w:rFonts w:ascii="Calibri" w:hAnsi="Calibri" w:cs="Calibri"/>
                <w:strike/>
                <w:color w:val="A6A6A6" w:themeColor="background1" w:themeShade="A6"/>
                <w:szCs w:val="22"/>
              </w:rPr>
              <w:t>Close: October 8</w:t>
            </w:r>
            <w:r w:rsidRPr="00BA6DAD">
              <w:rPr>
                <w:rFonts w:ascii="Calibri" w:hAnsi="Calibri" w:cs="Calibri"/>
                <w:strike/>
                <w:color w:val="A6A6A6" w:themeColor="background1" w:themeShade="A6"/>
                <w:szCs w:val="22"/>
                <w:vertAlign w:val="superscript"/>
              </w:rPr>
              <w:t>th</w:t>
            </w:r>
            <w:r w:rsidRPr="00BA6DAD">
              <w:rPr>
                <w:rFonts w:ascii="Calibri" w:hAnsi="Calibri" w:cs="Calibri"/>
                <w:strike/>
                <w:color w:val="A6A6A6" w:themeColor="background1" w:themeShade="A6"/>
                <w:szCs w:val="22"/>
              </w:rPr>
              <w:t>, 2023</w:t>
            </w:r>
          </w:p>
          <w:p w14:paraId="72089C74" w14:textId="77777777" w:rsidR="00BA6DAD" w:rsidRPr="00BA6DAD" w:rsidRDefault="00BA6DAD" w:rsidP="00E10B85">
            <w:pPr>
              <w:rPr>
                <w:rFonts w:ascii="Calibri" w:hAnsi="Calibri" w:cs="Calibri"/>
                <w:color w:val="A6A6A6" w:themeColor="background1" w:themeShade="A6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trike/>
                <w:color w:val="A6A6A6" w:themeColor="background1" w:themeShade="A6"/>
                <w:sz w:val="16"/>
                <w:szCs w:val="16"/>
              </w:rPr>
              <w:t>until 23:59 pm (GMT+7hr Bangkok)</w:t>
            </w:r>
          </w:p>
        </w:tc>
        <w:tc>
          <w:tcPr>
            <w:tcW w:w="3006" w:type="dxa"/>
            <w:shd w:val="clear" w:color="auto" w:fill="auto"/>
          </w:tcPr>
          <w:p w14:paraId="4F67147D" w14:textId="77777777" w:rsidR="00BA6DAD" w:rsidRPr="00BA6DAD" w:rsidRDefault="00BA6DAD" w:rsidP="00E10B85">
            <w:pPr>
              <w:spacing w:after="6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BA6DAD">
              <w:rPr>
                <w:rFonts w:ascii="Calibri" w:hAnsi="Calibri" w:cs="Calibri"/>
                <w:b/>
                <w:bCs/>
                <w:sz w:val="24"/>
                <w:szCs w:val="24"/>
              </w:rPr>
              <w:t>Regular Registration</w:t>
            </w:r>
          </w:p>
          <w:p w14:paraId="4089CD1C" w14:textId="2BC2792D" w:rsidR="00BA6DAD" w:rsidRPr="00BA6DAD" w:rsidRDefault="00BA6DAD" w:rsidP="00E10B85">
            <w:pPr>
              <w:spacing w:after="60"/>
              <w:rPr>
                <w:rFonts w:ascii="Calibri" w:hAnsi="Calibri" w:cs="Calibri"/>
                <w:szCs w:val="22"/>
              </w:rPr>
            </w:pPr>
            <w:r w:rsidRPr="00BA6DAD">
              <w:rPr>
                <w:rFonts w:ascii="Calibri" w:hAnsi="Calibri" w:cs="Calibri"/>
                <w:szCs w:val="22"/>
              </w:rPr>
              <w:t>Close: November, 8</w:t>
            </w:r>
            <w:r w:rsidRPr="00BA6DAD">
              <w:rPr>
                <w:rFonts w:ascii="Calibri" w:hAnsi="Calibri" w:cs="Calibri"/>
                <w:szCs w:val="22"/>
                <w:vertAlign w:val="superscript"/>
              </w:rPr>
              <w:t>th</w:t>
            </w:r>
            <w:r w:rsidRPr="00BA6DAD">
              <w:rPr>
                <w:rFonts w:ascii="Calibri" w:hAnsi="Calibri" w:cs="Calibri"/>
                <w:szCs w:val="22"/>
              </w:rPr>
              <w:t>, 2023</w:t>
            </w:r>
          </w:p>
          <w:p w14:paraId="018E92E0" w14:textId="77777777" w:rsidR="00BA6DAD" w:rsidRPr="00BA6DAD" w:rsidRDefault="00BA6DAD" w:rsidP="00E10B85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16"/>
                <w:szCs w:val="16"/>
              </w:rPr>
              <w:t>until 23:59 pm (GMT+7hr Bangkok)</w:t>
            </w:r>
          </w:p>
        </w:tc>
      </w:tr>
      <w:tr w:rsidR="00BA6DAD" w:rsidRPr="00BA6DAD" w14:paraId="5D00EFBE" w14:textId="77777777" w:rsidTr="00E10B85">
        <w:trPr>
          <w:trHeight w:val="567"/>
        </w:trPr>
        <w:tc>
          <w:tcPr>
            <w:tcW w:w="3005" w:type="dxa"/>
            <w:tcBorders>
              <w:top w:val="single" w:sz="4" w:space="0" w:color="auto"/>
            </w:tcBorders>
          </w:tcPr>
          <w:p w14:paraId="440DB901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Regular participants</w:t>
            </w:r>
          </w:p>
        </w:tc>
        <w:tc>
          <w:tcPr>
            <w:tcW w:w="3005" w:type="dxa"/>
            <w:shd w:val="clear" w:color="auto" w:fill="auto"/>
          </w:tcPr>
          <w:p w14:paraId="5D7F2DA2" w14:textId="77777777" w:rsidR="00BA6DAD" w:rsidRPr="00BA6DAD" w:rsidRDefault="00BA6DAD" w:rsidP="00E10B85">
            <w:pPr>
              <w:jc w:val="center"/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  <w:t>250 USD</w:t>
            </w:r>
          </w:p>
        </w:tc>
        <w:tc>
          <w:tcPr>
            <w:tcW w:w="3006" w:type="dxa"/>
            <w:shd w:val="clear" w:color="auto" w:fill="auto"/>
          </w:tcPr>
          <w:p w14:paraId="73068A9F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24"/>
                <w:szCs w:val="24"/>
              </w:rPr>
              <w:t xml:space="preserve"> 300 USD</w:t>
            </w:r>
          </w:p>
        </w:tc>
      </w:tr>
      <w:tr w:rsidR="00BA6DAD" w:rsidRPr="00BA6DAD" w14:paraId="2D4DAABA" w14:textId="77777777" w:rsidTr="00E10B85">
        <w:trPr>
          <w:trHeight w:val="567"/>
        </w:trPr>
        <w:tc>
          <w:tcPr>
            <w:tcW w:w="3005" w:type="dxa"/>
          </w:tcPr>
          <w:p w14:paraId="07FA4124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Graduate students</w:t>
            </w:r>
          </w:p>
        </w:tc>
        <w:tc>
          <w:tcPr>
            <w:tcW w:w="3005" w:type="dxa"/>
            <w:shd w:val="clear" w:color="auto" w:fill="auto"/>
          </w:tcPr>
          <w:p w14:paraId="26A1B1E2" w14:textId="77777777" w:rsidR="00BA6DAD" w:rsidRPr="00BA6DAD" w:rsidRDefault="00BA6DAD" w:rsidP="00E10B85">
            <w:pPr>
              <w:jc w:val="center"/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  <w:t>150 USD</w:t>
            </w:r>
          </w:p>
        </w:tc>
        <w:tc>
          <w:tcPr>
            <w:tcW w:w="3006" w:type="dxa"/>
            <w:shd w:val="clear" w:color="auto" w:fill="auto"/>
          </w:tcPr>
          <w:p w14:paraId="24320099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200 USD</w:t>
            </w:r>
          </w:p>
        </w:tc>
      </w:tr>
      <w:tr w:rsidR="00BA6DAD" w:rsidRPr="00BA6DAD" w14:paraId="40EE5B8B" w14:textId="77777777" w:rsidTr="00E10B85">
        <w:trPr>
          <w:trHeight w:val="567"/>
        </w:trPr>
        <w:tc>
          <w:tcPr>
            <w:tcW w:w="3005" w:type="dxa"/>
          </w:tcPr>
          <w:p w14:paraId="179B5D71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Undergraduate students</w:t>
            </w:r>
          </w:p>
        </w:tc>
        <w:tc>
          <w:tcPr>
            <w:tcW w:w="3005" w:type="dxa"/>
            <w:shd w:val="clear" w:color="auto" w:fill="auto"/>
          </w:tcPr>
          <w:p w14:paraId="3E5C708C" w14:textId="77777777" w:rsidR="00BA6DAD" w:rsidRPr="00BA6DAD" w:rsidRDefault="00BA6DAD" w:rsidP="00E10B85">
            <w:pPr>
              <w:jc w:val="center"/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  <w:t>100 USD</w:t>
            </w:r>
          </w:p>
        </w:tc>
        <w:tc>
          <w:tcPr>
            <w:tcW w:w="3006" w:type="dxa"/>
            <w:shd w:val="clear" w:color="auto" w:fill="auto"/>
          </w:tcPr>
          <w:p w14:paraId="7B56830C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150 USD</w:t>
            </w:r>
          </w:p>
        </w:tc>
      </w:tr>
      <w:tr w:rsidR="00BA6DAD" w:rsidRPr="00BA6DAD" w14:paraId="01C882C8" w14:textId="77777777" w:rsidTr="00E10B85">
        <w:trPr>
          <w:trHeight w:val="567"/>
        </w:trPr>
        <w:tc>
          <w:tcPr>
            <w:tcW w:w="3005" w:type="dxa"/>
          </w:tcPr>
          <w:p w14:paraId="133ACAD3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K-12 Teachers/</w:t>
            </w:r>
            <w:r w:rsidRPr="00BA6DAD">
              <w:rPr>
                <w:rFonts w:ascii="Calibri" w:hAnsi="Calibri" w:cs="Calibri"/>
              </w:rPr>
              <w:t xml:space="preserve"> </w:t>
            </w:r>
            <w:r w:rsidRPr="00BA6DAD">
              <w:rPr>
                <w:rFonts w:ascii="Calibri" w:hAnsi="Calibri" w:cs="Calibri"/>
              </w:rPr>
              <w:br/>
            </w:r>
            <w:r w:rsidRPr="00BA6DAD">
              <w:rPr>
                <w:rFonts w:ascii="Calibri" w:hAnsi="Calibri" w:cs="Calibri"/>
                <w:sz w:val="24"/>
                <w:szCs w:val="24"/>
              </w:rPr>
              <w:t>Informal educators</w:t>
            </w:r>
          </w:p>
        </w:tc>
        <w:tc>
          <w:tcPr>
            <w:tcW w:w="3005" w:type="dxa"/>
            <w:shd w:val="clear" w:color="auto" w:fill="auto"/>
          </w:tcPr>
          <w:p w14:paraId="5183C6A2" w14:textId="77777777" w:rsidR="00BA6DAD" w:rsidRPr="00BA6DAD" w:rsidRDefault="00BA6DAD" w:rsidP="00E10B85">
            <w:pPr>
              <w:jc w:val="center"/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trike/>
                <w:color w:val="A6A6A6" w:themeColor="background1" w:themeShade="A6"/>
                <w:sz w:val="24"/>
                <w:szCs w:val="24"/>
              </w:rPr>
              <w:t>20 USD</w:t>
            </w:r>
          </w:p>
        </w:tc>
        <w:tc>
          <w:tcPr>
            <w:tcW w:w="3006" w:type="dxa"/>
            <w:shd w:val="clear" w:color="auto" w:fill="auto"/>
          </w:tcPr>
          <w:p w14:paraId="476827B7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50 USD</w:t>
            </w:r>
          </w:p>
        </w:tc>
      </w:tr>
    </w:tbl>
    <w:p w14:paraId="7D8578AE" w14:textId="3DA118C8" w:rsidR="00380F36" w:rsidRPr="00BA6DAD" w:rsidRDefault="00BA6DAD" w:rsidP="00BA6DAD">
      <w:pPr>
        <w:jc w:val="thaiDistribute"/>
        <w:rPr>
          <w:rFonts w:ascii="Calibri" w:hAnsi="Calibri" w:cs="Calibri"/>
          <w:sz w:val="20"/>
          <w:szCs w:val="20"/>
        </w:rPr>
      </w:pPr>
      <w:r w:rsidRPr="00BA6DAD">
        <w:rPr>
          <w:rFonts w:ascii="Calibri" w:hAnsi="Calibri" w:cs="Calibri"/>
          <w:sz w:val="20"/>
          <w:szCs w:val="20"/>
        </w:rPr>
        <w:t>*The Technical sessions registration fee rates include the total of 9 meals (lunch &amp; dinner) during the conference, a mid-conference trip on January 11</w:t>
      </w:r>
      <w:r w:rsidRPr="00BA6DAD">
        <w:rPr>
          <w:rFonts w:ascii="Calibri" w:hAnsi="Calibri" w:cs="Calibri"/>
          <w:sz w:val="20"/>
          <w:szCs w:val="20"/>
          <w:vertAlign w:val="superscript"/>
        </w:rPr>
        <w:t>th</w:t>
      </w:r>
      <w:r w:rsidRPr="00BA6DAD">
        <w:rPr>
          <w:rFonts w:ascii="Calibri" w:hAnsi="Calibri" w:cs="Calibri"/>
          <w:sz w:val="20"/>
          <w:szCs w:val="20"/>
        </w:rPr>
        <w:t xml:space="preserve">, 2024, and roundtrip transportation between Suvarnabhumi </w:t>
      </w:r>
      <w:r>
        <w:rPr>
          <w:rFonts w:ascii="Calibri" w:hAnsi="Calibri" w:cs="Calibri"/>
          <w:sz w:val="20"/>
          <w:szCs w:val="20"/>
        </w:rPr>
        <w:t>A</w:t>
      </w:r>
      <w:r w:rsidRPr="00BA6DAD">
        <w:rPr>
          <w:rFonts w:ascii="Calibri" w:hAnsi="Calibri" w:cs="Calibri"/>
          <w:sz w:val="20"/>
          <w:szCs w:val="20"/>
        </w:rPr>
        <w:t>irport (BKK)</w:t>
      </w:r>
      <w:r>
        <w:rPr>
          <w:rFonts w:ascii="Calibri" w:hAnsi="Calibri" w:cs="Calibri"/>
          <w:sz w:val="20"/>
          <w:szCs w:val="20"/>
        </w:rPr>
        <w:t xml:space="preserve">, Don Mueang Airport (DMK) </w:t>
      </w:r>
      <w:r w:rsidRPr="00BA6DAD">
        <w:rPr>
          <w:rFonts w:ascii="Calibri" w:hAnsi="Calibri" w:cs="Calibri"/>
          <w:sz w:val="20"/>
          <w:szCs w:val="20"/>
        </w:rPr>
        <w:t xml:space="preserve">and the conference venue. These fees </w:t>
      </w:r>
      <w:r w:rsidRPr="00BA6DAD">
        <w:rPr>
          <w:rFonts w:ascii="Calibri" w:hAnsi="Calibri" w:cs="Calibri"/>
          <w:b/>
          <w:bCs/>
          <w:sz w:val="20"/>
          <w:szCs w:val="20"/>
        </w:rPr>
        <w:t>DO NOT</w:t>
      </w:r>
      <w:r w:rsidRPr="00BA6DAD">
        <w:rPr>
          <w:rFonts w:ascii="Calibri" w:hAnsi="Calibri" w:cs="Calibri"/>
          <w:sz w:val="20"/>
          <w:szCs w:val="20"/>
        </w:rPr>
        <w:t xml:space="preserve"> include the cost of the hotel stay.</w:t>
      </w:r>
    </w:p>
    <w:p w14:paraId="27A6343B" w14:textId="77777777" w:rsidR="00BA6DAD" w:rsidRDefault="00BA6DAD" w:rsidP="00D87F68">
      <w:pPr>
        <w:rPr>
          <w:rFonts w:ascii="Calibri" w:hAnsi="Calibri" w:cs="Calibri"/>
          <w:sz w:val="24"/>
          <w:szCs w:val="24"/>
        </w:rPr>
      </w:pPr>
    </w:p>
    <w:p w14:paraId="488F593A" w14:textId="1A6D1FD8" w:rsidR="00BA6DAD" w:rsidRDefault="00BA6DAD" w:rsidP="00D87F68">
      <w:pPr>
        <w:rPr>
          <w:rFonts w:ascii="Calibri" w:hAnsi="Calibri" w:cs="Calibri"/>
          <w:sz w:val="24"/>
          <w:szCs w:val="24"/>
        </w:rPr>
      </w:pPr>
      <w:r w:rsidRPr="00BA6DAD">
        <w:rPr>
          <w:rFonts w:ascii="Calibri" w:hAnsi="Calibri" w:cs="Calibri"/>
          <w:b/>
          <w:bCs/>
          <w:sz w:val="24"/>
          <w:szCs w:val="24"/>
        </w:rPr>
        <w:t xml:space="preserve">2.2 </w:t>
      </w:r>
      <w:r w:rsidRPr="00BA6DAD">
        <w:rPr>
          <w:rFonts w:ascii="Calibri" w:hAnsi="Calibri" w:cs="Calibri"/>
          <w:b/>
          <w:bCs/>
          <w:sz w:val="24"/>
          <w:szCs w:val="24"/>
          <w:u w:val="single"/>
        </w:rPr>
        <w:t>Post-</w:t>
      </w:r>
      <w:r>
        <w:rPr>
          <w:rFonts w:ascii="Calibri" w:hAnsi="Calibri" w:cs="Calibri"/>
          <w:b/>
          <w:bCs/>
          <w:sz w:val="24"/>
          <w:szCs w:val="24"/>
          <w:u w:val="single"/>
        </w:rPr>
        <w:t>C</w:t>
      </w:r>
      <w:r w:rsidRPr="00BA6DAD">
        <w:rPr>
          <w:rFonts w:ascii="Calibri" w:hAnsi="Calibri" w:cs="Calibri"/>
          <w:b/>
          <w:bCs/>
          <w:sz w:val="24"/>
          <w:szCs w:val="24"/>
          <w:u w:val="single"/>
        </w:rPr>
        <w:t xml:space="preserve">onference </w:t>
      </w:r>
      <w:r>
        <w:rPr>
          <w:rFonts w:ascii="Calibri" w:hAnsi="Calibri" w:cs="Calibri"/>
          <w:b/>
          <w:bCs/>
          <w:sz w:val="24"/>
          <w:szCs w:val="24"/>
          <w:u w:val="single"/>
        </w:rPr>
        <w:t>E</w:t>
      </w:r>
      <w:r w:rsidRPr="00BA6DAD">
        <w:rPr>
          <w:rFonts w:ascii="Calibri" w:hAnsi="Calibri" w:cs="Calibri"/>
          <w:b/>
          <w:bCs/>
          <w:sz w:val="24"/>
          <w:szCs w:val="24"/>
          <w:u w:val="single"/>
        </w:rPr>
        <w:t>xcursion</w:t>
      </w:r>
      <w:r>
        <w:rPr>
          <w:rFonts w:ascii="Calibri" w:hAnsi="Calibri" w:cs="Calibri"/>
          <w:b/>
          <w:bCs/>
          <w:sz w:val="24"/>
          <w:szCs w:val="24"/>
          <w:u w:val="single"/>
        </w:rPr>
        <w:t>s</w:t>
      </w:r>
      <w:r w:rsidRPr="00BA6DAD">
        <w:rPr>
          <w:rFonts w:ascii="Calibri" w:hAnsi="Calibri" w:cs="Calibri"/>
          <w:b/>
          <w:bCs/>
          <w:sz w:val="24"/>
          <w:szCs w:val="24"/>
        </w:rPr>
        <w:t xml:space="preserve"> (January 13</w:t>
      </w:r>
      <w:r w:rsidRPr="00BA6DAD">
        <w:rPr>
          <w:rFonts w:ascii="Calibri" w:hAnsi="Calibri" w:cs="Calibri"/>
          <w:b/>
          <w:bCs/>
          <w:sz w:val="24"/>
          <w:szCs w:val="24"/>
          <w:vertAlign w:val="superscript"/>
        </w:rPr>
        <w:t>th</w:t>
      </w:r>
      <w:r w:rsidRPr="00BA6DAD">
        <w:rPr>
          <w:rFonts w:ascii="Calibri" w:hAnsi="Calibri" w:cs="Calibri"/>
          <w:b/>
          <w:bCs/>
          <w:sz w:val="24"/>
          <w:szCs w:val="24"/>
        </w:rPr>
        <w:t xml:space="preserve"> - 16</w:t>
      </w:r>
      <w:r w:rsidRPr="00BA6DAD">
        <w:rPr>
          <w:rFonts w:ascii="Calibri" w:hAnsi="Calibri" w:cs="Calibri"/>
          <w:b/>
          <w:bCs/>
          <w:sz w:val="24"/>
          <w:szCs w:val="24"/>
          <w:vertAlign w:val="superscript"/>
        </w:rPr>
        <w:t>th</w:t>
      </w:r>
      <w:r w:rsidRPr="00BA6DAD">
        <w:rPr>
          <w:rFonts w:ascii="Calibri" w:hAnsi="Calibri" w:cs="Calibri"/>
          <w:b/>
          <w:bCs/>
          <w:sz w:val="24"/>
          <w:szCs w:val="24"/>
        </w:rPr>
        <w:t xml:space="preserve">, </w:t>
      </w:r>
      <w:proofErr w:type="gramStart"/>
      <w:r w:rsidRPr="00BA6DAD">
        <w:rPr>
          <w:rFonts w:ascii="Calibri" w:hAnsi="Calibri" w:cs="Calibri"/>
          <w:b/>
          <w:bCs/>
          <w:sz w:val="24"/>
          <w:szCs w:val="24"/>
        </w:rPr>
        <w:t>2024)</w:t>
      </w:r>
      <w:r w:rsidR="00C25D4F">
        <w:rPr>
          <w:rFonts w:ascii="Calibri" w:hAnsi="Calibri" w:cs="Calibri"/>
          <w:b/>
          <w:bCs/>
          <w:sz w:val="24"/>
          <w:szCs w:val="24"/>
        </w:rPr>
        <w:t>*</w:t>
      </w:r>
      <w:proofErr w:type="gramEnd"/>
      <w:r w:rsidR="00C25D4F">
        <w:rPr>
          <w:rFonts w:ascii="Calibri" w:hAnsi="Calibri" w:cs="Calibri"/>
          <w:b/>
          <w:bCs/>
          <w:sz w:val="24"/>
          <w:szCs w:val="24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7"/>
        <w:gridCol w:w="2977"/>
        <w:gridCol w:w="2977"/>
      </w:tblGrid>
      <w:tr w:rsidR="00BA6DAD" w:rsidRPr="00BA6DAD" w14:paraId="6C5C1225" w14:textId="77777777" w:rsidTr="00E10B85">
        <w:trPr>
          <w:trHeight w:val="454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2B9D5E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977" w:type="dxa"/>
            <w:tcBorders>
              <w:left w:val="single" w:sz="4" w:space="0" w:color="auto"/>
            </w:tcBorders>
            <w:vAlign w:val="center"/>
          </w:tcPr>
          <w:p w14:paraId="0C40CEE2" w14:textId="77777777" w:rsidR="00BA6DAD" w:rsidRPr="00BA6DAD" w:rsidRDefault="00BA6DAD" w:rsidP="00E10B85">
            <w:pPr>
              <w:spacing w:after="6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BA6DAD">
              <w:rPr>
                <w:rFonts w:ascii="Calibri" w:hAnsi="Calibri" w:cs="Calibri"/>
                <w:b/>
                <w:bCs/>
                <w:sz w:val="24"/>
                <w:szCs w:val="24"/>
              </w:rPr>
              <w:t>ROUTE A</w:t>
            </w:r>
          </w:p>
          <w:p w14:paraId="2D4D5C44" w14:textId="77777777" w:rsidR="00BA6DAD" w:rsidRPr="00BA6DAD" w:rsidRDefault="00BA6DAD" w:rsidP="00E10B85">
            <w:pPr>
              <w:spacing w:after="60"/>
              <w:rPr>
                <w:rFonts w:ascii="Calibri" w:hAnsi="Calibri" w:cs="Calibri"/>
                <w:szCs w:val="22"/>
              </w:rPr>
            </w:pPr>
            <w:r w:rsidRPr="00BA6DAD">
              <w:rPr>
                <w:rFonts w:ascii="Calibri" w:hAnsi="Calibri" w:cs="Calibri"/>
                <w:szCs w:val="22"/>
              </w:rPr>
              <w:t>Closes: November 8</w:t>
            </w:r>
            <w:r w:rsidRPr="00BA6DAD">
              <w:rPr>
                <w:rFonts w:ascii="Calibri" w:hAnsi="Calibri" w:cs="Calibri"/>
                <w:szCs w:val="22"/>
                <w:vertAlign w:val="superscript"/>
              </w:rPr>
              <w:t>th</w:t>
            </w:r>
            <w:r w:rsidRPr="00BA6DAD">
              <w:rPr>
                <w:rFonts w:ascii="Calibri" w:hAnsi="Calibri" w:cs="Calibri"/>
                <w:szCs w:val="22"/>
              </w:rPr>
              <w:t>, 2023</w:t>
            </w:r>
          </w:p>
          <w:p w14:paraId="0BD95DF8" w14:textId="77777777" w:rsidR="00BA6DAD" w:rsidRPr="00BA6DAD" w:rsidRDefault="00BA6DAD" w:rsidP="00E10B85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16"/>
                <w:szCs w:val="16"/>
              </w:rPr>
              <w:t>until 23:59 pm (GMT+7hr Bangkok)</w:t>
            </w:r>
          </w:p>
        </w:tc>
        <w:tc>
          <w:tcPr>
            <w:tcW w:w="2977" w:type="dxa"/>
            <w:vAlign w:val="center"/>
          </w:tcPr>
          <w:p w14:paraId="2CF6AE97" w14:textId="77777777" w:rsidR="00BA6DAD" w:rsidRPr="00BA6DAD" w:rsidRDefault="00BA6DAD" w:rsidP="00E10B85">
            <w:pPr>
              <w:spacing w:after="6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BA6DAD">
              <w:rPr>
                <w:rFonts w:ascii="Calibri" w:hAnsi="Calibri" w:cs="Calibri"/>
                <w:b/>
                <w:bCs/>
                <w:sz w:val="24"/>
                <w:szCs w:val="24"/>
              </w:rPr>
              <w:t>ROUTE B</w:t>
            </w:r>
          </w:p>
          <w:p w14:paraId="0E9492E0" w14:textId="77777777" w:rsidR="00BA6DAD" w:rsidRPr="00BA6DAD" w:rsidRDefault="00BA6DAD" w:rsidP="00E10B85">
            <w:pPr>
              <w:spacing w:after="60"/>
              <w:rPr>
                <w:rFonts w:ascii="Calibri" w:hAnsi="Calibri" w:cs="Calibri"/>
                <w:szCs w:val="22"/>
              </w:rPr>
            </w:pPr>
            <w:r w:rsidRPr="00BA6DAD">
              <w:rPr>
                <w:rFonts w:ascii="Calibri" w:hAnsi="Calibri" w:cs="Calibri"/>
                <w:szCs w:val="22"/>
              </w:rPr>
              <w:t>Closes: November 8</w:t>
            </w:r>
            <w:r w:rsidRPr="00BA6DAD">
              <w:rPr>
                <w:rFonts w:ascii="Calibri" w:hAnsi="Calibri" w:cs="Calibri"/>
                <w:szCs w:val="22"/>
                <w:vertAlign w:val="superscript"/>
              </w:rPr>
              <w:t>th</w:t>
            </w:r>
            <w:r w:rsidRPr="00BA6DAD">
              <w:rPr>
                <w:rFonts w:ascii="Calibri" w:hAnsi="Calibri" w:cs="Calibri"/>
                <w:szCs w:val="22"/>
              </w:rPr>
              <w:t>, 2023</w:t>
            </w:r>
          </w:p>
          <w:p w14:paraId="74D361CE" w14:textId="77777777" w:rsidR="00BA6DAD" w:rsidRPr="00BA6DAD" w:rsidRDefault="00BA6DAD" w:rsidP="00E10B85">
            <w:pPr>
              <w:spacing w:after="60"/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16"/>
                <w:szCs w:val="16"/>
              </w:rPr>
              <w:t>until 23:59 pm (GMT+7hr Bangkok)</w:t>
            </w:r>
          </w:p>
        </w:tc>
      </w:tr>
      <w:tr w:rsidR="00BA6DAD" w:rsidRPr="00BA6DAD" w14:paraId="23B2E640" w14:textId="77777777" w:rsidTr="00E10B85">
        <w:trPr>
          <w:trHeight w:val="567"/>
        </w:trPr>
        <w:tc>
          <w:tcPr>
            <w:tcW w:w="2977" w:type="dxa"/>
            <w:tcBorders>
              <w:top w:val="single" w:sz="4" w:space="0" w:color="auto"/>
            </w:tcBorders>
          </w:tcPr>
          <w:p w14:paraId="23310E74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Regular participants</w:t>
            </w:r>
          </w:p>
        </w:tc>
        <w:tc>
          <w:tcPr>
            <w:tcW w:w="2977" w:type="dxa"/>
          </w:tcPr>
          <w:p w14:paraId="2C04391B" w14:textId="77F9EC4B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250 USD</w:t>
            </w:r>
          </w:p>
        </w:tc>
        <w:tc>
          <w:tcPr>
            <w:tcW w:w="2977" w:type="dxa"/>
          </w:tcPr>
          <w:p w14:paraId="390F86CB" w14:textId="610C1A6B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250 USD</w:t>
            </w:r>
          </w:p>
        </w:tc>
      </w:tr>
      <w:tr w:rsidR="00BA6DAD" w:rsidRPr="00BA6DAD" w14:paraId="7758C6A0" w14:textId="77777777" w:rsidTr="00E10B85">
        <w:trPr>
          <w:trHeight w:val="567"/>
        </w:trPr>
        <w:tc>
          <w:tcPr>
            <w:tcW w:w="2977" w:type="dxa"/>
          </w:tcPr>
          <w:p w14:paraId="2137EA30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Graduate students</w:t>
            </w:r>
          </w:p>
        </w:tc>
        <w:tc>
          <w:tcPr>
            <w:tcW w:w="2977" w:type="dxa"/>
          </w:tcPr>
          <w:p w14:paraId="791FEB1B" w14:textId="536AE641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220 USD</w:t>
            </w:r>
          </w:p>
        </w:tc>
        <w:tc>
          <w:tcPr>
            <w:tcW w:w="2977" w:type="dxa"/>
          </w:tcPr>
          <w:p w14:paraId="588B6970" w14:textId="4A49CD20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220 USD</w:t>
            </w:r>
          </w:p>
        </w:tc>
      </w:tr>
      <w:tr w:rsidR="00BA6DAD" w:rsidRPr="00BA6DAD" w14:paraId="3179406B" w14:textId="77777777" w:rsidTr="00E10B85">
        <w:trPr>
          <w:trHeight w:val="567"/>
        </w:trPr>
        <w:tc>
          <w:tcPr>
            <w:tcW w:w="2977" w:type="dxa"/>
          </w:tcPr>
          <w:p w14:paraId="23C8D945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Undergraduate students</w:t>
            </w:r>
          </w:p>
        </w:tc>
        <w:tc>
          <w:tcPr>
            <w:tcW w:w="2977" w:type="dxa"/>
          </w:tcPr>
          <w:p w14:paraId="6B43EA54" w14:textId="65AB50BE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200 USD</w:t>
            </w:r>
          </w:p>
        </w:tc>
        <w:tc>
          <w:tcPr>
            <w:tcW w:w="2977" w:type="dxa"/>
          </w:tcPr>
          <w:p w14:paraId="2781968C" w14:textId="654282FB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200 USD</w:t>
            </w:r>
          </w:p>
        </w:tc>
      </w:tr>
      <w:tr w:rsidR="00BA6DAD" w:rsidRPr="00BA6DAD" w14:paraId="7B3991CC" w14:textId="77777777" w:rsidTr="00E10B85">
        <w:trPr>
          <w:trHeight w:val="567"/>
        </w:trPr>
        <w:tc>
          <w:tcPr>
            <w:tcW w:w="2977" w:type="dxa"/>
          </w:tcPr>
          <w:p w14:paraId="13A90E42" w14:textId="77777777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24"/>
                <w:szCs w:val="24"/>
              </w:rPr>
              <w:t>K-12 Teachers/</w:t>
            </w:r>
            <w:r w:rsidRPr="00BA6DAD">
              <w:rPr>
                <w:rFonts w:ascii="Calibri" w:hAnsi="Calibri" w:cs="Calibri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Informal educators</w:t>
            </w:r>
          </w:p>
        </w:tc>
        <w:tc>
          <w:tcPr>
            <w:tcW w:w="2977" w:type="dxa"/>
          </w:tcPr>
          <w:p w14:paraId="5794B518" w14:textId="62B73F55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150 USD</w:t>
            </w:r>
          </w:p>
        </w:tc>
        <w:tc>
          <w:tcPr>
            <w:tcW w:w="2977" w:type="dxa"/>
          </w:tcPr>
          <w:p w14:paraId="7EF43F9E" w14:textId="5530C9EA" w:rsidR="00BA6DAD" w:rsidRPr="00BA6DAD" w:rsidRDefault="00BA6DAD" w:rsidP="00E10B85">
            <w:pPr>
              <w:rPr>
                <w:rFonts w:ascii="Calibri" w:hAnsi="Calibri" w:cs="Calibri"/>
                <w:sz w:val="24"/>
                <w:szCs w:val="24"/>
              </w:rPr>
            </w:pP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   </w:t>
            </w:r>
            <w:r>
              <w:rPr>
                <w:rFonts w:ascii="Calibri" w:hAnsi="Calibri" w:cs="Calibri"/>
                <w:sz w:val="32"/>
                <w:szCs w:val="32"/>
              </w:rPr>
              <w:t xml:space="preserve"> 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 </w:t>
            </w:r>
            <w:r w:rsidRPr="00BA6DAD">
              <w:rPr>
                <w:rFonts w:ascii="Calibri" w:hAnsi="Calibri" w:cs="Calibri"/>
                <w:sz w:val="32"/>
                <w:szCs w:val="32"/>
              </w:rPr>
              <w:sym w:font="Wingdings" w:char="F071"/>
            </w:r>
            <w:r w:rsidRPr="00BA6DA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Pr="00BA6DAD">
              <w:rPr>
                <w:rFonts w:ascii="Calibri" w:hAnsi="Calibri" w:cs="Calibri"/>
                <w:sz w:val="24"/>
                <w:szCs w:val="24"/>
              </w:rPr>
              <w:t>150 USD</w:t>
            </w:r>
          </w:p>
        </w:tc>
      </w:tr>
    </w:tbl>
    <w:p w14:paraId="56F78935" w14:textId="41065FB4" w:rsidR="00BA6DAD" w:rsidRPr="00BA6DAD" w:rsidRDefault="00BA6DAD" w:rsidP="00BA6DAD">
      <w:pPr>
        <w:jc w:val="thaiDistribute"/>
        <w:rPr>
          <w:rFonts w:ascii="Calibri" w:hAnsi="Calibri" w:cs="Calibri"/>
          <w:sz w:val="20"/>
          <w:szCs w:val="20"/>
        </w:rPr>
      </w:pPr>
      <w:r w:rsidRPr="00BA6DAD">
        <w:rPr>
          <w:rFonts w:ascii="Calibri" w:hAnsi="Calibri" w:cs="Calibri"/>
          <w:sz w:val="20"/>
          <w:szCs w:val="20"/>
        </w:rPr>
        <w:t>** Please note that the excursion fees are due by November 8</w:t>
      </w:r>
      <w:r w:rsidRPr="00BA6DAD">
        <w:rPr>
          <w:rFonts w:ascii="Calibri" w:hAnsi="Calibri" w:cs="Calibri"/>
          <w:sz w:val="20"/>
          <w:szCs w:val="20"/>
          <w:vertAlign w:val="superscript"/>
        </w:rPr>
        <w:t>th</w:t>
      </w:r>
      <w:r w:rsidRPr="00BA6DAD">
        <w:rPr>
          <w:rFonts w:ascii="Calibri" w:hAnsi="Calibri" w:cs="Calibri"/>
          <w:sz w:val="20"/>
          <w:szCs w:val="20"/>
        </w:rPr>
        <w:t>, 2023, but registration may be closed earlier if the maximum number of participants is reached. Excursion fees including: guide book, lunch, breaks, transportation and accommodation.</w:t>
      </w:r>
    </w:p>
    <w:p w14:paraId="0DB465DC" w14:textId="77777777" w:rsidR="00493413" w:rsidRDefault="00493413" w:rsidP="00D87F68">
      <w:pPr>
        <w:pBdr>
          <w:bottom w:val="single" w:sz="6" w:space="1" w:color="auto"/>
        </w:pBdr>
        <w:rPr>
          <w:rFonts w:ascii="Calibri" w:hAnsi="Calibri" w:cs="Calibri"/>
          <w:sz w:val="24"/>
          <w:szCs w:val="24"/>
        </w:rPr>
      </w:pPr>
    </w:p>
    <w:p w14:paraId="01E799AB" w14:textId="77777777" w:rsidR="00BA6DAD" w:rsidRDefault="00BA6DAD" w:rsidP="00D87F68">
      <w:pPr>
        <w:rPr>
          <w:rFonts w:ascii="Calibri" w:hAnsi="Calibri" w:cs="Calibri"/>
          <w:sz w:val="24"/>
          <w:szCs w:val="24"/>
        </w:rPr>
      </w:pPr>
    </w:p>
    <w:p w14:paraId="15A23A52" w14:textId="77777777" w:rsidR="00B701A1" w:rsidRDefault="00B701A1" w:rsidP="00D87F68">
      <w:pPr>
        <w:rPr>
          <w:rFonts w:ascii="Calibri" w:hAnsi="Calibri" w:cs="Calibri"/>
          <w:sz w:val="24"/>
          <w:szCs w:val="24"/>
        </w:rPr>
        <w:sectPr w:rsidR="00B701A1" w:rsidSect="00380F36">
          <w:pgSz w:w="11906" w:h="16838" w:code="9"/>
          <w:pgMar w:top="1440" w:right="1440" w:bottom="1276" w:left="1440" w:header="1020" w:footer="567" w:gutter="0"/>
          <w:pgNumType w:start="1"/>
          <w:cols w:space="708"/>
          <w:docGrid w:linePitch="360"/>
        </w:sectPr>
      </w:pPr>
    </w:p>
    <w:p w14:paraId="3F889A4B" w14:textId="77777777" w:rsidR="006D1631" w:rsidRDefault="006D1631" w:rsidP="00D87F68">
      <w:pPr>
        <w:rPr>
          <w:rFonts w:ascii="Calibri" w:hAnsi="Calibri" w:cs="Calibri"/>
          <w:sz w:val="24"/>
          <w:szCs w:val="24"/>
        </w:rPr>
      </w:pPr>
    </w:p>
    <w:p w14:paraId="3A93B6AA" w14:textId="3FE349CE" w:rsidR="00BA6DAD" w:rsidRPr="006D1631" w:rsidRDefault="006D1631" w:rsidP="00D87F68">
      <w:pPr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</w:pPr>
      <w:r w:rsidRPr="006D1631"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  <w:t>3. PRESENTATION</w:t>
      </w:r>
      <w:r w:rsidR="00B701A1"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  <w:t>/PUBLI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D1631" w14:paraId="38AE975F" w14:textId="77777777" w:rsidTr="00735CD6">
        <w:trPr>
          <w:trHeight w:val="397"/>
        </w:trPr>
        <w:tc>
          <w:tcPr>
            <w:tcW w:w="9016" w:type="dxa"/>
          </w:tcPr>
          <w:p w14:paraId="7AC0273F" w14:textId="5D20A0C0" w:rsidR="006D1631" w:rsidRDefault="006D1631" w:rsidP="006D1631">
            <w:pPr>
              <w:rPr>
                <w:rFonts w:ascii="Calibri" w:hAnsi="Calibri" w:cs="Calibri"/>
                <w:sz w:val="24"/>
                <w:szCs w:val="24"/>
              </w:rPr>
            </w:pPr>
            <w:r w:rsidRPr="00B701A1">
              <w:rPr>
                <w:rFonts w:ascii="Calibri" w:hAnsi="Calibri" w:cs="Calibri"/>
                <w:b/>
                <w:bCs/>
                <w:sz w:val="24"/>
                <w:szCs w:val="24"/>
              </w:rPr>
              <w:t>3.1)</w:t>
            </w:r>
            <w:r w:rsidR="00B701A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Type of Presentation:</w:t>
            </w:r>
            <w:r w:rsidRPr="006D163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6D1631">
              <w:rPr>
                <w:rFonts w:ascii="Calibri" w:hAnsi="Calibri" w:cs="Calibri"/>
                <w:sz w:val="24"/>
                <w:szCs w:val="24"/>
              </w:rPr>
              <w:t>Oral presentation</w:t>
            </w:r>
            <w:r w:rsidR="00B701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701A1"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="00B701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701A1" w:rsidRPr="00B701A1">
              <w:rPr>
                <w:rFonts w:ascii="Calibri" w:hAnsi="Calibri" w:cs="Calibri"/>
                <w:sz w:val="24"/>
                <w:szCs w:val="24"/>
              </w:rPr>
              <w:t>Poster presentation</w:t>
            </w:r>
            <w:r w:rsidR="00B701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701A1"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="00B701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701A1" w:rsidRPr="00B701A1">
              <w:rPr>
                <w:rFonts w:ascii="Calibri" w:hAnsi="Calibri" w:cs="Calibri"/>
                <w:sz w:val="24"/>
                <w:szCs w:val="24"/>
              </w:rPr>
              <w:t>No presentation</w:t>
            </w:r>
          </w:p>
        </w:tc>
      </w:tr>
      <w:tr w:rsidR="006D1631" w14:paraId="04FF06D3" w14:textId="77777777" w:rsidTr="00247765">
        <w:trPr>
          <w:trHeight w:val="1814"/>
        </w:trPr>
        <w:tc>
          <w:tcPr>
            <w:tcW w:w="9016" w:type="dxa"/>
          </w:tcPr>
          <w:p w14:paraId="023E62C7" w14:textId="77777777" w:rsidR="006D1631" w:rsidRDefault="00B701A1" w:rsidP="006D1631">
            <w:pPr>
              <w:rPr>
                <w:rFonts w:ascii="Calibri" w:hAnsi="Calibri" w:cs="Calibri"/>
                <w:sz w:val="24"/>
                <w:szCs w:val="24"/>
              </w:rPr>
            </w:pPr>
            <w:r w:rsidRPr="00B701A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3.2) Please indicate that you plan to publish a full peer-reviewed article in the conference </w:t>
            </w:r>
            <w:r w:rsidRPr="00035B35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proceeding </w:t>
            </w:r>
            <w:r w:rsidRPr="00035B35">
              <w:rPr>
                <w:rFonts w:ascii="Calibri" w:hAnsi="Calibri" w:cs="Calibri"/>
                <w:b/>
                <w:bCs/>
                <w:sz w:val="20"/>
                <w:szCs w:val="20"/>
              </w:rPr>
              <w:t>(10-page limit)</w:t>
            </w:r>
            <w:r w:rsidRPr="00035B35">
              <w:rPr>
                <w:rFonts w:ascii="Calibri" w:hAnsi="Calibri" w:cs="Calibri"/>
                <w:b/>
                <w:bCs/>
                <w:sz w:val="24"/>
                <w:szCs w:val="24"/>
              </w:rPr>
              <w:t>.</w:t>
            </w:r>
          </w:p>
          <w:p w14:paraId="202BC153" w14:textId="03E931BB" w:rsidR="00B701A1" w:rsidRDefault="00B701A1" w:rsidP="006D1631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B701A1">
              <w:rPr>
                <w:rFonts w:ascii="Calibri" w:hAnsi="Calibri" w:cs="Calibri"/>
                <w:b/>
                <w:bCs/>
                <w:sz w:val="24"/>
                <w:szCs w:val="24"/>
              </w:rPr>
              <w:t>YES</w:t>
            </w:r>
            <w:r w:rsidRPr="00B701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- </w:t>
            </w:r>
            <w:r w:rsidRPr="00B701A1">
              <w:rPr>
                <w:rFonts w:ascii="Calibri" w:hAnsi="Calibri" w:cs="Calibri"/>
                <w:sz w:val="24"/>
                <w:szCs w:val="24"/>
              </w:rPr>
              <w:t>By checking this box. You are obligated to submit the appropriated manuscript</w:t>
            </w:r>
            <w:r>
              <w:rPr>
                <w:rFonts w:ascii="Calibri" w:hAnsi="Calibri" w:cs="Calibri"/>
                <w:sz w:val="24"/>
                <w:szCs w:val="24"/>
              </w:rPr>
              <w:br/>
            </w:r>
            <w:r w:rsidRPr="00B701A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          </w:t>
            </w:r>
            <w:r w:rsidRPr="00B701A1">
              <w:rPr>
                <w:rFonts w:ascii="Calibri" w:hAnsi="Calibri" w:cs="Calibri"/>
                <w:sz w:val="24"/>
                <w:szCs w:val="24"/>
              </w:rPr>
              <w:t xml:space="preserve">by the deadline that the proceeding committee indicate. You will be contacted </w:t>
            </w:r>
            <w:r>
              <w:rPr>
                <w:rFonts w:ascii="Calibri" w:hAnsi="Calibri" w:cs="Calibri"/>
                <w:sz w:val="24"/>
                <w:szCs w:val="24"/>
              </w:rPr>
              <w:br/>
              <w:t xml:space="preserve">            </w:t>
            </w:r>
            <w:r w:rsidRPr="00B701A1">
              <w:rPr>
                <w:rFonts w:ascii="Calibri" w:hAnsi="Calibri" w:cs="Calibri"/>
                <w:sz w:val="24"/>
                <w:szCs w:val="24"/>
              </w:rPr>
              <w:t>via e-mail for additional information.</w:t>
            </w:r>
            <w:r w:rsidRPr="00B701A1">
              <w:rPr>
                <w:rFonts w:ascii="Calibri" w:hAnsi="Calibri" w:cs="Calibri"/>
                <w:sz w:val="24"/>
                <w:szCs w:val="24"/>
              </w:rPr>
              <w:tab/>
            </w:r>
          </w:p>
          <w:p w14:paraId="1CF1D82D" w14:textId="242587AF" w:rsidR="00B701A1" w:rsidRDefault="00B701A1" w:rsidP="006D1631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B701A1">
              <w:rPr>
                <w:rFonts w:ascii="Calibri" w:hAnsi="Calibri" w:cs="Calibri"/>
                <w:b/>
                <w:bCs/>
                <w:sz w:val="24"/>
                <w:szCs w:val="24"/>
              </w:rPr>
              <w:t>No</w:t>
            </w:r>
          </w:p>
        </w:tc>
      </w:tr>
      <w:tr w:rsidR="006D1631" w14:paraId="3C79FE3B" w14:textId="77777777" w:rsidTr="00735CD6">
        <w:trPr>
          <w:trHeight w:val="397"/>
        </w:trPr>
        <w:tc>
          <w:tcPr>
            <w:tcW w:w="9016" w:type="dxa"/>
          </w:tcPr>
          <w:p w14:paraId="13D0BAD0" w14:textId="77777777" w:rsidR="006D1631" w:rsidRPr="00974ECE" w:rsidRDefault="00B701A1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74ECE">
              <w:rPr>
                <w:rFonts w:ascii="Calibri" w:hAnsi="Calibri" w:cs="Calibri"/>
                <w:b/>
                <w:bCs/>
                <w:sz w:val="24"/>
                <w:szCs w:val="24"/>
              </w:rPr>
              <w:t>3.3) Abstract</w:t>
            </w:r>
          </w:p>
          <w:p w14:paraId="46B58346" w14:textId="71366FEC" w:rsidR="00974ECE" w:rsidRPr="00C41021" w:rsidRDefault="00974ECE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</w:t>
            </w:r>
            <w:r w:rsidRPr="00C4102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3.3.1) </w:t>
            </w:r>
            <w:r w:rsidR="000E778B" w:rsidRPr="00C41021">
              <w:rPr>
                <w:rFonts w:ascii="Calibri" w:hAnsi="Calibri" w:cs="Calibri"/>
                <w:b/>
                <w:bCs/>
                <w:sz w:val="24"/>
                <w:szCs w:val="24"/>
              </w:rPr>
              <w:t>Session:</w:t>
            </w:r>
          </w:p>
        </w:tc>
      </w:tr>
      <w:tr w:rsidR="000E778B" w14:paraId="72CC7146" w14:textId="77777777" w:rsidTr="00735CD6">
        <w:trPr>
          <w:trHeight w:val="397"/>
        </w:trPr>
        <w:tc>
          <w:tcPr>
            <w:tcW w:w="9016" w:type="dxa"/>
          </w:tcPr>
          <w:p w14:paraId="0CF907AE" w14:textId="28DB9FA9" w:rsidR="000E778B" w:rsidRDefault="00C41021" w:rsidP="006D1631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</w:t>
            </w:r>
            <w:r w:rsidR="00857C2B">
              <w:rPr>
                <w:rFonts w:ascii="Calibri" w:hAnsi="Calibri" w:cs="Calibri"/>
                <w:sz w:val="24"/>
                <w:szCs w:val="24"/>
              </w:rPr>
              <w:t xml:space="preserve">       </w:t>
            </w:r>
            <w:r w:rsidR="000E778B"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 w:rsidR="000E77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0E778B" w:rsidRPr="000E778B">
              <w:rPr>
                <w:rFonts w:ascii="Calibri" w:hAnsi="Calibri" w:cs="Calibri"/>
                <w:sz w:val="24"/>
                <w:szCs w:val="24"/>
              </w:rPr>
              <w:t>Session 1 Tectonic evolution of Eurasia</w:t>
            </w:r>
          </w:p>
          <w:p w14:paraId="36A3C68F" w14:textId="7744B6C2" w:rsidR="00C41021" w:rsidRPr="00857C2B" w:rsidRDefault="00C41021" w:rsidP="006D1631">
            <w:pPr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</w:t>
            </w:r>
            <w:r w:rsidR="00857C2B">
              <w:rPr>
                <w:rFonts w:ascii="Calibri" w:hAnsi="Calibri" w:cs="Calibri"/>
                <w:sz w:val="24"/>
                <w:szCs w:val="24"/>
              </w:rPr>
              <w:t xml:space="preserve">    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857C2B" w:rsidRPr="00857C2B">
              <w:rPr>
                <w:rFonts w:ascii="Calibri" w:hAnsi="Calibri" w:cs="Calibri"/>
                <w:sz w:val="24"/>
                <w:szCs w:val="24"/>
              </w:rPr>
              <w:t>Session 2 Stratigraphy &amp; Paleontology</w:t>
            </w:r>
          </w:p>
          <w:p w14:paraId="08393C18" w14:textId="40FD9D35" w:rsidR="00C41021" w:rsidRDefault="00C41021" w:rsidP="006D1631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     </w:t>
            </w:r>
            <w:r w:rsidR="00857C2B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A7490" w:rsidRPr="001A7490">
              <w:rPr>
                <w:rFonts w:ascii="Calibri" w:hAnsi="Calibri" w:cs="Calibri"/>
                <w:sz w:val="24"/>
                <w:szCs w:val="24"/>
              </w:rPr>
              <w:t>Session 3 Geologic Resources</w:t>
            </w:r>
          </w:p>
          <w:p w14:paraId="06CF43CD" w14:textId="3C5510F0" w:rsidR="00C41021" w:rsidRDefault="00C41021" w:rsidP="006D1631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</w:t>
            </w:r>
            <w:r w:rsidR="00857C2B">
              <w:rPr>
                <w:rFonts w:ascii="Calibri" w:hAnsi="Calibri" w:cs="Calibri"/>
                <w:sz w:val="24"/>
                <w:szCs w:val="24"/>
              </w:rPr>
              <w:t xml:space="preserve">    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A7490" w:rsidRPr="001A7490">
              <w:rPr>
                <w:rFonts w:ascii="Calibri" w:hAnsi="Calibri" w:cs="Calibri"/>
                <w:sz w:val="24"/>
                <w:szCs w:val="24"/>
              </w:rPr>
              <w:t>Session 4 Geohazards</w:t>
            </w:r>
          </w:p>
          <w:p w14:paraId="25CBDD92" w14:textId="2BCC2D99" w:rsidR="00C41021" w:rsidRDefault="00C41021" w:rsidP="006D1631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</w:t>
            </w:r>
            <w:r w:rsidR="00857C2B">
              <w:rPr>
                <w:rFonts w:ascii="Calibri" w:hAnsi="Calibri" w:cs="Calibri"/>
                <w:sz w:val="24"/>
                <w:szCs w:val="24"/>
              </w:rPr>
              <w:t xml:space="preserve">    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E07221" w:rsidRPr="00E07221">
              <w:rPr>
                <w:rFonts w:ascii="Calibri" w:hAnsi="Calibri" w:cs="Calibri"/>
                <w:sz w:val="24"/>
                <w:szCs w:val="24"/>
              </w:rPr>
              <w:t>Session 5 Environmental geology</w:t>
            </w:r>
          </w:p>
          <w:p w14:paraId="19FBFAAD" w14:textId="68FE134A" w:rsidR="00C41021" w:rsidRPr="00974ECE" w:rsidRDefault="00C41021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</w:t>
            </w:r>
            <w:r w:rsidR="00857C2B">
              <w:rPr>
                <w:rFonts w:ascii="Calibri" w:hAnsi="Calibri" w:cs="Calibri"/>
                <w:sz w:val="24"/>
                <w:szCs w:val="24"/>
              </w:rPr>
              <w:t xml:space="preserve">       </w:t>
            </w:r>
            <w:r w:rsidRPr="00E07896">
              <w:rPr>
                <w:rFonts w:ascii="Calibri" w:hAnsi="Calibri" w:cs="Calibri"/>
                <w:sz w:val="24"/>
                <w:szCs w:val="24"/>
              </w:rPr>
              <w:sym w:font="Wingdings" w:char="F071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E07221" w:rsidRPr="00E07221">
              <w:rPr>
                <w:rFonts w:ascii="Calibri" w:hAnsi="Calibri" w:cs="Calibri"/>
                <w:sz w:val="24"/>
                <w:szCs w:val="24"/>
              </w:rPr>
              <w:t>Session 6 Open session</w:t>
            </w:r>
          </w:p>
        </w:tc>
      </w:tr>
      <w:tr w:rsidR="000E778B" w14:paraId="3DB8EC62" w14:textId="77777777" w:rsidTr="00735CD6">
        <w:trPr>
          <w:trHeight w:val="397"/>
        </w:trPr>
        <w:tc>
          <w:tcPr>
            <w:tcW w:w="9016" w:type="dxa"/>
          </w:tcPr>
          <w:p w14:paraId="4BD4CC92" w14:textId="77D43325" w:rsidR="000E778B" w:rsidRPr="00974ECE" w:rsidRDefault="00E07221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3.3.2)</w:t>
            </w:r>
            <w:r w:rsidR="0051627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17747">
              <w:rPr>
                <w:rFonts w:ascii="Calibri" w:hAnsi="Calibri" w:cs="Calibri"/>
                <w:b/>
                <w:bCs/>
                <w:sz w:val="24"/>
                <w:szCs w:val="24"/>
              </w:rPr>
              <w:t>T</w:t>
            </w:r>
            <w:r w:rsidR="0051627F" w:rsidRPr="0051627F">
              <w:rPr>
                <w:rFonts w:ascii="Calibri" w:hAnsi="Calibri" w:cs="Calibri"/>
                <w:b/>
                <w:bCs/>
                <w:sz w:val="24"/>
                <w:szCs w:val="24"/>
              </w:rPr>
              <w:t>itle:</w:t>
            </w:r>
            <w:r w:rsidR="0051627F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89076499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47765" w:rsidRPr="00041C23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CA2278" w14:paraId="15B31EDC" w14:textId="77777777" w:rsidTr="00247765">
        <w:trPr>
          <w:trHeight w:val="1417"/>
        </w:trPr>
        <w:tc>
          <w:tcPr>
            <w:tcW w:w="9016" w:type="dxa"/>
          </w:tcPr>
          <w:p w14:paraId="24A6F0A2" w14:textId="13679178" w:rsidR="002F1082" w:rsidRDefault="00CA2278" w:rsidP="002F108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3.3.3) </w:t>
            </w:r>
            <w:r w:rsidRPr="00CA2278">
              <w:rPr>
                <w:rFonts w:ascii="Calibri" w:hAnsi="Calibri" w:cs="Calibri"/>
                <w:b/>
                <w:bCs/>
                <w:sz w:val="24"/>
                <w:szCs w:val="24"/>
              </w:rPr>
              <w:t>Authors &amp; Affiliations</w:t>
            </w:r>
            <w:r w:rsidR="00D94C0A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  <w:p w14:paraId="56EA6336" w14:textId="6925E0D7" w:rsidR="002F1082" w:rsidRDefault="00D94C0A" w:rsidP="002F1082">
            <w:pPr>
              <w:rPr>
                <w:rFonts w:ascii="Calibri Light" w:hAnsi="Calibri Light" w:cs="Calibri Light"/>
                <w:sz w:val="20"/>
                <w:szCs w:val="20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                 </w:t>
            </w:r>
            <w:r w:rsidR="00887F6C">
              <w:rPr>
                <w:rFonts w:ascii="Calibri Light" w:hAnsi="Calibri Light" w:cs="Calibri Light"/>
                <w:sz w:val="20"/>
                <w:szCs w:val="20"/>
              </w:rPr>
              <w:t xml:space="preserve">Sample &gt;&gt; </w:t>
            </w:r>
            <w:r w:rsidR="0082699B" w:rsidRPr="0082699B">
              <w:rPr>
                <w:rFonts w:ascii="Calibri Light" w:hAnsi="Calibri Light" w:cs="Calibri Light"/>
                <w:sz w:val="20"/>
                <w:szCs w:val="20"/>
              </w:rPr>
              <w:t>First Name Last name</w:t>
            </w:r>
            <w:r w:rsidR="0082699B" w:rsidRPr="0082699B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</w:t>
            </w:r>
            <w:r w:rsidR="0082699B" w:rsidRPr="0082699B">
              <w:rPr>
                <w:rFonts w:ascii="Calibri Light" w:hAnsi="Calibri Light" w:cs="Calibri Light"/>
                <w:sz w:val="20"/>
                <w:szCs w:val="20"/>
              </w:rPr>
              <w:t>, First Name Last name</w:t>
            </w:r>
            <w:r w:rsidR="0082699B" w:rsidRPr="0082699B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2</w:t>
            </w:r>
            <w:r w:rsidR="0082699B" w:rsidRPr="0082699B">
              <w:rPr>
                <w:rFonts w:ascii="Calibri Light" w:hAnsi="Calibri Light" w:cs="Calibri Light"/>
                <w:sz w:val="20"/>
                <w:szCs w:val="20"/>
              </w:rPr>
              <w:t xml:space="preserve"> and First Name Last name</w:t>
            </w:r>
            <w:r w:rsidR="0082699B" w:rsidRPr="0082699B">
              <w:rPr>
                <w:rFonts w:ascii="Calibri Light" w:hAnsi="Calibri Light" w:cs="Calibri Light"/>
                <w:sz w:val="20"/>
                <w:szCs w:val="20"/>
                <w:vertAlign w:val="superscript"/>
              </w:rPr>
              <w:t>1*</w:t>
            </w:r>
          </w:p>
          <w:p w14:paraId="386A21D8" w14:textId="5B45B529" w:rsidR="00CA7F13" w:rsidRPr="00CA7F13" w:rsidRDefault="00887F6C" w:rsidP="00CA7F13">
            <w:pPr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 xml:space="preserve">                                      </w:t>
            </w:r>
            <w:r w:rsidR="00D94C0A"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 xml:space="preserve">                                   </w:t>
            </w:r>
            <w:r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 xml:space="preserve"> </w:t>
            </w:r>
            <w:r w:rsidR="00CA7F13" w:rsidRPr="00CA7F13"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>1</w:t>
            </w:r>
            <w:r w:rsidR="00CA7F13" w:rsidRPr="00CA7F13">
              <w:rPr>
                <w:rFonts w:ascii="Calibri Light" w:hAnsi="Calibri Light" w:cs="Calibri Light"/>
                <w:sz w:val="16"/>
                <w:szCs w:val="16"/>
              </w:rPr>
              <w:t>affiliation: Department/Unit, School/Section, University/Organization, City, State/Province, Country</w:t>
            </w:r>
          </w:p>
          <w:p w14:paraId="0CFDFFCB" w14:textId="3DCCF271" w:rsidR="0082699B" w:rsidRPr="00CA7F13" w:rsidRDefault="00887F6C" w:rsidP="00CA7F13">
            <w:pPr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 xml:space="preserve">                                      </w:t>
            </w:r>
            <w:r w:rsidR="00D94C0A"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 xml:space="preserve">                                   </w:t>
            </w:r>
            <w:r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 xml:space="preserve"> </w:t>
            </w:r>
            <w:r w:rsidR="00CA7F13" w:rsidRPr="00CA7F13">
              <w:rPr>
                <w:rFonts w:ascii="Calibri Light" w:hAnsi="Calibri Light" w:cs="Calibri Light"/>
                <w:sz w:val="16"/>
                <w:szCs w:val="16"/>
                <w:vertAlign w:val="superscript"/>
              </w:rPr>
              <w:t>2</w:t>
            </w:r>
            <w:r w:rsidR="00CA7F13" w:rsidRPr="00CA7F13">
              <w:rPr>
                <w:rFonts w:ascii="Calibri Light" w:hAnsi="Calibri Light" w:cs="Calibri Light"/>
                <w:sz w:val="16"/>
                <w:szCs w:val="16"/>
              </w:rPr>
              <w:t>affiliation: Department/Unit, School/Section, University/Organization, City, State/Province, Country</w:t>
            </w:r>
          </w:p>
          <w:p w14:paraId="7071DB35" w14:textId="03311169" w:rsidR="00CA2278" w:rsidRPr="00CA7F13" w:rsidRDefault="00887F6C" w:rsidP="002F1082">
            <w:pPr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 xml:space="preserve">                        </w:t>
            </w:r>
            <w:r w:rsidR="00D94C0A">
              <w:rPr>
                <w:rFonts w:ascii="Calibri Light" w:hAnsi="Calibri Light" w:cs="Calibri Light"/>
                <w:sz w:val="16"/>
                <w:szCs w:val="16"/>
              </w:rPr>
              <w:t xml:space="preserve">                       </w:t>
            </w:r>
            <w:r w:rsidR="00CA7F13" w:rsidRPr="00CA7F13">
              <w:rPr>
                <w:rFonts w:ascii="Calibri Light" w:hAnsi="Calibri Light" w:cs="Calibri Light"/>
                <w:sz w:val="16"/>
                <w:szCs w:val="16"/>
              </w:rPr>
              <w:t xml:space="preserve">*Corresponding Author: Provide a valid email address </w:t>
            </w:r>
          </w:p>
          <w:p w14:paraId="22A7AD61" w14:textId="0EE57288" w:rsidR="00CA2278" w:rsidRDefault="00041C23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</w:t>
            </w:r>
            <w:r w:rsidR="00D94C0A">
              <w:rPr>
                <w:rFonts w:ascii="Calibri" w:hAnsi="Calibri" w:cs="Calibri"/>
                <w:sz w:val="24"/>
                <w:szCs w:val="24"/>
              </w:rPr>
              <w:t xml:space="preserve">         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177693154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47765" w:rsidRPr="00D94C0A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0E778B" w14:paraId="4CAA2030" w14:textId="77777777" w:rsidTr="00247765">
        <w:trPr>
          <w:trHeight w:val="624"/>
        </w:trPr>
        <w:tc>
          <w:tcPr>
            <w:tcW w:w="9016" w:type="dxa"/>
          </w:tcPr>
          <w:p w14:paraId="6C885D00" w14:textId="48906008" w:rsidR="000E778B" w:rsidRDefault="00DB5CE1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3.3.</w:t>
            </w:r>
            <w:r w:rsidR="00CA2278">
              <w:rPr>
                <w:rFonts w:ascii="Calibri" w:hAnsi="Calibri" w:cs="Calibri"/>
                <w:b/>
                <w:bCs/>
                <w:sz w:val="24"/>
                <w:szCs w:val="24"/>
              </w:rPr>
              <w:t>4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) Abstract</w:t>
            </w:r>
            <w:r w:rsidR="00017747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017747" w:rsidRPr="00017747">
              <w:rPr>
                <w:rFonts w:ascii="Calibri Light" w:hAnsi="Calibri Light" w:cs="Calibri Light"/>
                <w:sz w:val="20"/>
                <w:szCs w:val="20"/>
              </w:rPr>
              <w:t>(The abstract is limited to 300 words)</w:t>
            </w:r>
          </w:p>
          <w:p w14:paraId="1A691728" w14:textId="7E82633D" w:rsidR="00DB5CE1" w:rsidRPr="00974ECE" w:rsidRDefault="00D94C0A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              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107258421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47765" w:rsidRPr="00D94C0A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</w:tc>
      </w:tr>
      <w:tr w:rsidR="000E778B" w14:paraId="4C9F408C" w14:textId="77777777" w:rsidTr="00735CD6">
        <w:trPr>
          <w:trHeight w:val="397"/>
        </w:trPr>
        <w:tc>
          <w:tcPr>
            <w:tcW w:w="9016" w:type="dxa"/>
          </w:tcPr>
          <w:p w14:paraId="2919F4FB" w14:textId="7ECC6D81" w:rsidR="000E778B" w:rsidRDefault="00FD2480" w:rsidP="006D1631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3.3.5) </w:t>
            </w:r>
            <w:r w:rsidRPr="00FD2480">
              <w:rPr>
                <w:rFonts w:ascii="Calibri" w:hAnsi="Calibri" w:cs="Calibri"/>
                <w:b/>
                <w:bCs/>
                <w:sz w:val="24"/>
                <w:szCs w:val="24"/>
              </w:rPr>
              <w:t>Keywords: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79588320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47765" w:rsidRPr="00D94C0A">
                  <w:rPr>
                    <w:rStyle w:val="PlaceholderText"/>
                    <w:u w:val="dotted"/>
                  </w:rPr>
                  <w:t>Click or tap here to enter text.</w:t>
                </w:r>
              </w:sdtContent>
            </w:sdt>
          </w:p>
          <w:p w14:paraId="17DB2175" w14:textId="3E007940" w:rsidR="00FD2480" w:rsidRPr="00FD2480" w:rsidRDefault="00D94C0A" w:rsidP="006D1631">
            <w:pPr>
              <w:rPr>
                <w:rFonts w:ascii="Calibri Light" w:hAnsi="Calibri Light" w:cs="Calibri Light"/>
                <w:sz w:val="24"/>
                <w:szCs w:val="24"/>
              </w:rPr>
            </w:pPr>
            <w:r>
              <w:rPr>
                <w:rFonts w:ascii="Calibri Light" w:hAnsi="Calibri Light" w:cs="Calibri Light"/>
                <w:sz w:val="20"/>
                <w:szCs w:val="20"/>
              </w:rPr>
              <w:t xml:space="preserve">                 </w:t>
            </w:r>
            <w:r w:rsidR="00FD2480" w:rsidRPr="00FD2480">
              <w:rPr>
                <w:rFonts w:ascii="Calibri Light" w:hAnsi="Calibri Light" w:cs="Calibri Light"/>
                <w:sz w:val="20"/>
                <w:szCs w:val="20"/>
              </w:rPr>
              <w:t>(Provide 3-5 keywords separated by commas between each keyword.)</w:t>
            </w:r>
          </w:p>
        </w:tc>
      </w:tr>
    </w:tbl>
    <w:p w14:paraId="08CCE58B" w14:textId="77777777" w:rsidR="00BA6DAD" w:rsidRDefault="00BA6DAD" w:rsidP="00D87F68">
      <w:pPr>
        <w:pBdr>
          <w:bottom w:val="single" w:sz="6" w:space="1" w:color="auto"/>
        </w:pBdr>
        <w:rPr>
          <w:rFonts w:ascii="Calibri" w:hAnsi="Calibri" w:cs="Calibri"/>
          <w:sz w:val="24"/>
          <w:szCs w:val="24"/>
        </w:rPr>
      </w:pPr>
    </w:p>
    <w:p w14:paraId="2A95CEEB" w14:textId="77777777" w:rsidR="00735CD6" w:rsidRDefault="00735CD6" w:rsidP="00D87F68">
      <w:pPr>
        <w:rPr>
          <w:rFonts w:ascii="Calibri" w:hAnsi="Calibri" w:cs="Calibri"/>
          <w:sz w:val="24"/>
          <w:szCs w:val="24"/>
        </w:rPr>
      </w:pPr>
    </w:p>
    <w:p w14:paraId="1387492C" w14:textId="77777777" w:rsidR="00035B35" w:rsidRDefault="00035B35" w:rsidP="00D87F68">
      <w:pPr>
        <w:rPr>
          <w:rFonts w:ascii="Calibri" w:hAnsi="Calibri" w:cs="Calibri"/>
          <w:sz w:val="24"/>
          <w:szCs w:val="24"/>
        </w:rPr>
        <w:sectPr w:rsidR="00035B35" w:rsidSect="00380F36">
          <w:pgSz w:w="11906" w:h="16838" w:code="9"/>
          <w:pgMar w:top="1440" w:right="1440" w:bottom="1276" w:left="1440" w:header="1020" w:footer="567" w:gutter="0"/>
          <w:pgNumType w:start="1"/>
          <w:cols w:space="708"/>
          <w:docGrid w:linePitch="360"/>
        </w:sectPr>
      </w:pPr>
    </w:p>
    <w:p w14:paraId="7A778D53" w14:textId="77777777" w:rsidR="00BA6DAD" w:rsidRDefault="00BA6DAD" w:rsidP="00D87F68">
      <w:pPr>
        <w:rPr>
          <w:rFonts w:ascii="Calibri" w:hAnsi="Calibri" w:cs="Calibri"/>
          <w:sz w:val="24"/>
          <w:szCs w:val="24"/>
        </w:rPr>
      </w:pPr>
    </w:p>
    <w:p w14:paraId="54376489" w14:textId="6CA7D523" w:rsidR="00BA6DAD" w:rsidRPr="006B3B1C" w:rsidRDefault="006B3B1C" w:rsidP="00D87F68">
      <w:pPr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</w:pPr>
      <w:r w:rsidRPr="006B3B1C">
        <w:rPr>
          <w:rFonts w:ascii="Calibri" w:hAnsi="Calibri" w:cs="Calibri"/>
          <w:b/>
          <w:bCs/>
          <w:i/>
          <w:iCs/>
          <w:color w:val="2E74B5" w:themeColor="accent5" w:themeShade="BF"/>
          <w:sz w:val="28"/>
        </w:rPr>
        <w:t>4. PAYMENT</w:t>
      </w:r>
    </w:p>
    <w:p w14:paraId="108547FD" w14:textId="77777777" w:rsidR="006B3B1C" w:rsidRPr="006B3B1C" w:rsidRDefault="006B3B1C" w:rsidP="006B3B1C">
      <w:pPr>
        <w:rPr>
          <w:rFonts w:ascii="Calibri" w:hAnsi="Calibri" w:cs="Calibri"/>
          <w:b/>
          <w:bCs/>
          <w:sz w:val="24"/>
          <w:szCs w:val="24"/>
        </w:rPr>
      </w:pPr>
      <w:r w:rsidRPr="006B3B1C">
        <w:rPr>
          <w:rFonts w:ascii="Calibri" w:hAnsi="Calibri" w:cs="Calibri"/>
          <w:b/>
          <w:bCs/>
          <w:sz w:val="24"/>
          <w:szCs w:val="24"/>
        </w:rPr>
        <w:t>Swift Transfer</w:t>
      </w:r>
    </w:p>
    <w:p w14:paraId="5885DC7F" w14:textId="38788D41" w:rsidR="006B3B1C" w:rsidRPr="006B3B1C" w:rsidRDefault="006B3B1C" w:rsidP="006B3B1C">
      <w:pPr>
        <w:ind w:firstLine="720"/>
        <w:rPr>
          <w:rFonts w:ascii="Calibri" w:hAnsi="Calibri" w:cs="Calibri"/>
          <w:sz w:val="24"/>
          <w:szCs w:val="24"/>
        </w:rPr>
      </w:pPr>
      <w:r w:rsidRPr="006B3B1C">
        <w:rPr>
          <w:rFonts w:ascii="Calibri" w:hAnsi="Calibri" w:cs="Calibri"/>
          <w:sz w:val="24"/>
          <w:szCs w:val="24"/>
        </w:rPr>
        <w:t xml:space="preserve">Account </w:t>
      </w:r>
      <w:proofErr w:type="gramStart"/>
      <w:r w:rsidRPr="006B3B1C">
        <w:rPr>
          <w:rFonts w:ascii="Calibri" w:hAnsi="Calibri" w:cs="Calibri"/>
          <w:sz w:val="24"/>
          <w:szCs w:val="24"/>
        </w:rPr>
        <w:t>no :</w:t>
      </w:r>
      <w:proofErr w:type="gramEnd"/>
      <w:r w:rsidRPr="006B3B1C">
        <w:rPr>
          <w:rFonts w:ascii="Calibri" w:hAnsi="Calibri" w:cs="Calibri"/>
          <w:sz w:val="24"/>
          <w:szCs w:val="24"/>
        </w:rPr>
        <w:t xml:space="preserve"> 016-3-00325-6</w:t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>Account Name : Mahidol University</w:t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>Swift Code : SICOTHBK</w:t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  <w:t>Branch : Siriraj</w:t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="006A26F5">
        <w:rPr>
          <w:rFonts w:ascii="Calibri" w:hAnsi="Calibri"/>
          <w:sz w:val="24"/>
          <w:szCs w:val="24"/>
          <w:cs/>
        </w:rPr>
        <w:tab/>
      </w:r>
      <w:r w:rsidRPr="006B3B1C">
        <w:rPr>
          <w:rFonts w:ascii="Calibri" w:hAnsi="Calibri" w:cs="Calibri"/>
          <w:sz w:val="24"/>
          <w:szCs w:val="24"/>
        </w:rPr>
        <w:t>Bank Name : Siam Commercial Bank Public Company Limited</w:t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  <w:t xml:space="preserve">Bank Address : 2 </w:t>
      </w:r>
      <w:proofErr w:type="spellStart"/>
      <w:r w:rsidRPr="006B3B1C">
        <w:rPr>
          <w:rFonts w:ascii="Calibri" w:hAnsi="Calibri" w:cs="Calibri"/>
          <w:sz w:val="24"/>
          <w:szCs w:val="24"/>
        </w:rPr>
        <w:t>Wanglung</w:t>
      </w:r>
      <w:proofErr w:type="spellEnd"/>
      <w:r w:rsidRPr="006B3B1C">
        <w:rPr>
          <w:rFonts w:ascii="Calibri" w:hAnsi="Calibri" w:cs="Calibri"/>
          <w:sz w:val="24"/>
          <w:szCs w:val="24"/>
        </w:rPr>
        <w:t xml:space="preserve"> Road, Siriraj, </w:t>
      </w:r>
      <w:proofErr w:type="spellStart"/>
      <w:r w:rsidRPr="006B3B1C">
        <w:rPr>
          <w:rFonts w:ascii="Calibri" w:hAnsi="Calibri" w:cs="Calibri"/>
          <w:sz w:val="24"/>
          <w:szCs w:val="24"/>
        </w:rPr>
        <w:t>Bangkoknoi</w:t>
      </w:r>
      <w:proofErr w:type="spellEnd"/>
      <w:r w:rsidRPr="006B3B1C">
        <w:rPr>
          <w:rFonts w:ascii="Calibri" w:hAnsi="Calibri" w:cs="Calibri"/>
          <w:sz w:val="24"/>
          <w:szCs w:val="24"/>
        </w:rPr>
        <w:t xml:space="preserve">, Bangkok, 10700 </w:t>
      </w:r>
      <w:r w:rsidR="006A26F5">
        <w:rPr>
          <w:rFonts w:ascii="Calibri" w:hAnsi="Calibri"/>
          <w:sz w:val="24"/>
          <w:szCs w:val="24"/>
          <w:cs/>
        </w:rPr>
        <w:tab/>
      </w:r>
      <w:r w:rsidR="006A26F5">
        <w:rPr>
          <w:rFonts w:ascii="Calibri" w:hAnsi="Calibri"/>
          <w:sz w:val="24"/>
          <w:szCs w:val="24"/>
          <w:cs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</w:r>
      <w:r w:rsidRPr="006B3B1C">
        <w:rPr>
          <w:rFonts w:ascii="Calibri" w:hAnsi="Calibri" w:cs="Calibri"/>
          <w:sz w:val="24"/>
          <w:szCs w:val="24"/>
        </w:rPr>
        <w:tab/>
        <w:t xml:space="preserve"> Thailand</w:t>
      </w:r>
    </w:p>
    <w:p w14:paraId="0E1DEF44" w14:textId="2268D16D" w:rsidR="00BA6DAD" w:rsidRPr="006A26F5" w:rsidRDefault="006B3B1C" w:rsidP="006B3B1C">
      <w:pPr>
        <w:rPr>
          <w:rFonts w:ascii="Calibri" w:hAnsi="Calibri" w:cs="Calibri"/>
          <w:sz w:val="24"/>
          <w:szCs w:val="24"/>
        </w:rPr>
      </w:pPr>
      <w:r w:rsidRPr="006A26F5">
        <w:rPr>
          <w:rFonts w:ascii="Calibri" w:hAnsi="Calibri" w:cs="Calibri"/>
          <w:sz w:val="24"/>
          <w:szCs w:val="24"/>
        </w:rPr>
        <w:t xml:space="preserve">Note: </w:t>
      </w:r>
      <w:r w:rsidRPr="006A26F5">
        <w:rPr>
          <w:rFonts w:ascii="Calibri" w:hAnsi="Calibri" w:cs="Calibri"/>
          <w:sz w:val="24"/>
          <w:szCs w:val="24"/>
        </w:rPr>
        <w:tab/>
        <w:t xml:space="preserve">This account is </w:t>
      </w:r>
      <w:r w:rsidRPr="006A26F5">
        <w:rPr>
          <w:rFonts w:ascii="Calibri" w:hAnsi="Calibri" w:cs="Calibri"/>
          <w:sz w:val="24"/>
          <w:szCs w:val="24"/>
          <w:u w:val="single"/>
        </w:rPr>
        <w:t>not allowed</w:t>
      </w:r>
      <w:r w:rsidRPr="006A26F5">
        <w:rPr>
          <w:rFonts w:ascii="Calibri" w:hAnsi="Calibri" w:cs="Calibri"/>
          <w:sz w:val="24"/>
          <w:szCs w:val="24"/>
        </w:rPr>
        <w:t xml:space="preserve"> to use in mobile banking app. </w:t>
      </w:r>
      <w:r w:rsidRPr="006A26F5">
        <w:rPr>
          <w:rFonts w:ascii="Calibri" w:hAnsi="Calibri" w:cs="Calibri"/>
          <w:sz w:val="24"/>
          <w:szCs w:val="24"/>
        </w:rPr>
        <w:tab/>
      </w:r>
      <w:r w:rsidRPr="006A26F5">
        <w:rPr>
          <w:rFonts w:ascii="Calibri" w:hAnsi="Calibri" w:cs="Calibri"/>
          <w:sz w:val="24"/>
          <w:szCs w:val="24"/>
        </w:rPr>
        <w:tab/>
      </w:r>
      <w:r w:rsidRPr="006A26F5">
        <w:rPr>
          <w:rFonts w:ascii="Calibri" w:hAnsi="Calibri" w:cs="Calibri"/>
          <w:sz w:val="24"/>
          <w:szCs w:val="24"/>
        </w:rPr>
        <w:tab/>
      </w:r>
      <w:r w:rsidRPr="006A26F5">
        <w:rPr>
          <w:rFonts w:ascii="Calibri" w:hAnsi="Calibri" w:cs="Calibri"/>
          <w:sz w:val="24"/>
          <w:szCs w:val="24"/>
        </w:rPr>
        <w:tab/>
      </w:r>
      <w:r w:rsidRPr="006A26F5">
        <w:rPr>
          <w:rFonts w:ascii="Calibri" w:hAnsi="Calibri" w:cs="Calibri"/>
          <w:sz w:val="24"/>
          <w:szCs w:val="24"/>
        </w:rPr>
        <w:tab/>
        <w:t>International bank transfer fees are the responsibility for the participants.</w:t>
      </w:r>
    </w:p>
    <w:p w14:paraId="364E4699" w14:textId="6F3F8B05" w:rsidR="006A26F5" w:rsidRDefault="006A26F5" w:rsidP="006A26F5">
      <w:pPr>
        <w:spacing w:after="100"/>
        <w:rPr>
          <w:rFonts w:ascii="Calibri" w:hAnsi="Calibri" w:cs="Calibri"/>
          <w:szCs w:val="22"/>
        </w:rPr>
      </w:pPr>
    </w:p>
    <w:tbl>
      <w:tblPr>
        <w:tblStyle w:val="TableGrid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FA5D82" w14:paraId="234F514E" w14:textId="77777777" w:rsidTr="00FA5D82">
        <w:tc>
          <w:tcPr>
            <w:tcW w:w="9209" w:type="dxa"/>
          </w:tcPr>
          <w:p w14:paraId="2C6E6CC3" w14:textId="53A25D36" w:rsidR="00FA5D82" w:rsidRPr="00F03117" w:rsidRDefault="00FA5D82" w:rsidP="00FA5D82">
            <w:pPr>
              <w:spacing w:after="100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D94C0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4.1) Fill in only the numbers for the amount of money transferred. </w:t>
            </w:r>
            <w:r w:rsidR="00F03117">
              <w:rPr>
                <w:rFonts w:ascii="Calibri" w:hAnsi="Calibri" w:cs="Calibri"/>
                <w:b/>
                <w:bCs/>
                <w:sz w:val="24"/>
                <w:szCs w:val="24"/>
              </w:rPr>
              <w:br/>
            </w:r>
            <w:r w:rsidR="00F03117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 xml:space="preserve">        </w:t>
            </w:r>
            <w:r w:rsidRPr="00D94C0A">
              <w:rPr>
                <w:rFonts w:ascii="Calibri Light" w:hAnsi="Calibri Light" w:cs="Calibri Light"/>
                <w:sz w:val="24"/>
                <w:szCs w:val="24"/>
              </w:rPr>
              <w:t>(Do not include the decimal point</w:t>
            </w:r>
            <w:proofErr w:type="gramStart"/>
            <w:r w:rsidRPr="00D94C0A">
              <w:rPr>
                <w:rFonts w:ascii="Calibri Light" w:hAnsi="Calibri Light" w:cs="Calibri Light"/>
                <w:sz w:val="24"/>
                <w:szCs w:val="24"/>
              </w:rPr>
              <w:t>)</w:t>
            </w:r>
            <w:r w:rsidRPr="00D94C0A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</w:t>
            </w:r>
            <w:proofErr w:type="gramEnd"/>
            <w:r w:rsidRPr="00D94C0A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196841726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94C0A">
                  <w:rPr>
                    <w:rStyle w:val="PlaceholderText"/>
                    <w:sz w:val="24"/>
                    <w:szCs w:val="24"/>
                    <w:u w:val="dotted"/>
                  </w:rPr>
                  <w:t>Click or tap here to enter text.</w:t>
                </w:r>
              </w:sdtContent>
            </w:sdt>
          </w:p>
        </w:tc>
      </w:tr>
      <w:tr w:rsidR="00FA5D82" w14:paraId="49A243AA" w14:textId="77777777" w:rsidTr="00FA5D82">
        <w:tc>
          <w:tcPr>
            <w:tcW w:w="9209" w:type="dxa"/>
          </w:tcPr>
          <w:p w14:paraId="34EED65B" w14:textId="14F659B5" w:rsidR="00FA5D82" w:rsidRPr="00D94C0A" w:rsidRDefault="00FA5D82" w:rsidP="006A26F5">
            <w:pPr>
              <w:spacing w:after="100"/>
              <w:rPr>
                <w:rFonts w:ascii="Calibri" w:hAnsi="Calibri" w:cs="Calibri"/>
                <w:sz w:val="24"/>
                <w:szCs w:val="24"/>
              </w:rPr>
            </w:pPr>
            <w:r w:rsidRPr="00D94C0A">
              <w:rPr>
                <w:rFonts w:ascii="Calibri" w:hAnsi="Calibri" w:cs="Calibri"/>
                <w:b/>
                <w:bCs/>
                <w:sz w:val="24"/>
                <w:szCs w:val="24"/>
              </w:rPr>
              <w:t>4.2) Date of transfer (Day/Month/Year</w:t>
            </w:r>
            <w:proofErr w:type="gramStart"/>
            <w:r w:rsidRPr="00D94C0A">
              <w:rPr>
                <w:rFonts w:ascii="Calibri" w:hAnsi="Calibri" w:cs="Calibri"/>
                <w:b/>
                <w:bCs/>
                <w:sz w:val="24"/>
                <w:szCs w:val="24"/>
              </w:rPr>
              <w:t>) :</w:t>
            </w:r>
            <w:proofErr w:type="gramEnd"/>
            <w:r w:rsidRPr="00D94C0A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19053634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94C0A">
                  <w:rPr>
                    <w:rStyle w:val="PlaceholderText"/>
                    <w:sz w:val="24"/>
                    <w:szCs w:val="24"/>
                    <w:u w:val="dotted"/>
                  </w:rPr>
                  <w:t>Click or tap here to enter text.</w:t>
                </w:r>
              </w:sdtContent>
            </w:sdt>
          </w:p>
        </w:tc>
      </w:tr>
      <w:tr w:rsidR="00FA5D82" w14:paraId="4178FEAB" w14:textId="77777777" w:rsidTr="00FA5D82">
        <w:tc>
          <w:tcPr>
            <w:tcW w:w="9209" w:type="dxa"/>
          </w:tcPr>
          <w:p w14:paraId="710AAC18" w14:textId="6A83B8A3" w:rsidR="00FA5D82" w:rsidRPr="00D94C0A" w:rsidRDefault="00FA5D82" w:rsidP="006A26F5">
            <w:pPr>
              <w:spacing w:after="100"/>
              <w:rPr>
                <w:rFonts w:ascii="Calibri" w:hAnsi="Calibri" w:cs="Calibri"/>
                <w:sz w:val="24"/>
                <w:szCs w:val="24"/>
              </w:rPr>
            </w:pPr>
            <w:r w:rsidRPr="00D94C0A">
              <w:rPr>
                <w:rFonts w:ascii="Calibri" w:hAnsi="Calibri" w:cs="Calibri"/>
                <w:b/>
                <w:bCs/>
                <w:sz w:val="24"/>
                <w:szCs w:val="24"/>
              </w:rPr>
              <w:t>4.3) Time of transfer (Hour/Minute</w:t>
            </w:r>
            <w:proofErr w:type="gramStart"/>
            <w:r w:rsidRPr="00D94C0A">
              <w:rPr>
                <w:rFonts w:ascii="Calibri" w:hAnsi="Calibri" w:cs="Calibri"/>
                <w:b/>
                <w:bCs/>
                <w:sz w:val="24"/>
                <w:szCs w:val="24"/>
              </w:rPr>
              <w:t>)</w:t>
            </w:r>
            <w:r w:rsidRPr="00D94C0A">
              <w:rPr>
                <w:rFonts w:ascii="Calibri" w:hAnsi="Calibri" w:cs="Calibri"/>
                <w:sz w:val="24"/>
                <w:szCs w:val="24"/>
              </w:rPr>
              <w:t xml:space="preserve"> :</w:t>
            </w:r>
            <w:proofErr w:type="gramEnd"/>
            <w:r w:rsidRPr="00D94C0A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196128963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D94C0A">
                  <w:rPr>
                    <w:rStyle w:val="PlaceholderText"/>
                    <w:sz w:val="24"/>
                    <w:szCs w:val="24"/>
                    <w:u w:val="dotted"/>
                  </w:rPr>
                  <w:t>Click or tap here to enter text.</w:t>
                </w:r>
              </w:sdtContent>
            </w:sdt>
          </w:p>
        </w:tc>
      </w:tr>
    </w:tbl>
    <w:p w14:paraId="535FB5F3" w14:textId="77777777" w:rsidR="00FA5D82" w:rsidRPr="00F03117" w:rsidRDefault="00FA5D82" w:rsidP="00FA5D82">
      <w:pPr>
        <w:spacing w:after="100"/>
        <w:rPr>
          <w:rFonts w:ascii="Calibri" w:hAnsi="Calibri" w:cs="Calibri"/>
          <w:b/>
          <w:bCs/>
          <w:sz w:val="24"/>
          <w:szCs w:val="24"/>
          <w:highlight w:val="yellow"/>
        </w:rPr>
      </w:pPr>
    </w:p>
    <w:p w14:paraId="73C544B6" w14:textId="32915474" w:rsidR="00FA5D82" w:rsidRPr="00F03117" w:rsidRDefault="00FA5D82" w:rsidP="00FA5D82">
      <w:pPr>
        <w:spacing w:after="100"/>
        <w:rPr>
          <w:rFonts w:ascii="Calibri" w:hAnsi="Calibri" w:cs="Calibri"/>
          <w:b/>
          <w:bCs/>
          <w:sz w:val="24"/>
          <w:szCs w:val="24"/>
        </w:rPr>
      </w:pPr>
      <w:r w:rsidRPr="00F03117">
        <w:rPr>
          <w:rFonts w:ascii="Calibri" w:hAnsi="Calibri" w:cs="Calibri"/>
          <w:b/>
          <w:bCs/>
          <w:sz w:val="24"/>
          <w:szCs w:val="24"/>
          <w:highlight w:val="yellow"/>
        </w:rPr>
        <w:t>** Attach proof of payment (.</w:t>
      </w:r>
      <w:proofErr w:type="spellStart"/>
      <w:r w:rsidRPr="00F03117">
        <w:rPr>
          <w:rFonts w:ascii="Calibri" w:hAnsi="Calibri" w:cs="Calibri"/>
          <w:b/>
          <w:bCs/>
          <w:sz w:val="24"/>
          <w:szCs w:val="24"/>
          <w:highlight w:val="yellow"/>
        </w:rPr>
        <w:t>png</w:t>
      </w:r>
      <w:proofErr w:type="spellEnd"/>
      <w:r w:rsidRPr="00F03117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.jpg .jpeg)</w:t>
      </w:r>
      <w:r w:rsidRPr="00F03117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05BF75E1" w14:textId="1A0F5917" w:rsidR="00B15EE1" w:rsidRPr="00F03117" w:rsidRDefault="00FA5D82" w:rsidP="006A26F5">
      <w:pPr>
        <w:spacing w:after="100"/>
        <w:rPr>
          <w:rFonts w:ascii="Calibri" w:hAnsi="Calibri" w:cs="Calibri"/>
          <w:sz w:val="24"/>
          <w:szCs w:val="24"/>
        </w:rPr>
      </w:pPr>
      <w:r w:rsidRPr="00F03117">
        <w:rPr>
          <w:rFonts w:ascii="Calibri" w:hAnsi="Calibri" w:cs="Calibri"/>
          <w:sz w:val="24"/>
          <w:szCs w:val="24"/>
        </w:rPr>
        <w:t xml:space="preserve"> </w:t>
      </w:r>
      <w:r w:rsidRPr="00F03117">
        <w:rPr>
          <w:rFonts w:ascii="Calibri Light" w:hAnsi="Calibri Light" w:cs="Calibri Light"/>
          <w:sz w:val="20"/>
          <w:szCs w:val="20"/>
        </w:rPr>
        <w:t>(Please correct the payment date and time to match the slip that you transfer)</w:t>
      </w:r>
    </w:p>
    <w:p w14:paraId="653BA0B3" w14:textId="77777777" w:rsidR="006A26F5" w:rsidRPr="00F03117" w:rsidRDefault="006A26F5" w:rsidP="006A26F5">
      <w:pPr>
        <w:spacing w:after="100"/>
        <w:rPr>
          <w:rFonts w:ascii="Calibri" w:hAnsi="Calibri" w:cs="Calibri"/>
          <w:sz w:val="24"/>
          <w:szCs w:val="24"/>
        </w:rPr>
      </w:pPr>
      <w:r w:rsidRPr="00F03117">
        <w:rPr>
          <w:rFonts w:ascii="Calibri" w:hAnsi="Calibri" w:cs="Calibri"/>
          <w:sz w:val="24"/>
          <w:szCs w:val="24"/>
        </w:rPr>
        <w:t xml:space="preserve">**Please send the proof of payment </w:t>
      </w:r>
      <w:proofErr w:type="gramStart"/>
      <w:r w:rsidRPr="00F03117">
        <w:rPr>
          <w:rFonts w:ascii="Calibri" w:hAnsi="Calibri" w:cs="Calibri"/>
          <w:sz w:val="24"/>
          <w:szCs w:val="24"/>
        </w:rPr>
        <w:t>to :</w:t>
      </w:r>
      <w:proofErr w:type="gramEnd"/>
      <w:r w:rsidRPr="00F03117">
        <w:rPr>
          <w:rFonts w:ascii="Calibri" w:hAnsi="Calibri" w:cs="Calibri"/>
          <w:sz w:val="24"/>
          <w:szCs w:val="24"/>
        </w:rPr>
        <w:t xml:space="preserve"> </w:t>
      </w:r>
      <w:r w:rsidRPr="00F03117">
        <w:rPr>
          <w:rFonts w:ascii="Calibri" w:hAnsi="Calibri" w:cs="Calibri"/>
          <w:b/>
          <w:bCs/>
          <w:i/>
          <w:iCs/>
          <w:sz w:val="24"/>
          <w:szCs w:val="24"/>
        </w:rPr>
        <w:t>muigc@mahidol.ac.th</w:t>
      </w:r>
    </w:p>
    <w:p w14:paraId="3B90CCB8" w14:textId="77777777" w:rsidR="006A26F5" w:rsidRPr="00F03117" w:rsidRDefault="006A26F5" w:rsidP="006A26F5">
      <w:pPr>
        <w:spacing w:after="100"/>
        <w:rPr>
          <w:rFonts w:ascii="Calibri" w:hAnsi="Calibri" w:cs="Calibri"/>
          <w:sz w:val="24"/>
          <w:szCs w:val="24"/>
        </w:rPr>
      </w:pPr>
    </w:p>
    <w:p w14:paraId="0560FED7" w14:textId="77777777" w:rsidR="009E1AAC" w:rsidRPr="006A26F5" w:rsidRDefault="009E1AAC" w:rsidP="009E1AAC">
      <w:pPr>
        <w:spacing w:after="100"/>
        <w:rPr>
          <w:rFonts w:ascii="Calibri" w:hAnsi="Calibri" w:cs="Calibri"/>
          <w:szCs w:val="22"/>
        </w:rPr>
      </w:pPr>
    </w:p>
    <w:p w14:paraId="584CF017" w14:textId="41897C48" w:rsidR="00BA6DAD" w:rsidRPr="006A26F5" w:rsidRDefault="009E1AAC" w:rsidP="009E1AAC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bookmarkStart w:id="0" w:name="_Hlk147652370"/>
      <w:r>
        <w:rPr>
          <w:rFonts w:ascii="Calibri" w:hAnsi="Calibri" w:cs="Calibri"/>
          <w:sz w:val="24"/>
          <w:szCs w:val="24"/>
        </w:rPr>
        <w:t>Signature …………………………………………</w:t>
      </w:r>
      <w:proofErr w:type="gramStart"/>
      <w:r>
        <w:rPr>
          <w:rFonts w:ascii="Calibri" w:hAnsi="Calibri" w:cs="Calibri"/>
          <w:sz w:val="24"/>
          <w:szCs w:val="24"/>
        </w:rPr>
        <w:t>…..</w:t>
      </w:r>
      <w:proofErr w:type="gramEnd"/>
    </w:p>
    <w:p w14:paraId="0C61E188" w14:textId="1C3FB94A" w:rsidR="00BA6DAD" w:rsidRPr="006A26F5" w:rsidRDefault="009E1AAC" w:rsidP="009E1AAC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                                                                                                 </w:t>
      </w:r>
      <w:r w:rsidR="00F376D2">
        <w:rPr>
          <w:rFonts w:ascii="Calibri" w:hAnsi="Calibri" w:cs="Calibri"/>
          <w:sz w:val="24"/>
          <w:szCs w:val="24"/>
        </w:rPr>
        <w:t xml:space="preserve">         </w:t>
      </w:r>
      <w:r>
        <w:rPr>
          <w:rFonts w:ascii="Calibri" w:hAnsi="Calibri" w:cs="Calibri"/>
          <w:sz w:val="24"/>
          <w:szCs w:val="24"/>
        </w:rPr>
        <w:t xml:space="preserve">      (</w:t>
      </w:r>
      <w:sdt>
        <w:sdtPr>
          <w:rPr>
            <w:rFonts w:ascii="Calibri" w:hAnsi="Calibri" w:cs="Calibri"/>
            <w:sz w:val="24"/>
            <w:szCs w:val="24"/>
          </w:rPr>
          <w:id w:val="590745647"/>
          <w:placeholder>
            <w:docPart w:val="DefaultPlaceholder_-1854013440"/>
          </w:placeholder>
          <w:text/>
        </w:sdtPr>
        <w:sdtEndPr/>
        <w:sdtContent>
          <w:r w:rsidR="00A11A99">
            <w:rPr>
              <w:rFonts w:ascii="Calibri" w:hAnsi="Calibri" w:cs="Browallia New"/>
              <w:sz w:val="24"/>
              <w:szCs w:val="30"/>
            </w:rPr>
            <w:t xml:space="preserve">add </w:t>
          </w:r>
          <w:r w:rsidR="00F376D2">
            <w:rPr>
              <w:rFonts w:ascii="Calibri" w:hAnsi="Calibri" w:cs="Calibri"/>
              <w:sz w:val="24"/>
              <w:szCs w:val="24"/>
            </w:rPr>
            <w:t>Name Surname</w:t>
          </w:r>
        </w:sdtContent>
      </w:sdt>
      <w:r>
        <w:rPr>
          <w:rFonts w:ascii="Calibri" w:hAnsi="Calibri" w:cs="Calibri"/>
          <w:sz w:val="24"/>
          <w:szCs w:val="24"/>
        </w:rPr>
        <w:t>)</w:t>
      </w:r>
    </w:p>
    <w:p w14:paraId="40532769" w14:textId="5DA907EE" w:rsidR="00BA6DAD" w:rsidRDefault="009E1AAC" w:rsidP="009E1AAC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                                                                                            </w:t>
      </w:r>
      <w:r w:rsidR="00A16D47">
        <w:rPr>
          <w:rFonts w:ascii="Calibri" w:hAnsi="Calibri" w:cs="Calibri"/>
          <w:sz w:val="24"/>
          <w:szCs w:val="24"/>
        </w:rPr>
        <w:t xml:space="preserve">        </w:t>
      </w:r>
      <w:r>
        <w:rPr>
          <w:rFonts w:ascii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</w:rPr>
        <w:t>Date</w:t>
      </w:r>
      <w:r w:rsidR="007F3FAC">
        <w:rPr>
          <w:rFonts w:ascii="Calibri" w:hAnsi="Calibri" w:cs="Calibri"/>
          <w:sz w:val="24"/>
          <w:szCs w:val="24"/>
        </w:rPr>
        <w:t xml:space="preserve"> :</w:t>
      </w:r>
      <w:proofErr w:type="gramEnd"/>
      <w:r w:rsidR="007F3FA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 </w:t>
      </w:r>
      <w:sdt>
        <w:sdtPr>
          <w:rPr>
            <w:rFonts w:ascii="Calibri" w:hAnsi="Calibri" w:cs="Calibri"/>
            <w:sz w:val="24"/>
            <w:szCs w:val="24"/>
          </w:rPr>
          <w:id w:val="-1327055780"/>
          <w:placeholder>
            <w:docPart w:val="DefaultPlaceholder_-1854013440"/>
          </w:placeholder>
          <w:showingPlcHdr/>
          <w:text/>
        </w:sdtPr>
        <w:sdtEndPr/>
        <w:sdtContent>
          <w:r w:rsidR="00A16D47" w:rsidRPr="00A16D47">
            <w:rPr>
              <w:rStyle w:val="PlaceholderText"/>
              <w:u w:val="dotted"/>
            </w:rPr>
            <w:t>Click or tap here to enter text.</w:t>
          </w:r>
        </w:sdtContent>
      </w:sdt>
    </w:p>
    <w:bookmarkEnd w:id="0"/>
    <w:p w14:paraId="3D743700" w14:textId="77777777" w:rsidR="00CD53B6" w:rsidRDefault="00CD53B6" w:rsidP="00D87F68">
      <w:pPr>
        <w:rPr>
          <w:rFonts w:ascii="Calibri" w:hAnsi="Calibri" w:cs="Calibri"/>
          <w:sz w:val="24"/>
          <w:szCs w:val="24"/>
        </w:rPr>
      </w:pPr>
    </w:p>
    <w:sectPr w:rsidR="00CD53B6" w:rsidSect="00D62A2B">
      <w:pgSz w:w="11906" w:h="16838" w:code="9"/>
      <w:pgMar w:top="1440" w:right="1440" w:bottom="1276" w:left="1440" w:header="1020" w:footer="5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526DC" w14:textId="77777777" w:rsidR="00050DAE" w:rsidRDefault="00050DAE" w:rsidP="00D518EF">
      <w:pPr>
        <w:spacing w:after="0" w:line="240" w:lineRule="auto"/>
      </w:pPr>
      <w:r>
        <w:separator/>
      </w:r>
    </w:p>
  </w:endnote>
  <w:endnote w:type="continuationSeparator" w:id="0">
    <w:p w14:paraId="1DBF27B2" w14:textId="77777777" w:rsidR="00050DAE" w:rsidRDefault="00050DAE" w:rsidP="00D51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9516B" w14:textId="1753839B" w:rsidR="00F77674" w:rsidRDefault="00B15EE1">
    <w:pPr>
      <w:pStyle w:val="Footer"/>
      <w:rPr>
        <w:rFonts w:ascii="Calibri" w:hAnsi="Calibri" w:cs="Calibri"/>
        <w:b/>
        <w:bCs/>
        <w:i/>
        <w:iCs/>
        <w:sz w:val="20"/>
        <w:szCs w:val="20"/>
      </w:rPr>
    </w:pPr>
    <w:proofErr w:type="gramStart"/>
    <w:r w:rsidRPr="00B15EE1">
      <w:rPr>
        <w:rFonts w:ascii="Calibri" w:hAnsi="Calibri" w:cs="Calibri"/>
        <w:sz w:val="20"/>
        <w:szCs w:val="20"/>
      </w:rPr>
      <w:t>NOTE :</w:t>
    </w:r>
    <w:proofErr w:type="gramEnd"/>
    <w:r w:rsidRPr="00B15EE1">
      <w:rPr>
        <w:rFonts w:ascii="Calibri" w:hAnsi="Calibri" w:cs="Calibri"/>
        <w:sz w:val="20"/>
        <w:szCs w:val="20"/>
      </w:rPr>
      <w:t xml:space="preserve"> If you have any question, please contact</w:t>
    </w:r>
    <w:r>
      <w:rPr>
        <w:rFonts w:ascii="Calibri" w:hAnsi="Calibri" w:cs="Calibri"/>
        <w:sz w:val="20"/>
        <w:szCs w:val="20"/>
      </w:rPr>
      <w:t xml:space="preserve"> &gt;&gt;</w:t>
    </w:r>
    <w:r w:rsidRPr="00B15EE1">
      <w:rPr>
        <w:rFonts w:ascii="Calibri" w:hAnsi="Calibri" w:cs="Calibri"/>
        <w:sz w:val="20"/>
        <w:szCs w:val="20"/>
      </w:rPr>
      <w:t xml:space="preserve"> </w:t>
    </w:r>
    <w:r w:rsidRPr="00B15EE1">
      <w:rPr>
        <w:rFonts w:ascii="Calibri" w:hAnsi="Calibri" w:cs="Calibri"/>
        <w:b/>
        <w:bCs/>
        <w:i/>
        <w:iCs/>
        <w:sz w:val="20"/>
        <w:szCs w:val="20"/>
      </w:rPr>
      <w:t>muigc@mahidol.ac.th</w:t>
    </w:r>
  </w:p>
  <w:p w14:paraId="297F216E" w14:textId="2DDEA245" w:rsidR="00F062D2" w:rsidRPr="00F062D2" w:rsidRDefault="00F062D2">
    <w:pPr>
      <w:pStyle w:val="Footer"/>
      <w:rPr>
        <w:rFonts w:ascii="Calibri" w:hAnsi="Calibri" w:cs="Calibri"/>
        <w:sz w:val="20"/>
        <w:szCs w:val="20"/>
      </w:rPr>
    </w:pPr>
    <w:r w:rsidRPr="00F062D2">
      <w:rPr>
        <w:rFonts w:ascii="Calibri" w:hAnsi="Calibri" w:cs="Calibri"/>
        <w:sz w:val="20"/>
        <w:szCs w:val="20"/>
      </w:rPr>
      <w:t xml:space="preserve">     </w:t>
    </w:r>
    <w:r>
      <w:rPr>
        <w:rFonts w:ascii="Calibri" w:hAnsi="Calibri" w:cs="Calibri"/>
        <w:sz w:val="20"/>
        <w:szCs w:val="20"/>
      </w:rPr>
      <w:t xml:space="preserve">        More information, go to MUIGC 2024 Website &gt;&gt; </w:t>
    </w:r>
    <w:r w:rsidRPr="00F062D2">
      <w:rPr>
        <w:rFonts w:ascii="Calibri" w:hAnsi="Calibri" w:cs="Calibri"/>
        <w:sz w:val="20"/>
        <w:szCs w:val="20"/>
      </w:rPr>
      <w:t>https://ka.mahidol.ac.th/event/muigc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DD651" w14:textId="77777777" w:rsidR="00050DAE" w:rsidRDefault="00050DAE" w:rsidP="00D518EF">
      <w:pPr>
        <w:spacing w:after="0" w:line="240" w:lineRule="auto"/>
      </w:pPr>
      <w:r>
        <w:separator/>
      </w:r>
    </w:p>
  </w:footnote>
  <w:footnote w:type="continuationSeparator" w:id="0">
    <w:p w14:paraId="3D9B9C7B" w14:textId="77777777" w:rsidR="00050DAE" w:rsidRDefault="00050DAE" w:rsidP="00D518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1D767" w14:textId="7B23A2CE" w:rsidR="00AE7840" w:rsidRDefault="007E0EF6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129B8F7" wp14:editId="04B1FFC1">
              <wp:simplePos x="0" y="0"/>
              <wp:positionH relativeFrom="page">
                <wp:posOffset>374650</wp:posOffset>
              </wp:positionH>
              <wp:positionV relativeFrom="paragraph">
                <wp:posOffset>-3810</wp:posOffset>
              </wp:positionV>
              <wp:extent cx="2990850" cy="1404620"/>
              <wp:effectExtent l="0" t="0" r="0" b="4445"/>
              <wp:wrapNone/>
              <wp:docPr id="156392777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08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6EE939" w14:textId="71FB8010" w:rsidR="007E0EF6" w:rsidRPr="007E0EF6" w:rsidRDefault="007E0EF6" w:rsidP="007E0EF6">
                          <w:pPr>
                            <w:spacing w:after="0" w:line="192" w:lineRule="auto"/>
                            <w:jc w:val="center"/>
                            <w:rPr>
                              <w:b/>
                              <w:bCs/>
                              <w:i/>
                              <w:iCs/>
                              <w:color w:val="1F3864" w:themeColor="accent1" w:themeShade="80"/>
                              <w:sz w:val="18"/>
                              <w:szCs w:val="22"/>
                            </w:rPr>
                          </w:pPr>
                          <w:r w:rsidRPr="007E0EF6">
                            <w:rPr>
                              <w:b/>
                              <w:bCs/>
                              <w:i/>
                              <w:iCs/>
                              <w:color w:val="1F3864" w:themeColor="accent1" w:themeShade="80"/>
                              <w:sz w:val="18"/>
                              <w:szCs w:val="22"/>
                            </w:rPr>
                            <w:t>Reuniting Camaraderie of Eurasian Geoscien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29B8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.5pt;margin-top:-.3pt;width:235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" filled="f" stroked="f">
              <v:textbox style="mso-fit-shape-to-text:t">
                <w:txbxContent>
                  <w:p w14:paraId="736EE939" w14:textId="71FB8010" w:rsidR="007E0EF6" w:rsidRPr="007E0EF6" w:rsidRDefault="007E0EF6" w:rsidP="007E0EF6">
                    <w:pPr>
                      <w:spacing w:after="0" w:line="192" w:lineRule="auto"/>
                      <w:jc w:val="center"/>
                      <w:rPr>
                        <w:b/>
                        <w:bCs/>
                        <w:i/>
                        <w:iCs/>
                        <w:color w:val="1F3864" w:themeColor="accent1" w:themeShade="80"/>
                        <w:sz w:val="18"/>
                        <w:szCs w:val="22"/>
                      </w:rPr>
                    </w:pPr>
                    <w:r w:rsidRPr="007E0EF6">
                      <w:rPr>
                        <w:b/>
                        <w:bCs/>
                        <w:i/>
                        <w:iCs/>
                        <w:color w:val="1F3864" w:themeColor="accent1" w:themeShade="80"/>
                        <w:sz w:val="18"/>
                        <w:szCs w:val="22"/>
                      </w:rPr>
                      <w:t>Reuniting Camaraderie of Eurasian Geosciences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3FEBBCF0" wp14:editId="534CE090">
              <wp:simplePos x="0" y="0"/>
              <wp:positionH relativeFrom="page">
                <wp:posOffset>374650</wp:posOffset>
              </wp:positionH>
              <wp:positionV relativeFrom="paragraph">
                <wp:posOffset>-254000</wp:posOffset>
              </wp:positionV>
              <wp:extent cx="2990850" cy="1404620"/>
              <wp:effectExtent l="0" t="0" r="0" b="4445"/>
              <wp:wrapNone/>
              <wp:docPr id="1474863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08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207F7D" w14:textId="757D5EF6" w:rsidR="007E0EF6" w:rsidRPr="007E0EF6" w:rsidRDefault="007E0EF6" w:rsidP="007E0EF6">
                          <w:pPr>
                            <w:spacing w:after="0" w:line="192" w:lineRule="auto"/>
                            <w:jc w:val="center"/>
                            <w:rPr>
                              <w:color w:val="1F3864" w:themeColor="accent1" w:themeShade="80"/>
                              <w:sz w:val="20"/>
                              <w:szCs w:val="24"/>
                            </w:rPr>
                          </w:pPr>
                          <w:r w:rsidRPr="007E0EF6">
                            <w:rPr>
                              <w:color w:val="1F3864" w:themeColor="accent1" w:themeShade="80"/>
                              <w:sz w:val="20"/>
                              <w:szCs w:val="24"/>
                            </w:rPr>
                            <w:t>January 9</w:t>
                          </w:r>
                          <w:r w:rsidRPr="007E0EF6">
                            <w:rPr>
                              <w:color w:val="1F3864" w:themeColor="accent1" w:themeShade="80"/>
                              <w:sz w:val="20"/>
                              <w:szCs w:val="24"/>
                              <w:vertAlign w:val="superscript"/>
                            </w:rPr>
                            <w:t>th</w:t>
                          </w:r>
                          <w:r w:rsidRPr="007E0EF6">
                            <w:rPr>
                              <w:color w:val="1F3864" w:themeColor="accent1" w:themeShade="80"/>
                              <w:sz w:val="20"/>
                              <w:szCs w:val="24"/>
                            </w:rPr>
                            <w:t xml:space="preserve"> to 16</w:t>
                          </w:r>
                          <w:r w:rsidRPr="007E0EF6">
                            <w:rPr>
                              <w:color w:val="1F3864" w:themeColor="accent1" w:themeShade="80"/>
                              <w:sz w:val="20"/>
                              <w:szCs w:val="24"/>
                              <w:vertAlign w:val="superscript"/>
                            </w:rPr>
                            <w:t>th</w:t>
                          </w:r>
                          <w:r w:rsidRPr="007E0EF6">
                            <w:rPr>
                              <w:color w:val="1F3864" w:themeColor="accent1" w:themeShade="80"/>
                              <w:sz w:val="20"/>
                              <w:szCs w:val="24"/>
                            </w:rPr>
                            <w:t xml:space="preserve">, 2024 at Kanchanaburi, Thailand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FEBBCF0" id="_x0000_s1027" type="#_x0000_t202" style="position:absolute;margin-left:29.5pt;margin-top:-20pt;width:235.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" filled="f" stroked="f">
              <v:textbox style="mso-fit-shape-to-text:t">
                <w:txbxContent>
                  <w:p w14:paraId="34207F7D" w14:textId="757D5EF6" w:rsidR="007E0EF6" w:rsidRPr="007E0EF6" w:rsidRDefault="007E0EF6" w:rsidP="007E0EF6">
                    <w:pPr>
                      <w:spacing w:after="0" w:line="192" w:lineRule="auto"/>
                      <w:jc w:val="center"/>
                      <w:rPr>
                        <w:color w:val="1F3864" w:themeColor="accent1" w:themeShade="80"/>
                        <w:sz w:val="20"/>
                        <w:szCs w:val="24"/>
                      </w:rPr>
                    </w:pPr>
                    <w:r w:rsidRPr="007E0EF6">
                      <w:rPr>
                        <w:color w:val="1F3864" w:themeColor="accent1" w:themeShade="80"/>
                        <w:sz w:val="20"/>
                        <w:szCs w:val="24"/>
                      </w:rPr>
                      <w:t>January 9</w:t>
                    </w:r>
                    <w:r w:rsidRPr="007E0EF6">
                      <w:rPr>
                        <w:color w:val="1F3864" w:themeColor="accent1" w:themeShade="80"/>
                        <w:sz w:val="20"/>
                        <w:szCs w:val="24"/>
                        <w:vertAlign w:val="superscript"/>
                      </w:rPr>
                      <w:t>th</w:t>
                    </w:r>
                    <w:r w:rsidRPr="007E0EF6">
                      <w:rPr>
                        <w:color w:val="1F3864" w:themeColor="accent1" w:themeShade="80"/>
                        <w:sz w:val="20"/>
                        <w:szCs w:val="24"/>
                      </w:rPr>
                      <w:t xml:space="preserve"> to 16</w:t>
                    </w:r>
                    <w:r w:rsidRPr="007E0EF6">
                      <w:rPr>
                        <w:color w:val="1F3864" w:themeColor="accent1" w:themeShade="80"/>
                        <w:sz w:val="20"/>
                        <w:szCs w:val="24"/>
                        <w:vertAlign w:val="superscript"/>
                      </w:rPr>
                      <w:t>th</w:t>
                    </w:r>
                    <w:r w:rsidRPr="007E0EF6">
                      <w:rPr>
                        <w:color w:val="1F3864" w:themeColor="accent1" w:themeShade="80"/>
                        <w:sz w:val="20"/>
                        <w:szCs w:val="24"/>
                      </w:rPr>
                      <w:t xml:space="preserve">, 2024 at Kanchanaburi, Thailand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9353AF"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2D9C4C97" wp14:editId="08CA3133">
              <wp:simplePos x="0" y="0"/>
              <wp:positionH relativeFrom="page">
                <wp:posOffset>508000</wp:posOffset>
              </wp:positionH>
              <wp:positionV relativeFrom="paragraph">
                <wp:posOffset>-533400</wp:posOffset>
              </wp:positionV>
              <wp:extent cx="2578100" cy="1404620"/>
              <wp:effectExtent l="0" t="0" r="0" b="0"/>
              <wp:wrapNone/>
              <wp:docPr id="201531550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81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1C7B8A" w14:textId="576F8505" w:rsidR="009353AF" w:rsidRPr="00F05991" w:rsidRDefault="009353AF" w:rsidP="009353AF">
                          <w:pPr>
                            <w:spacing w:after="0" w:line="192" w:lineRule="auto"/>
                            <w:jc w:val="center"/>
                            <w:rPr>
                              <w:b/>
                              <w:bCs/>
                              <w:color w:val="1F3864" w:themeColor="accent1" w:themeShade="80"/>
                              <w:sz w:val="20"/>
                              <w:szCs w:val="24"/>
                            </w:rPr>
                          </w:pPr>
                          <w:r w:rsidRPr="00F05991">
                            <w:rPr>
                              <w:b/>
                              <w:bCs/>
                              <w:color w:val="1F3864" w:themeColor="accent1" w:themeShade="80"/>
                              <w:sz w:val="20"/>
                              <w:szCs w:val="24"/>
                            </w:rPr>
                            <w:t>The 1</w:t>
                          </w:r>
                          <w:r w:rsidRPr="00F05991">
                            <w:rPr>
                              <w:b/>
                              <w:bCs/>
                              <w:color w:val="1F3864" w:themeColor="accent1" w:themeShade="80"/>
                              <w:sz w:val="20"/>
                              <w:szCs w:val="24"/>
                              <w:vertAlign w:val="superscript"/>
                            </w:rPr>
                            <w:t>st</w:t>
                          </w:r>
                          <w:r w:rsidR="00F05991" w:rsidRPr="00F05991">
                            <w:rPr>
                              <w:b/>
                              <w:bCs/>
                              <w:color w:val="1F3864" w:themeColor="accent1" w:themeShade="80"/>
                              <w:sz w:val="20"/>
                              <w:szCs w:val="24"/>
                            </w:rPr>
                            <w:t xml:space="preserve"> </w:t>
                          </w:r>
                          <w:r w:rsidRPr="00F05991">
                            <w:rPr>
                              <w:b/>
                              <w:bCs/>
                              <w:color w:val="1F3864" w:themeColor="accent1" w:themeShade="80"/>
                              <w:sz w:val="20"/>
                              <w:szCs w:val="24"/>
                            </w:rPr>
                            <w:t xml:space="preserve">Mahidol University </w:t>
                          </w:r>
                          <w:r w:rsidR="00F05991" w:rsidRPr="00F05991">
                            <w:rPr>
                              <w:b/>
                              <w:bCs/>
                              <w:color w:val="1F3864" w:themeColor="accent1" w:themeShade="80"/>
                              <w:sz w:val="20"/>
                              <w:szCs w:val="24"/>
                            </w:rPr>
                            <w:br/>
                          </w:r>
                          <w:r w:rsidRPr="00F05991">
                            <w:rPr>
                              <w:b/>
                              <w:bCs/>
                              <w:color w:val="1F3864" w:themeColor="accent1" w:themeShade="80"/>
                              <w:sz w:val="20"/>
                              <w:szCs w:val="24"/>
                            </w:rPr>
                            <w:t>International Geoscience Conference 202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D9C4C97" id="_x0000_s1028" type="#_x0000_t202" style="position:absolute;margin-left:40pt;margin-top:-42pt;width:203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" filled="f" stroked="f">
              <v:textbox style="mso-fit-shape-to-text:t">
                <w:txbxContent>
                  <w:p w14:paraId="151C7B8A" w14:textId="576F8505" w:rsidR="009353AF" w:rsidRPr="00F05991" w:rsidRDefault="009353AF" w:rsidP="009353AF">
                    <w:pPr>
                      <w:spacing w:after="0" w:line="192" w:lineRule="auto"/>
                      <w:jc w:val="center"/>
                      <w:rPr>
                        <w:b/>
                        <w:bCs/>
                        <w:color w:val="1F3864" w:themeColor="accent1" w:themeShade="80"/>
                        <w:sz w:val="20"/>
                        <w:szCs w:val="24"/>
                      </w:rPr>
                    </w:pPr>
                    <w:r w:rsidRPr="00F05991">
                      <w:rPr>
                        <w:b/>
                        <w:bCs/>
                        <w:color w:val="1F3864" w:themeColor="accent1" w:themeShade="80"/>
                        <w:sz w:val="20"/>
                        <w:szCs w:val="24"/>
                      </w:rPr>
                      <w:t>The 1</w:t>
                    </w:r>
                    <w:r w:rsidRPr="00F05991">
                      <w:rPr>
                        <w:b/>
                        <w:bCs/>
                        <w:color w:val="1F3864" w:themeColor="accent1" w:themeShade="80"/>
                        <w:sz w:val="20"/>
                        <w:szCs w:val="24"/>
                        <w:vertAlign w:val="superscript"/>
                      </w:rPr>
                      <w:t>st</w:t>
                    </w:r>
                    <w:r w:rsidR="00F05991" w:rsidRPr="00F05991">
                      <w:rPr>
                        <w:b/>
                        <w:bCs/>
                        <w:color w:val="1F3864" w:themeColor="accent1" w:themeShade="80"/>
                        <w:sz w:val="20"/>
                        <w:szCs w:val="24"/>
                      </w:rPr>
                      <w:t xml:space="preserve"> </w:t>
                    </w:r>
                    <w:r w:rsidRPr="00F05991">
                      <w:rPr>
                        <w:b/>
                        <w:bCs/>
                        <w:color w:val="1F3864" w:themeColor="accent1" w:themeShade="80"/>
                        <w:sz w:val="20"/>
                        <w:szCs w:val="24"/>
                      </w:rPr>
                      <w:t xml:space="preserve">Mahidol University </w:t>
                    </w:r>
                    <w:r w:rsidR="00F05991" w:rsidRPr="00F05991">
                      <w:rPr>
                        <w:b/>
                        <w:bCs/>
                        <w:color w:val="1F3864" w:themeColor="accent1" w:themeShade="80"/>
                        <w:sz w:val="20"/>
                        <w:szCs w:val="24"/>
                      </w:rPr>
                      <w:br/>
                    </w:r>
                    <w:r w:rsidRPr="00F05991">
                      <w:rPr>
                        <w:b/>
                        <w:bCs/>
                        <w:color w:val="1F3864" w:themeColor="accent1" w:themeShade="80"/>
                        <w:sz w:val="20"/>
                        <w:szCs w:val="24"/>
                      </w:rPr>
                      <w:t>International Geoscience Conference 2024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9353AF" w:rsidRPr="009A20D3">
      <w:rPr>
        <w:rFonts w:ascii="Calibri" w:hAnsi="Calibri" w:cs="Calibri"/>
        <w:noProof/>
        <w:sz w:val="24"/>
        <w:szCs w:val="24"/>
      </w:rPr>
      <w:drawing>
        <wp:anchor distT="0" distB="0" distL="114300" distR="114300" simplePos="0" relativeHeight="251664384" behindDoc="0" locked="0" layoutInCell="1" allowOverlap="1" wp14:anchorId="33A0155F" wp14:editId="038AAE18">
          <wp:simplePos x="0" y="0"/>
          <wp:positionH relativeFrom="margin">
            <wp:posOffset>2597150</wp:posOffset>
          </wp:positionH>
          <wp:positionV relativeFrom="paragraph">
            <wp:posOffset>-628650</wp:posOffset>
          </wp:positionV>
          <wp:extent cx="837724" cy="849139"/>
          <wp:effectExtent l="0" t="0" r="635" b="825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724" cy="8491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29DC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8AC4F50" wp14:editId="14D61E40">
              <wp:simplePos x="0" y="0"/>
              <wp:positionH relativeFrom="page">
                <wp:posOffset>4565650</wp:posOffset>
              </wp:positionH>
              <wp:positionV relativeFrom="paragraph">
                <wp:posOffset>-304800</wp:posOffset>
              </wp:positionV>
              <wp:extent cx="3009900" cy="1404620"/>
              <wp:effectExtent l="0" t="0" r="0" b="3810"/>
              <wp:wrapNone/>
              <wp:docPr id="202063779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099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3958D" w14:textId="61CDE2A4" w:rsidR="003429DC" w:rsidRPr="003429DC" w:rsidRDefault="003429DC" w:rsidP="003429DC">
                          <w:pPr>
                            <w:spacing w:after="0" w:line="192" w:lineRule="auto"/>
                            <w:jc w:val="center"/>
                            <w:rPr>
                              <w:color w:val="767171" w:themeColor="background2" w:themeShade="80"/>
                              <w:sz w:val="20"/>
                              <w:szCs w:val="24"/>
                            </w:rPr>
                          </w:pPr>
                          <w:r w:rsidRPr="003429DC">
                            <w:rPr>
                              <w:color w:val="767171" w:themeColor="background2" w:themeShade="80"/>
                              <w:sz w:val="20"/>
                              <w:szCs w:val="24"/>
                            </w:rPr>
                            <w:t>To submit the form via email,</w:t>
                          </w:r>
                        </w:p>
                        <w:p w14:paraId="19ED250E" w14:textId="39B92591" w:rsidR="003429DC" w:rsidRPr="003429DC" w:rsidRDefault="003429DC" w:rsidP="003429DC">
                          <w:pPr>
                            <w:spacing w:after="0" w:line="192" w:lineRule="auto"/>
                            <w:jc w:val="center"/>
                            <w:rPr>
                              <w:color w:val="767171" w:themeColor="background2" w:themeShade="80"/>
                              <w:sz w:val="20"/>
                              <w:szCs w:val="24"/>
                            </w:rPr>
                          </w:pPr>
                          <w:r w:rsidRPr="003429DC">
                            <w:rPr>
                              <w:color w:val="767171" w:themeColor="background2" w:themeShade="80"/>
                              <w:sz w:val="20"/>
                              <w:szCs w:val="24"/>
                            </w:rPr>
                            <w:t>fill out the form and save /or scan as PDF</w:t>
                          </w:r>
                        </w:p>
                        <w:p w14:paraId="2F985958" w14:textId="2193AF4F" w:rsidR="00396B77" w:rsidRPr="003429DC" w:rsidRDefault="003429DC" w:rsidP="003429DC">
                          <w:pPr>
                            <w:spacing w:after="0" w:line="192" w:lineRule="auto"/>
                            <w:jc w:val="center"/>
                            <w:rPr>
                              <w:color w:val="767171" w:themeColor="background2" w:themeShade="80"/>
                              <w:sz w:val="20"/>
                              <w:szCs w:val="24"/>
                            </w:rPr>
                          </w:pPr>
                          <w:r w:rsidRPr="003429DC">
                            <w:rPr>
                              <w:color w:val="767171" w:themeColor="background2" w:themeShade="80"/>
                              <w:sz w:val="20"/>
                              <w:szCs w:val="24"/>
                            </w:rPr>
                            <w:t xml:space="preserve">&gt;&gt; attach PDF to email </w:t>
                          </w:r>
                          <w:r w:rsidRPr="003429DC">
                            <w:rPr>
                              <w:b/>
                              <w:bCs/>
                              <w:i/>
                              <w:iCs/>
                              <w:color w:val="767171" w:themeColor="background2" w:themeShade="80"/>
                              <w:sz w:val="20"/>
                              <w:szCs w:val="24"/>
                            </w:rPr>
                            <w:t>muigc@mahidol.ac.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8AC4F50" id="_x0000_s1029" type="#_x0000_t202" style="position:absolute;margin-left:359.5pt;margin-top:-24pt;width:237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" filled="f" stroked="f">
              <v:textbox style="mso-fit-shape-to-text:t">
                <w:txbxContent>
                  <w:p w14:paraId="34E3958D" w14:textId="61CDE2A4" w:rsidR="003429DC" w:rsidRPr="003429DC" w:rsidRDefault="003429DC" w:rsidP="003429DC">
                    <w:pPr>
                      <w:spacing w:after="0" w:line="192" w:lineRule="auto"/>
                      <w:jc w:val="center"/>
                      <w:rPr>
                        <w:color w:val="767171" w:themeColor="background2" w:themeShade="80"/>
                        <w:sz w:val="20"/>
                        <w:szCs w:val="24"/>
                      </w:rPr>
                    </w:pPr>
                    <w:r w:rsidRPr="003429DC">
                      <w:rPr>
                        <w:color w:val="767171" w:themeColor="background2" w:themeShade="80"/>
                        <w:sz w:val="20"/>
                        <w:szCs w:val="24"/>
                      </w:rPr>
                      <w:t>To submit the form via email,</w:t>
                    </w:r>
                  </w:p>
                  <w:p w14:paraId="19ED250E" w14:textId="39B92591" w:rsidR="003429DC" w:rsidRPr="003429DC" w:rsidRDefault="003429DC" w:rsidP="003429DC">
                    <w:pPr>
                      <w:spacing w:after="0" w:line="192" w:lineRule="auto"/>
                      <w:jc w:val="center"/>
                      <w:rPr>
                        <w:color w:val="767171" w:themeColor="background2" w:themeShade="80"/>
                        <w:sz w:val="20"/>
                        <w:szCs w:val="24"/>
                      </w:rPr>
                    </w:pPr>
                    <w:r w:rsidRPr="003429DC">
                      <w:rPr>
                        <w:color w:val="767171" w:themeColor="background2" w:themeShade="80"/>
                        <w:sz w:val="20"/>
                        <w:szCs w:val="24"/>
                      </w:rPr>
                      <w:t>fill out the form and save /or scan as PDF</w:t>
                    </w:r>
                  </w:p>
                  <w:p w14:paraId="2F985958" w14:textId="2193AF4F" w:rsidR="00396B77" w:rsidRPr="003429DC" w:rsidRDefault="003429DC" w:rsidP="003429DC">
                    <w:pPr>
                      <w:spacing w:after="0" w:line="192" w:lineRule="auto"/>
                      <w:jc w:val="center"/>
                      <w:rPr>
                        <w:color w:val="767171" w:themeColor="background2" w:themeShade="80"/>
                        <w:sz w:val="20"/>
                        <w:szCs w:val="24"/>
                      </w:rPr>
                    </w:pPr>
                    <w:r w:rsidRPr="003429DC">
                      <w:rPr>
                        <w:color w:val="767171" w:themeColor="background2" w:themeShade="80"/>
                        <w:sz w:val="20"/>
                        <w:szCs w:val="24"/>
                      </w:rPr>
                      <w:t xml:space="preserve">&gt;&gt; attach PDF to email </w:t>
                    </w:r>
                    <w:r w:rsidRPr="003429DC">
                      <w:rPr>
                        <w:b/>
                        <w:bCs/>
                        <w:i/>
                        <w:iCs/>
                        <w:color w:val="767171" w:themeColor="background2" w:themeShade="80"/>
                        <w:sz w:val="20"/>
                        <w:szCs w:val="24"/>
                      </w:rPr>
                      <w:t>muigc@mahidol.ac.th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429DC"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703E7099" wp14:editId="2C756615">
              <wp:simplePos x="0" y="0"/>
              <wp:positionH relativeFrom="page">
                <wp:align>right</wp:align>
              </wp:positionH>
              <wp:positionV relativeFrom="paragraph">
                <wp:posOffset>-647700</wp:posOffset>
              </wp:positionV>
              <wp:extent cx="3454400" cy="831850"/>
              <wp:effectExtent l="0" t="0" r="0" b="6350"/>
              <wp:wrapNone/>
              <wp:docPr id="805609752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54400" cy="8318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DB5304" id="Rectangle 3" o:spid="_x0000_s1026" style="position:absolute;margin-left:220.8pt;margin-top:-51pt;width:272pt;height:65.5pt;z-index:25165823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" fillcolor="#e7e6e6 [3214]" stroked="f" strokeweight="1pt">
              <w10:wrap anchorx="page"/>
            </v:rect>
          </w:pict>
        </mc:Fallback>
      </mc:AlternateContent>
    </w:r>
    <w:r w:rsidR="003429DC" w:rsidRPr="00AE7840">
      <w:rPr>
        <w:rFonts w:ascii="Calibri" w:hAnsi="Calibri" w:cs="Calibr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9426977" wp14:editId="793F08E0">
              <wp:simplePos x="0" y="0"/>
              <wp:positionH relativeFrom="margin">
                <wp:posOffset>3873500</wp:posOffset>
              </wp:positionH>
              <wp:positionV relativeFrom="paragraph">
                <wp:posOffset>-571500</wp:posOffset>
              </wp:positionV>
              <wp:extent cx="2495550" cy="317500"/>
              <wp:effectExtent l="0" t="0" r="0" b="635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5550" cy="317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F4843E" w14:textId="77777777" w:rsidR="00143646" w:rsidRPr="003429DC" w:rsidRDefault="00143646" w:rsidP="0014364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32"/>
                              <w:szCs w:val="40"/>
                            </w:rPr>
                          </w:pPr>
                          <w:r w:rsidRPr="003429DC">
                            <w:rPr>
                              <w:rFonts w:ascii="Arial" w:hAnsi="Arial" w:cs="Arial"/>
                              <w:b/>
                              <w:bCs/>
                              <w:i/>
                              <w:iCs/>
                              <w:color w:val="2F5496" w:themeColor="accent1" w:themeShade="BF"/>
                              <w:sz w:val="32"/>
                              <w:szCs w:val="40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426977" id="_x0000_s1030" type="#_x0000_t202" style="position:absolute;margin-left:305pt;margin-top:-45pt;width:196.5pt;height: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" filled="f" stroked="f">
              <v:textbox>
                <w:txbxContent>
                  <w:p w14:paraId="66F4843E" w14:textId="77777777" w:rsidR="00143646" w:rsidRPr="003429DC" w:rsidRDefault="00143646" w:rsidP="00143646">
                    <w:pPr>
                      <w:jc w:val="center"/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2F5496" w:themeColor="accent1" w:themeShade="BF"/>
                        <w:sz w:val="32"/>
                        <w:szCs w:val="40"/>
                      </w:rPr>
                    </w:pPr>
                    <w:r w:rsidRPr="003429DC">
                      <w:rPr>
                        <w:rFonts w:ascii="Arial" w:hAnsi="Arial" w:cs="Arial"/>
                        <w:b/>
                        <w:bCs/>
                        <w:i/>
                        <w:iCs/>
                        <w:color w:val="2F5496" w:themeColor="accent1" w:themeShade="BF"/>
                        <w:sz w:val="32"/>
                        <w:szCs w:val="40"/>
                      </w:rPr>
                      <w:t>REGISTRATION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4364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C06B8" wp14:editId="2C5D9F15">
              <wp:simplePos x="0" y="0"/>
              <wp:positionH relativeFrom="page">
                <wp:align>left</wp:align>
              </wp:positionH>
              <wp:positionV relativeFrom="paragraph">
                <wp:posOffset>-647700</wp:posOffset>
              </wp:positionV>
              <wp:extent cx="4711700" cy="914400"/>
              <wp:effectExtent l="0" t="0" r="0" b="0"/>
              <wp:wrapNone/>
              <wp:docPr id="1628831610" name="Rectangle: Single Corner Snippe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11700" cy="914400"/>
                      </a:xfrm>
                      <a:prstGeom prst="snip1Rect">
                        <a:avLst>
                          <a:gd name="adj" fmla="val 50000"/>
                        </a:avLst>
                      </a:prstGeom>
                      <a:gradFill flip="none" rotWithShape="1">
                        <a:gsLst>
                          <a:gs pos="0">
                            <a:schemeClr val="accent1">
                              <a:lumMod val="60000"/>
                              <a:lumOff val="40000"/>
                            </a:schemeClr>
                          </a:gs>
                          <a:gs pos="50000">
                            <a:schemeClr val="accent5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1">
                              <a:lumMod val="20000"/>
                              <a:lumOff val="80000"/>
                            </a:schemeClr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0C6F4F" id="Rectangle: Single Corner Snipped 1" o:spid="_x0000_s1026" style="position:absolute;margin-left:0;margin-top:-51pt;width:371pt;height:1in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coordsize="4711700,914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" path="m,l4254500,r457200,457200l4711700,914400,,914400,,xe" fillcolor="#8eaadb [1940]" stroked="f" strokeweight="1pt">
              <v:fill color2="#d9e2f3 [660]" rotate="t" angle="90" colors="0 #8faadc;.5 #bdd7ee;1 #dae3f3" focus="100%" type="gradient"/>
              <v:stroke joinstyle="miter"/>
              <v:path arrowok="t" o:connecttype="custom" o:connectlocs="0,0;4254500,0;4711700,457200;4711700,914400;0,914400;0,0" o:connectangles="0,0,0,0,0,0"/>
              <w10:wrap anchorx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200FF"/>
    <w:multiLevelType w:val="hybridMultilevel"/>
    <w:tmpl w:val="D97E6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B2C98"/>
    <w:multiLevelType w:val="hybridMultilevel"/>
    <w:tmpl w:val="E3A4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661CB"/>
    <w:multiLevelType w:val="hybridMultilevel"/>
    <w:tmpl w:val="B0EE1866"/>
    <w:lvl w:ilvl="0" w:tplc="3028F3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7C2B2C"/>
    <w:multiLevelType w:val="hybridMultilevel"/>
    <w:tmpl w:val="0ED8B7AC"/>
    <w:lvl w:ilvl="0" w:tplc="C0B6AB7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814F94"/>
    <w:multiLevelType w:val="hybridMultilevel"/>
    <w:tmpl w:val="688C2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1C703A"/>
    <w:multiLevelType w:val="hybridMultilevel"/>
    <w:tmpl w:val="582C1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F7EA2"/>
    <w:multiLevelType w:val="hybridMultilevel"/>
    <w:tmpl w:val="782E0C78"/>
    <w:lvl w:ilvl="0" w:tplc="224039BE">
      <w:start w:val="1"/>
      <w:numFmt w:val="bullet"/>
      <w:lvlText w:val="-"/>
      <w:lvlJc w:val="left"/>
      <w:pPr>
        <w:ind w:left="1085" w:hanging="360"/>
      </w:pPr>
      <w:rPr>
        <w:rFonts w:ascii="Century" w:eastAsiaTheme="minorHAnsi" w:hAnsi="Centur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7" w15:restartNumberingAfterBreak="0">
    <w:nsid w:val="39511703"/>
    <w:multiLevelType w:val="hybridMultilevel"/>
    <w:tmpl w:val="FC061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14531"/>
    <w:multiLevelType w:val="hybridMultilevel"/>
    <w:tmpl w:val="55A4FE6C"/>
    <w:lvl w:ilvl="0" w:tplc="1E144E32">
      <w:start w:val="1"/>
      <w:numFmt w:val="upp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F8055A8"/>
    <w:multiLevelType w:val="hybridMultilevel"/>
    <w:tmpl w:val="9EDA93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0EE3837"/>
    <w:multiLevelType w:val="hybridMultilevel"/>
    <w:tmpl w:val="5100BC0A"/>
    <w:lvl w:ilvl="0" w:tplc="FE384AFE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44BE2"/>
    <w:multiLevelType w:val="multilevel"/>
    <w:tmpl w:val="B4A00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3673BD"/>
    <w:multiLevelType w:val="hybridMultilevel"/>
    <w:tmpl w:val="C2001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5487130"/>
    <w:multiLevelType w:val="hybridMultilevel"/>
    <w:tmpl w:val="C1C072F6"/>
    <w:lvl w:ilvl="0" w:tplc="640C8556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5B4251"/>
    <w:multiLevelType w:val="hybridMultilevel"/>
    <w:tmpl w:val="9BAC9C04"/>
    <w:lvl w:ilvl="0" w:tplc="F6A47A2E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4453757">
    <w:abstractNumId w:val="11"/>
  </w:num>
  <w:num w:numId="2" w16cid:durableId="120854327">
    <w:abstractNumId w:val="10"/>
  </w:num>
  <w:num w:numId="3" w16cid:durableId="852109578">
    <w:abstractNumId w:val="13"/>
  </w:num>
  <w:num w:numId="4" w16cid:durableId="363288484">
    <w:abstractNumId w:val="2"/>
  </w:num>
  <w:num w:numId="5" w16cid:durableId="262997853">
    <w:abstractNumId w:val="8"/>
  </w:num>
  <w:num w:numId="6" w16cid:durableId="116878598">
    <w:abstractNumId w:val="12"/>
  </w:num>
  <w:num w:numId="7" w16cid:durableId="1724137790">
    <w:abstractNumId w:val="6"/>
  </w:num>
  <w:num w:numId="8" w16cid:durableId="1677342008">
    <w:abstractNumId w:val="3"/>
  </w:num>
  <w:num w:numId="9" w16cid:durableId="1732339009">
    <w:abstractNumId w:val="4"/>
  </w:num>
  <w:num w:numId="10" w16cid:durableId="264777902">
    <w:abstractNumId w:val="5"/>
  </w:num>
  <w:num w:numId="11" w16cid:durableId="140969942">
    <w:abstractNumId w:val="9"/>
  </w:num>
  <w:num w:numId="12" w16cid:durableId="1559509680">
    <w:abstractNumId w:val="7"/>
  </w:num>
  <w:num w:numId="13" w16cid:durableId="1494370718">
    <w:abstractNumId w:val="0"/>
  </w:num>
  <w:num w:numId="14" w16cid:durableId="228655937">
    <w:abstractNumId w:val="1"/>
  </w:num>
  <w:num w:numId="15" w16cid:durableId="15082768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MDEwNjc3MTUxsTBQ0lEKTi0uzszPAymwMKoFAIKiPiotAAAA"/>
  </w:docVars>
  <w:rsids>
    <w:rsidRoot w:val="004D0E9B"/>
    <w:rsid w:val="00001A2C"/>
    <w:rsid w:val="00005E38"/>
    <w:rsid w:val="0000659A"/>
    <w:rsid w:val="00010791"/>
    <w:rsid w:val="000109B1"/>
    <w:rsid w:val="00010DA9"/>
    <w:rsid w:val="000128B6"/>
    <w:rsid w:val="00017747"/>
    <w:rsid w:val="00023B8E"/>
    <w:rsid w:val="00025ACD"/>
    <w:rsid w:val="000308E3"/>
    <w:rsid w:val="00030CA5"/>
    <w:rsid w:val="0003153E"/>
    <w:rsid w:val="000317D9"/>
    <w:rsid w:val="00033A73"/>
    <w:rsid w:val="000346CA"/>
    <w:rsid w:val="00035B35"/>
    <w:rsid w:val="000367C4"/>
    <w:rsid w:val="00041C23"/>
    <w:rsid w:val="00044176"/>
    <w:rsid w:val="00044720"/>
    <w:rsid w:val="00050601"/>
    <w:rsid w:val="00050DAE"/>
    <w:rsid w:val="00054A03"/>
    <w:rsid w:val="00054E9D"/>
    <w:rsid w:val="00055A7B"/>
    <w:rsid w:val="0005743C"/>
    <w:rsid w:val="000577F3"/>
    <w:rsid w:val="000625D1"/>
    <w:rsid w:val="000625EF"/>
    <w:rsid w:val="00064777"/>
    <w:rsid w:val="00067348"/>
    <w:rsid w:val="00070655"/>
    <w:rsid w:val="00082196"/>
    <w:rsid w:val="00091F54"/>
    <w:rsid w:val="00093F40"/>
    <w:rsid w:val="000A13FF"/>
    <w:rsid w:val="000A1F9E"/>
    <w:rsid w:val="000A26FD"/>
    <w:rsid w:val="000A29A8"/>
    <w:rsid w:val="000A7F62"/>
    <w:rsid w:val="000B1713"/>
    <w:rsid w:val="000B38AD"/>
    <w:rsid w:val="000B4605"/>
    <w:rsid w:val="000B6359"/>
    <w:rsid w:val="000B794D"/>
    <w:rsid w:val="000C1F31"/>
    <w:rsid w:val="000C1FE5"/>
    <w:rsid w:val="000C687B"/>
    <w:rsid w:val="000C70EB"/>
    <w:rsid w:val="000C7D83"/>
    <w:rsid w:val="000D16BE"/>
    <w:rsid w:val="000D2128"/>
    <w:rsid w:val="000D2FEC"/>
    <w:rsid w:val="000D3C04"/>
    <w:rsid w:val="000D652F"/>
    <w:rsid w:val="000E0C7E"/>
    <w:rsid w:val="000E1993"/>
    <w:rsid w:val="000E1FA6"/>
    <w:rsid w:val="000E695E"/>
    <w:rsid w:val="000E6DD3"/>
    <w:rsid w:val="000E7165"/>
    <w:rsid w:val="000E7527"/>
    <w:rsid w:val="000E778B"/>
    <w:rsid w:val="000E793F"/>
    <w:rsid w:val="000E7A28"/>
    <w:rsid w:val="000F1481"/>
    <w:rsid w:val="000F2957"/>
    <w:rsid w:val="000F3DCF"/>
    <w:rsid w:val="000F7131"/>
    <w:rsid w:val="000F71C8"/>
    <w:rsid w:val="00100C9E"/>
    <w:rsid w:val="00100DD4"/>
    <w:rsid w:val="00101CD2"/>
    <w:rsid w:val="001020A9"/>
    <w:rsid w:val="001028DE"/>
    <w:rsid w:val="00103B6C"/>
    <w:rsid w:val="00107652"/>
    <w:rsid w:val="0011089E"/>
    <w:rsid w:val="001113C4"/>
    <w:rsid w:val="0011326D"/>
    <w:rsid w:val="00113C81"/>
    <w:rsid w:val="00115B4F"/>
    <w:rsid w:val="00122E0F"/>
    <w:rsid w:val="00125766"/>
    <w:rsid w:val="00125BD8"/>
    <w:rsid w:val="00135FA5"/>
    <w:rsid w:val="001361B4"/>
    <w:rsid w:val="00140D19"/>
    <w:rsid w:val="00143646"/>
    <w:rsid w:val="00144033"/>
    <w:rsid w:val="0014731C"/>
    <w:rsid w:val="00155663"/>
    <w:rsid w:val="00156EC2"/>
    <w:rsid w:val="0016147C"/>
    <w:rsid w:val="00162BFC"/>
    <w:rsid w:val="00166776"/>
    <w:rsid w:val="00170A5F"/>
    <w:rsid w:val="00176C9C"/>
    <w:rsid w:val="00180461"/>
    <w:rsid w:val="00180CFB"/>
    <w:rsid w:val="00183C09"/>
    <w:rsid w:val="00193CEF"/>
    <w:rsid w:val="001A0A2A"/>
    <w:rsid w:val="001A593F"/>
    <w:rsid w:val="001A59CF"/>
    <w:rsid w:val="001A7490"/>
    <w:rsid w:val="001B033B"/>
    <w:rsid w:val="001B260F"/>
    <w:rsid w:val="001B48FF"/>
    <w:rsid w:val="001B5390"/>
    <w:rsid w:val="001B708C"/>
    <w:rsid w:val="001C0B36"/>
    <w:rsid w:val="001C1990"/>
    <w:rsid w:val="001C3BDC"/>
    <w:rsid w:val="001C420F"/>
    <w:rsid w:val="001C7766"/>
    <w:rsid w:val="001D52B2"/>
    <w:rsid w:val="001E157D"/>
    <w:rsid w:val="001E1E76"/>
    <w:rsid w:val="001E43B9"/>
    <w:rsid w:val="001F32A6"/>
    <w:rsid w:val="00202198"/>
    <w:rsid w:val="00212016"/>
    <w:rsid w:val="00213843"/>
    <w:rsid w:val="00215692"/>
    <w:rsid w:val="00215EB3"/>
    <w:rsid w:val="00217995"/>
    <w:rsid w:val="00221D69"/>
    <w:rsid w:val="00223E12"/>
    <w:rsid w:val="00223F79"/>
    <w:rsid w:val="0023230A"/>
    <w:rsid w:val="0023323D"/>
    <w:rsid w:val="00240A6C"/>
    <w:rsid w:val="00241FDE"/>
    <w:rsid w:val="00247765"/>
    <w:rsid w:val="00252599"/>
    <w:rsid w:val="00255537"/>
    <w:rsid w:val="0026070B"/>
    <w:rsid w:val="00261060"/>
    <w:rsid w:val="00263665"/>
    <w:rsid w:val="00264DA2"/>
    <w:rsid w:val="002657FD"/>
    <w:rsid w:val="0026713B"/>
    <w:rsid w:val="00271F15"/>
    <w:rsid w:val="00273973"/>
    <w:rsid w:val="00277F28"/>
    <w:rsid w:val="0028280D"/>
    <w:rsid w:val="00287936"/>
    <w:rsid w:val="00290E2C"/>
    <w:rsid w:val="00293925"/>
    <w:rsid w:val="002976AF"/>
    <w:rsid w:val="002978E3"/>
    <w:rsid w:val="002A00E5"/>
    <w:rsid w:val="002A0F16"/>
    <w:rsid w:val="002A6D2E"/>
    <w:rsid w:val="002B4F06"/>
    <w:rsid w:val="002B6B57"/>
    <w:rsid w:val="002B6C7A"/>
    <w:rsid w:val="002C1D14"/>
    <w:rsid w:val="002C1E6B"/>
    <w:rsid w:val="002C4FFD"/>
    <w:rsid w:val="002C76E1"/>
    <w:rsid w:val="002D27FD"/>
    <w:rsid w:val="002D4A8F"/>
    <w:rsid w:val="002D7572"/>
    <w:rsid w:val="002D7ED4"/>
    <w:rsid w:val="002E48EE"/>
    <w:rsid w:val="002E4B23"/>
    <w:rsid w:val="002E56A1"/>
    <w:rsid w:val="002F0CCF"/>
    <w:rsid w:val="002F1082"/>
    <w:rsid w:val="002F2C13"/>
    <w:rsid w:val="002F497B"/>
    <w:rsid w:val="002F6934"/>
    <w:rsid w:val="002F7482"/>
    <w:rsid w:val="002F79EB"/>
    <w:rsid w:val="0030046F"/>
    <w:rsid w:val="0030300D"/>
    <w:rsid w:val="00303C44"/>
    <w:rsid w:val="0030493E"/>
    <w:rsid w:val="00304A46"/>
    <w:rsid w:val="00304B1A"/>
    <w:rsid w:val="00305D0B"/>
    <w:rsid w:val="00312E33"/>
    <w:rsid w:val="0031566D"/>
    <w:rsid w:val="00322FAE"/>
    <w:rsid w:val="00323165"/>
    <w:rsid w:val="00324083"/>
    <w:rsid w:val="00325163"/>
    <w:rsid w:val="003260DD"/>
    <w:rsid w:val="003269B4"/>
    <w:rsid w:val="00327001"/>
    <w:rsid w:val="00335D95"/>
    <w:rsid w:val="00341D8D"/>
    <w:rsid w:val="003429DC"/>
    <w:rsid w:val="00343610"/>
    <w:rsid w:val="00345567"/>
    <w:rsid w:val="00350EFB"/>
    <w:rsid w:val="003529B4"/>
    <w:rsid w:val="0036374E"/>
    <w:rsid w:val="00364C32"/>
    <w:rsid w:val="0036594F"/>
    <w:rsid w:val="003701A4"/>
    <w:rsid w:val="00371336"/>
    <w:rsid w:val="003739FA"/>
    <w:rsid w:val="00375A21"/>
    <w:rsid w:val="00377237"/>
    <w:rsid w:val="00380F36"/>
    <w:rsid w:val="00383354"/>
    <w:rsid w:val="003837A6"/>
    <w:rsid w:val="0038452C"/>
    <w:rsid w:val="00384F3A"/>
    <w:rsid w:val="003869CA"/>
    <w:rsid w:val="00390B35"/>
    <w:rsid w:val="0039100E"/>
    <w:rsid w:val="003965BB"/>
    <w:rsid w:val="00396B77"/>
    <w:rsid w:val="003A0AF5"/>
    <w:rsid w:val="003A3767"/>
    <w:rsid w:val="003A3847"/>
    <w:rsid w:val="003A3982"/>
    <w:rsid w:val="003A424A"/>
    <w:rsid w:val="003A4A20"/>
    <w:rsid w:val="003A5102"/>
    <w:rsid w:val="003B0048"/>
    <w:rsid w:val="003B0269"/>
    <w:rsid w:val="003B2BB7"/>
    <w:rsid w:val="003B32B7"/>
    <w:rsid w:val="003C0D75"/>
    <w:rsid w:val="003C0FA4"/>
    <w:rsid w:val="003C274E"/>
    <w:rsid w:val="003C482A"/>
    <w:rsid w:val="003C4F03"/>
    <w:rsid w:val="003C52EC"/>
    <w:rsid w:val="003D05C9"/>
    <w:rsid w:val="003D41B7"/>
    <w:rsid w:val="003D526E"/>
    <w:rsid w:val="003D5D8D"/>
    <w:rsid w:val="003E0CAE"/>
    <w:rsid w:val="003E1DCE"/>
    <w:rsid w:val="003E2017"/>
    <w:rsid w:val="003E2A90"/>
    <w:rsid w:val="003E2C32"/>
    <w:rsid w:val="003E4276"/>
    <w:rsid w:val="003E780C"/>
    <w:rsid w:val="003F0BE0"/>
    <w:rsid w:val="003F5842"/>
    <w:rsid w:val="003F7C87"/>
    <w:rsid w:val="004010B1"/>
    <w:rsid w:val="0040661D"/>
    <w:rsid w:val="00410FEA"/>
    <w:rsid w:val="00411CBA"/>
    <w:rsid w:val="004124E7"/>
    <w:rsid w:val="004132B6"/>
    <w:rsid w:val="00416AA2"/>
    <w:rsid w:val="00420293"/>
    <w:rsid w:val="00420DDD"/>
    <w:rsid w:val="004210A7"/>
    <w:rsid w:val="00421F9C"/>
    <w:rsid w:val="004232B1"/>
    <w:rsid w:val="00423A7A"/>
    <w:rsid w:val="004317BA"/>
    <w:rsid w:val="00434165"/>
    <w:rsid w:val="00436862"/>
    <w:rsid w:val="00441D1B"/>
    <w:rsid w:val="00442DF6"/>
    <w:rsid w:val="00443773"/>
    <w:rsid w:val="00445638"/>
    <w:rsid w:val="00446BC3"/>
    <w:rsid w:val="00450067"/>
    <w:rsid w:val="00450135"/>
    <w:rsid w:val="00451CCD"/>
    <w:rsid w:val="00454CCC"/>
    <w:rsid w:val="004558B2"/>
    <w:rsid w:val="00455BAA"/>
    <w:rsid w:val="00460689"/>
    <w:rsid w:val="00460C16"/>
    <w:rsid w:val="0046322B"/>
    <w:rsid w:val="004633C8"/>
    <w:rsid w:val="004652A4"/>
    <w:rsid w:val="00467343"/>
    <w:rsid w:val="00467F05"/>
    <w:rsid w:val="00473EAD"/>
    <w:rsid w:val="004751C2"/>
    <w:rsid w:val="00476E83"/>
    <w:rsid w:val="00477043"/>
    <w:rsid w:val="00477327"/>
    <w:rsid w:val="0047776A"/>
    <w:rsid w:val="00477B5F"/>
    <w:rsid w:val="00480363"/>
    <w:rsid w:val="0048101E"/>
    <w:rsid w:val="00482FE1"/>
    <w:rsid w:val="0048365B"/>
    <w:rsid w:val="004841BE"/>
    <w:rsid w:val="00484694"/>
    <w:rsid w:val="00485EF4"/>
    <w:rsid w:val="00486F9D"/>
    <w:rsid w:val="0048726A"/>
    <w:rsid w:val="004874D8"/>
    <w:rsid w:val="00487ACF"/>
    <w:rsid w:val="00492B94"/>
    <w:rsid w:val="00493413"/>
    <w:rsid w:val="00497B59"/>
    <w:rsid w:val="004A0815"/>
    <w:rsid w:val="004A1AA4"/>
    <w:rsid w:val="004A36BB"/>
    <w:rsid w:val="004A42B9"/>
    <w:rsid w:val="004A7D9E"/>
    <w:rsid w:val="004B034D"/>
    <w:rsid w:val="004B26F4"/>
    <w:rsid w:val="004B3980"/>
    <w:rsid w:val="004B7A71"/>
    <w:rsid w:val="004C1601"/>
    <w:rsid w:val="004C3652"/>
    <w:rsid w:val="004C49D4"/>
    <w:rsid w:val="004C4BD1"/>
    <w:rsid w:val="004C6633"/>
    <w:rsid w:val="004C6F13"/>
    <w:rsid w:val="004C732B"/>
    <w:rsid w:val="004D0BDC"/>
    <w:rsid w:val="004D0E9B"/>
    <w:rsid w:val="004D5724"/>
    <w:rsid w:val="004D5FF6"/>
    <w:rsid w:val="004D6AEC"/>
    <w:rsid w:val="004E2755"/>
    <w:rsid w:val="004E5A0B"/>
    <w:rsid w:val="004E72A9"/>
    <w:rsid w:val="004F03BB"/>
    <w:rsid w:val="004F10AD"/>
    <w:rsid w:val="004F38DF"/>
    <w:rsid w:val="004F477B"/>
    <w:rsid w:val="004F4904"/>
    <w:rsid w:val="00500389"/>
    <w:rsid w:val="0050271A"/>
    <w:rsid w:val="005074C3"/>
    <w:rsid w:val="0051042B"/>
    <w:rsid w:val="00512EAB"/>
    <w:rsid w:val="005132A9"/>
    <w:rsid w:val="00513796"/>
    <w:rsid w:val="00514D92"/>
    <w:rsid w:val="00515C73"/>
    <w:rsid w:val="0051627F"/>
    <w:rsid w:val="0051704C"/>
    <w:rsid w:val="005238E3"/>
    <w:rsid w:val="00523FA3"/>
    <w:rsid w:val="005243D0"/>
    <w:rsid w:val="0053325E"/>
    <w:rsid w:val="0053517C"/>
    <w:rsid w:val="0053773E"/>
    <w:rsid w:val="005378E7"/>
    <w:rsid w:val="0054399E"/>
    <w:rsid w:val="005458BC"/>
    <w:rsid w:val="00546362"/>
    <w:rsid w:val="005505E1"/>
    <w:rsid w:val="0055065B"/>
    <w:rsid w:val="00550664"/>
    <w:rsid w:val="00565B35"/>
    <w:rsid w:val="00566DFF"/>
    <w:rsid w:val="00566EC9"/>
    <w:rsid w:val="005718E4"/>
    <w:rsid w:val="0057743C"/>
    <w:rsid w:val="00580E4C"/>
    <w:rsid w:val="00583C07"/>
    <w:rsid w:val="00591967"/>
    <w:rsid w:val="00593011"/>
    <w:rsid w:val="005936D0"/>
    <w:rsid w:val="0059420D"/>
    <w:rsid w:val="005964EF"/>
    <w:rsid w:val="00597DFC"/>
    <w:rsid w:val="00597E1A"/>
    <w:rsid w:val="005A29B0"/>
    <w:rsid w:val="005A60E4"/>
    <w:rsid w:val="005A6477"/>
    <w:rsid w:val="005B0DC6"/>
    <w:rsid w:val="005B16BF"/>
    <w:rsid w:val="005B1C53"/>
    <w:rsid w:val="005B248D"/>
    <w:rsid w:val="005B2B67"/>
    <w:rsid w:val="005C1252"/>
    <w:rsid w:val="005C237A"/>
    <w:rsid w:val="005C297D"/>
    <w:rsid w:val="005C634E"/>
    <w:rsid w:val="005C72F2"/>
    <w:rsid w:val="005D2457"/>
    <w:rsid w:val="005D2881"/>
    <w:rsid w:val="005D2922"/>
    <w:rsid w:val="005D3BA3"/>
    <w:rsid w:val="005D596E"/>
    <w:rsid w:val="005E158B"/>
    <w:rsid w:val="005E18DB"/>
    <w:rsid w:val="005E294B"/>
    <w:rsid w:val="005E3216"/>
    <w:rsid w:val="005E3BA7"/>
    <w:rsid w:val="005E62AD"/>
    <w:rsid w:val="005E6B89"/>
    <w:rsid w:val="005E7A04"/>
    <w:rsid w:val="005F0B6A"/>
    <w:rsid w:val="005F1575"/>
    <w:rsid w:val="005F2993"/>
    <w:rsid w:val="006011CC"/>
    <w:rsid w:val="00602650"/>
    <w:rsid w:val="00603521"/>
    <w:rsid w:val="00603A34"/>
    <w:rsid w:val="00604D2A"/>
    <w:rsid w:val="00605BB5"/>
    <w:rsid w:val="00616B77"/>
    <w:rsid w:val="00617B5F"/>
    <w:rsid w:val="00623850"/>
    <w:rsid w:val="006243C0"/>
    <w:rsid w:val="00625C8B"/>
    <w:rsid w:val="00626378"/>
    <w:rsid w:val="0063494A"/>
    <w:rsid w:val="00640D31"/>
    <w:rsid w:val="00643072"/>
    <w:rsid w:val="006446BC"/>
    <w:rsid w:val="00645145"/>
    <w:rsid w:val="00654875"/>
    <w:rsid w:val="00654CD6"/>
    <w:rsid w:val="00657E93"/>
    <w:rsid w:val="00660B31"/>
    <w:rsid w:val="00661410"/>
    <w:rsid w:val="00664E2C"/>
    <w:rsid w:val="006661E4"/>
    <w:rsid w:val="00666323"/>
    <w:rsid w:val="0066661F"/>
    <w:rsid w:val="00666F65"/>
    <w:rsid w:val="006679A9"/>
    <w:rsid w:val="00670B0F"/>
    <w:rsid w:val="00673D25"/>
    <w:rsid w:val="006765EF"/>
    <w:rsid w:val="0067759F"/>
    <w:rsid w:val="00680C5D"/>
    <w:rsid w:val="00683002"/>
    <w:rsid w:val="006853B0"/>
    <w:rsid w:val="00685ECE"/>
    <w:rsid w:val="00687C65"/>
    <w:rsid w:val="00690849"/>
    <w:rsid w:val="00692EE2"/>
    <w:rsid w:val="0069600E"/>
    <w:rsid w:val="006A2676"/>
    <w:rsid w:val="006A26F5"/>
    <w:rsid w:val="006A78DF"/>
    <w:rsid w:val="006B0603"/>
    <w:rsid w:val="006B1B28"/>
    <w:rsid w:val="006B3B1C"/>
    <w:rsid w:val="006B491A"/>
    <w:rsid w:val="006B4A2C"/>
    <w:rsid w:val="006B6728"/>
    <w:rsid w:val="006C1F48"/>
    <w:rsid w:val="006C4AAA"/>
    <w:rsid w:val="006C4DE0"/>
    <w:rsid w:val="006C728B"/>
    <w:rsid w:val="006D02EE"/>
    <w:rsid w:val="006D1631"/>
    <w:rsid w:val="006D18E3"/>
    <w:rsid w:val="006D2D30"/>
    <w:rsid w:val="006E0C29"/>
    <w:rsid w:val="006E11C4"/>
    <w:rsid w:val="006E12B9"/>
    <w:rsid w:val="006E2377"/>
    <w:rsid w:val="006E3215"/>
    <w:rsid w:val="006E510E"/>
    <w:rsid w:val="006E7140"/>
    <w:rsid w:val="006E750C"/>
    <w:rsid w:val="006F43EE"/>
    <w:rsid w:val="006F5180"/>
    <w:rsid w:val="006F575B"/>
    <w:rsid w:val="006F5EC4"/>
    <w:rsid w:val="006F762D"/>
    <w:rsid w:val="006F767D"/>
    <w:rsid w:val="006F79AB"/>
    <w:rsid w:val="007002DC"/>
    <w:rsid w:val="0070405F"/>
    <w:rsid w:val="00707E8E"/>
    <w:rsid w:val="0071085D"/>
    <w:rsid w:val="007131E5"/>
    <w:rsid w:val="007144D1"/>
    <w:rsid w:val="00715D8E"/>
    <w:rsid w:val="0071697D"/>
    <w:rsid w:val="00716DB1"/>
    <w:rsid w:val="007176BE"/>
    <w:rsid w:val="007222D4"/>
    <w:rsid w:val="00722369"/>
    <w:rsid w:val="00723AF5"/>
    <w:rsid w:val="00724A50"/>
    <w:rsid w:val="00724BF6"/>
    <w:rsid w:val="00724E19"/>
    <w:rsid w:val="0072531C"/>
    <w:rsid w:val="00726A56"/>
    <w:rsid w:val="00735CD6"/>
    <w:rsid w:val="00735CE9"/>
    <w:rsid w:val="00736952"/>
    <w:rsid w:val="007371C6"/>
    <w:rsid w:val="00742199"/>
    <w:rsid w:val="0074397A"/>
    <w:rsid w:val="00745542"/>
    <w:rsid w:val="007478F5"/>
    <w:rsid w:val="00747ACC"/>
    <w:rsid w:val="00750E81"/>
    <w:rsid w:val="0075215B"/>
    <w:rsid w:val="00752834"/>
    <w:rsid w:val="00754C56"/>
    <w:rsid w:val="0075714C"/>
    <w:rsid w:val="00762FEC"/>
    <w:rsid w:val="007656F2"/>
    <w:rsid w:val="00765DBA"/>
    <w:rsid w:val="00774464"/>
    <w:rsid w:val="0077459C"/>
    <w:rsid w:val="0077540F"/>
    <w:rsid w:val="00781AC5"/>
    <w:rsid w:val="00782BE8"/>
    <w:rsid w:val="00783632"/>
    <w:rsid w:val="0078744F"/>
    <w:rsid w:val="00787A7B"/>
    <w:rsid w:val="0079092E"/>
    <w:rsid w:val="00791E03"/>
    <w:rsid w:val="007966B3"/>
    <w:rsid w:val="007A1704"/>
    <w:rsid w:val="007A32D6"/>
    <w:rsid w:val="007A38C9"/>
    <w:rsid w:val="007A3E98"/>
    <w:rsid w:val="007A710A"/>
    <w:rsid w:val="007B0884"/>
    <w:rsid w:val="007B1C07"/>
    <w:rsid w:val="007C73AF"/>
    <w:rsid w:val="007C7EA6"/>
    <w:rsid w:val="007D1506"/>
    <w:rsid w:val="007D16E7"/>
    <w:rsid w:val="007D3964"/>
    <w:rsid w:val="007D6D36"/>
    <w:rsid w:val="007D7030"/>
    <w:rsid w:val="007D7C7E"/>
    <w:rsid w:val="007E0EF6"/>
    <w:rsid w:val="007E351B"/>
    <w:rsid w:val="007E5593"/>
    <w:rsid w:val="007E5F0E"/>
    <w:rsid w:val="007F2302"/>
    <w:rsid w:val="007F33FC"/>
    <w:rsid w:val="007F3FAC"/>
    <w:rsid w:val="007F4540"/>
    <w:rsid w:val="00803688"/>
    <w:rsid w:val="0080376E"/>
    <w:rsid w:val="00806C8A"/>
    <w:rsid w:val="00810FF5"/>
    <w:rsid w:val="008171CF"/>
    <w:rsid w:val="008208BD"/>
    <w:rsid w:val="0082411C"/>
    <w:rsid w:val="008243F8"/>
    <w:rsid w:val="0082454D"/>
    <w:rsid w:val="0082699B"/>
    <w:rsid w:val="00827630"/>
    <w:rsid w:val="00831481"/>
    <w:rsid w:val="008318EC"/>
    <w:rsid w:val="00843BD5"/>
    <w:rsid w:val="00844E72"/>
    <w:rsid w:val="00845174"/>
    <w:rsid w:val="00845576"/>
    <w:rsid w:val="00845E30"/>
    <w:rsid w:val="00846A02"/>
    <w:rsid w:val="008517DE"/>
    <w:rsid w:val="0085580B"/>
    <w:rsid w:val="00855B72"/>
    <w:rsid w:val="0085636E"/>
    <w:rsid w:val="00857C2B"/>
    <w:rsid w:val="00860126"/>
    <w:rsid w:val="00861BED"/>
    <w:rsid w:val="00862C8D"/>
    <w:rsid w:val="00863F5F"/>
    <w:rsid w:val="008648DE"/>
    <w:rsid w:val="0086641C"/>
    <w:rsid w:val="00870245"/>
    <w:rsid w:val="0087481F"/>
    <w:rsid w:val="008763EC"/>
    <w:rsid w:val="00886587"/>
    <w:rsid w:val="00887F6C"/>
    <w:rsid w:val="00890D69"/>
    <w:rsid w:val="00890DE7"/>
    <w:rsid w:val="00890FB8"/>
    <w:rsid w:val="00892179"/>
    <w:rsid w:val="008A0149"/>
    <w:rsid w:val="008A494B"/>
    <w:rsid w:val="008B059F"/>
    <w:rsid w:val="008B6FFF"/>
    <w:rsid w:val="008C1B7F"/>
    <w:rsid w:val="008C20A1"/>
    <w:rsid w:val="008C3DED"/>
    <w:rsid w:val="008C511F"/>
    <w:rsid w:val="008C69C9"/>
    <w:rsid w:val="008C718D"/>
    <w:rsid w:val="008D2435"/>
    <w:rsid w:val="008D5C3E"/>
    <w:rsid w:val="008E025F"/>
    <w:rsid w:val="008E19F3"/>
    <w:rsid w:val="008F0267"/>
    <w:rsid w:val="008F1DE3"/>
    <w:rsid w:val="008F6B8B"/>
    <w:rsid w:val="008F718C"/>
    <w:rsid w:val="008F7B42"/>
    <w:rsid w:val="0090254B"/>
    <w:rsid w:val="00904340"/>
    <w:rsid w:val="009107EE"/>
    <w:rsid w:val="00910FE0"/>
    <w:rsid w:val="00913246"/>
    <w:rsid w:val="00913CFE"/>
    <w:rsid w:val="009147F8"/>
    <w:rsid w:val="00914B1E"/>
    <w:rsid w:val="00915022"/>
    <w:rsid w:val="009159B6"/>
    <w:rsid w:val="00916E01"/>
    <w:rsid w:val="00917C25"/>
    <w:rsid w:val="00920048"/>
    <w:rsid w:val="00926A3A"/>
    <w:rsid w:val="009353AF"/>
    <w:rsid w:val="00940007"/>
    <w:rsid w:val="009416EE"/>
    <w:rsid w:val="00941F54"/>
    <w:rsid w:val="00942EFB"/>
    <w:rsid w:val="009443CD"/>
    <w:rsid w:val="00946096"/>
    <w:rsid w:val="009461EC"/>
    <w:rsid w:val="009504E8"/>
    <w:rsid w:val="00957A81"/>
    <w:rsid w:val="00961516"/>
    <w:rsid w:val="00967889"/>
    <w:rsid w:val="00970AD2"/>
    <w:rsid w:val="00973870"/>
    <w:rsid w:val="00973985"/>
    <w:rsid w:val="00973CB0"/>
    <w:rsid w:val="00973D09"/>
    <w:rsid w:val="00974ECE"/>
    <w:rsid w:val="00976CCB"/>
    <w:rsid w:val="00980212"/>
    <w:rsid w:val="0098032D"/>
    <w:rsid w:val="009824A2"/>
    <w:rsid w:val="0098344D"/>
    <w:rsid w:val="00984C99"/>
    <w:rsid w:val="00985608"/>
    <w:rsid w:val="00986561"/>
    <w:rsid w:val="009867D7"/>
    <w:rsid w:val="00986A87"/>
    <w:rsid w:val="009910ED"/>
    <w:rsid w:val="0099241E"/>
    <w:rsid w:val="00992D30"/>
    <w:rsid w:val="00994563"/>
    <w:rsid w:val="00995038"/>
    <w:rsid w:val="00995A65"/>
    <w:rsid w:val="00995C67"/>
    <w:rsid w:val="00996ED8"/>
    <w:rsid w:val="009A20D3"/>
    <w:rsid w:val="009A4BE3"/>
    <w:rsid w:val="009B283A"/>
    <w:rsid w:val="009B2F3E"/>
    <w:rsid w:val="009B4892"/>
    <w:rsid w:val="009B55A3"/>
    <w:rsid w:val="009B797B"/>
    <w:rsid w:val="009C5A2E"/>
    <w:rsid w:val="009D0052"/>
    <w:rsid w:val="009D3505"/>
    <w:rsid w:val="009D49A4"/>
    <w:rsid w:val="009E1AAC"/>
    <w:rsid w:val="009E2A45"/>
    <w:rsid w:val="009E2CE4"/>
    <w:rsid w:val="009E593B"/>
    <w:rsid w:val="009F21BC"/>
    <w:rsid w:val="009F49CF"/>
    <w:rsid w:val="009F631F"/>
    <w:rsid w:val="009F659F"/>
    <w:rsid w:val="00A01B8E"/>
    <w:rsid w:val="00A01EE2"/>
    <w:rsid w:val="00A02017"/>
    <w:rsid w:val="00A0302F"/>
    <w:rsid w:val="00A04D43"/>
    <w:rsid w:val="00A05940"/>
    <w:rsid w:val="00A11A99"/>
    <w:rsid w:val="00A139DE"/>
    <w:rsid w:val="00A15366"/>
    <w:rsid w:val="00A159C8"/>
    <w:rsid w:val="00A16CA8"/>
    <w:rsid w:val="00A16D47"/>
    <w:rsid w:val="00A20600"/>
    <w:rsid w:val="00A21ECD"/>
    <w:rsid w:val="00A2292B"/>
    <w:rsid w:val="00A22DD8"/>
    <w:rsid w:val="00A2420D"/>
    <w:rsid w:val="00A31316"/>
    <w:rsid w:val="00A33815"/>
    <w:rsid w:val="00A34B4B"/>
    <w:rsid w:val="00A355D9"/>
    <w:rsid w:val="00A43CFF"/>
    <w:rsid w:val="00A47BB9"/>
    <w:rsid w:val="00A47F0F"/>
    <w:rsid w:val="00A512E9"/>
    <w:rsid w:val="00A52F86"/>
    <w:rsid w:val="00A606F9"/>
    <w:rsid w:val="00A62536"/>
    <w:rsid w:val="00A641B1"/>
    <w:rsid w:val="00A6492F"/>
    <w:rsid w:val="00A64A7A"/>
    <w:rsid w:val="00A663DE"/>
    <w:rsid w:val="00A67CD1"/>
    <w:rsid w:val="00A702B6"/>
    <w:rsid w:val="00A75668"/>
    <w:rsid w:val="00A81375"/>
    <w:rsid w:val="00A832E2"/>
    <w:rsid w:val="00A83DDD"/>
    <w:rsid w:val="00A85F48"/>
    <w:rsid w:val="00A874C2"/>
    <w:rsid w:val="00A92785"/>
    <w:rsid w:val="00A935D0"/>
    <w:rsid w:val="00A93D74"/>
    <w:rsid w:val="00A9461D"/>
    <w:rsid w:val="00AA17D8"/>
    <w:rsid w:val="00AA30D1"/>
    <w:rsid w:val="00AA3B19"/>
    <w:rsid w:val="00AA7360"/>
    <w:rsid w:val="00AA7A83"/>
    <w:rsid w:val="00AA7FFC"/>
    <w:rsid w:val="00AB1BA7"/>
    <w:rsid w:val="00AB26C2"/>
    <w:rsid w:val="00AB2BDB"/>
    <w:rsid w:val="00AB392F"/>
    <w:rsid w:val="00AB7941"/>
    <w:rsid w:val="00AC0662"/>
    <w:rsid w:val="00AC6D2F"/>
    <w:rsid w:val="00AC7D36"/>
    <w:rsid w:val="00AC7F79"/>
    <w:rsid w:val="00AD399D"/>
    <w:rsid w:val="00AD4580"/>
    <w:rsid w:val="00AE23C6"/>
    <w:rsid w:val="00AE36AE"/>
    <w:rsid w:val="00AE7840"/>
    <w:rsid w:val="00AF0AA2"/>
    <w:rsid w:val="00AF24D1"/>
    <w:rsid w:val="00AF295E"/>
    <w:rsid w:val="00AF2F57"/>
    <w:rsid w:val="00AF4D09"/>
    <w:rsid w:val="00AF4E89"/>
    <w:rsid w:val="00AF6588"/>
    <w:rsid w:val="00AF71EF"/>
    <w:rsid w:val="00AF78EA"/>
    <w:rsid w:val="00AF7D80"/>
    <w:rsid w:val="00B058BC"/>
    <w:rsid w:val="00B07C6D"/>
    <w:rsid w:val="00B11714"/>
    <w:rsid w:val="00B15EE1"/>
    <w:rsid w:val="00B168A8"/>
    <w:rsid w:val="00B20E88"/>
    <w:rsid w:val="00B3254D"/>
    <w:rsid w:val="00B36551"/>
    <w:rsid w:val="00B43D38"/>
    <w:rsid w:val="00B4499B"/>
    <w:rsid w:val="00B50FF3"/>
    <w:rsid w:val="00B54453"/>
    <w:rsid w:val="00B56F0C"/>
    <w:rsid w:val="00B608AC"/>
    <w:rsid w:val="00B608D8"/>
    <w:rsid w:val="00B701A1"/>
    <w:rsid w:val="00B72E64"/>
    <w:rsid w:val="00B75857"/>
    <w:rsid w:val="00B82744"/>
    <w:rsid w:val="00B82A3F"/>
    <w:rsid w:val="00B85044"/>
    <w:rsid w:val="00B935A1"/>
    <w:rsid w:val="00B93947"/>
    <w:rsid w:val="00B97D21"/>
    <w:rsid w:val="00BA30AD"/>
    <w:rsid w:val="00BA383F"/>
    <w:rsid w:val="00BA4496"/>
    <w:rsid w:val="00BA453F"/>
    <w:rsid w:val="00BA53DA"/>
    <w:rsid w:val="00BA6DAD"/>
    <w:rsid w:val="00BB1A0B"/>
    <w:rsid w:val="00BB2583"/>
    <w:rsid w:val="00BB3E08"/>
    <w:rsid w:val="00BC2462"/>
    <w:rsid w:val="00BC79CF"/>
    <w:rsid w:val="00BD1F8C"/>
    <w:rsid w:val="00BD3A0D"/>
    <w:rsid w:val="00BD4A7A"/>
    <w:rsid w:val="00BD515C"/>
    <w:rsid w:val="00BE0660"/>
    <w:rsid w:val="00BE4A8B"/>
    <w:rsid w:val="00BE6B43"/>
    <w:rsid w:val="00BE6C7C"/>
    <w:rsid w:val="00BF100B"/>
    <w:rsid w:val="00BF1A4C"/>
    <w:rsid w:val="00BF1B9F"/>
    <w:rsid w:val="00BF6CF8"/>
    <w:rsid w:val="00C0669C"/>
    <w:rsid w:val="00C1526E"/>
    <w:rsid w:val="00C20A25"/>
    <w:rsid w:val="00C22083"/>
    <w:rsid w:val="00C24CC7"/>
    <w:rsid w:val="00C25D4F"/>
    <w:rsid w:val="00C30A54"/>
    <w:rsid w:val="00C32AE0"/>
    <w:rsid w:val="00C32FE6"/>
    <w:rsid w:val="00C34EEE"/>
    <w:rsid w:val="00C3506C"/>
    <w:rsid w:val="00C379CE"/>
    <w:rsid w:val="00C41021"/>
    <w:rsid w:val="00C440B1"/>
    <w:rsid w:val="00C44ECA"/>
    <w:rsid w:val="00C535DB"/>
    <w:rsid w:val="00C548B1"/>
    <w:rsid w:val="00C56A47"/>
    <w:rsid w:val="00C56CED"/>
    <w:rsid w:val="00C60C93"/>
    <w:rsid w:val="00C64991"/>
    <w:rsid w:val="00C659ED"/>
    <w:rsid w:val="00C74834"/>
    <w:rsid w:val="00C76754"/>
    <w:rsid w:val="00C77E72"/>
    <w:rsid w:val="00C82353"/>
    <w:rsid w:val="00C84102"/>
    <w:rsid w:val="00C84D76"/>
    <w:rsid w:val="00C946A7"/>
    <w:rsid w:val="00C9528C"/>
    <w:rsid w:val="00CA0564"/>
    <w:rsid w:val="00CA2278"/>
    <w:rsid w:val="00CA32FA"/>
    <w:rsid w:val="00CA3B54"/>
    <w:rsid w:val="00CA45DA"/>
    <w:rsid w:val="00CA769D"/>
    <w:rsid w:val="00CA7886"/>
    <w:rsid w:val="00CA7F13"/>
    <w:rsid w:val="00CB03D3"/>
    <w:rsid w:val="00CB2782"/>
    <w:rsid w:val="00CB7490"/>
    <w:rsid w:val="00CC04E9"/>
    <w:rsid w:val="00CC1280"/>
    <w:rsid w:val="00CC1993"/>
    <w:rsid w:val="00CC47C7"/>
    <w:rsid w:val="00CC72BE"/>
    <w:rsid w:val="00CD0E0B"/>
    <w:rsid w:val="00CD1FFE"/>
    <w:rsid w:val="00CD316F"/>
    <w:rsid w:val="00CD3271"/>
    <w:rsid w:val="00CD53B6"/>
    <w:rsid w:val="00CD65CE"/>
    <w:rsid w:val="00CE0CC6"/>
    <w:rsid w:val="00CE0D94"/>
    <w:rsid w:val="00CE22E6"/>
    <w:rsid w:val="00CE362F"/>
    <w:rsid w:val="00CE5DED"/>
    <w:rsid w:val="00CE5F12"/>
    <w:rsid w:val="00CF1C7E"/>
    <w:rsid w:val="00CF2D8E"/>
    <w:rsid w:val="00CF35F2"/>
    <w:rsid w:val="00CF7FAF"/>
    <w:rsid w:val="00D01712"/>
    <w:rsid w:val="00D017A2"/>
    <w:rsid w:val="00D01BAF"/>
    <w:rsid w:val="00D03134"/>
    <w:rsid w:val="00D0378C"/>
    <w:rsid w:val="00D04907"/>
    <w:rsid w:val="00D06BB7"/>
    <w:rsid w:val="00D11CEB"/>
    <w:rsid w:val="00D124C1"/>
    <w:rsid w:val="00D15256"/>
    <w:rsid w:val="00D22912"/>
    <w:rsid w:val="00D236B7"/>
    <w:rsid w:val="00D24F67"/>
    <w:rsid w:val="00D300F4"/>
    <w:rsid w:val="00D30133"/>
    <w:rsid w:val="00D30356"/>
    <w:rsid w:val="00D348D1"/>
    <w:rsid w:val="00D35269"/>
    <w:rsid w:val="00D35DB6"/>
    <w:rsid w:val="00D3623E"/>
    <w:rsid w:val="00D367C0"/>
    <w:rsid w:val="00D37881"/>
    <w:rsid w:val="00D40045"/>
    <w:rsid w:val="00D43DDF"/>
    <w:rsid w:val="00D507C8"/>
    <w:rsid w:val="00D518EF"/>
    <w:rsid w:val="00D5646D"/>
    <w:rsid w:val="00D5683E"/>
    <w:rsid w:val="00D601C1"/>
    <w:rsid w:val="00D619C8"/>
    <w:rsid w:val="00D621CE"/>
    <w:rsid w:val="00D62A2B"/>
    <w:rsid w:val="00D62A58"/>
    <w:rsid w:val="00D67C00"/>
    <w:rsid w:val="00D7208C"/>
    <w:rsid w:val="00D7278E"/>
    <w:rsid w:val="00D72E68"/>
    <w:rsid w:val="00D75EEA"/>
    <w:rsid w:val="00D80C84"/>
    <w:rsid w:val="00D8451E"/>
    <w:rsid w:val="00D8478E"/>
    <w:rsid w:val="00D85531"/>
    <w:rsid w:val="00D86505"/>
    <w:rsid w:val="00D87F68"/>
    <w:rsid w:val="00D92316"/>
    <w:rsid w:val="00D94C0A"/>
    <w:rsid w:val="00DA0055"/>
    <w:rsid w:val="00DA335C"/>
    <w:rsid w:val="00DA69FB"/>
    <w:rsid w:val="00DA6F46"/>
    <w:rsid w:val="00DB2E46"/>
    <w:rsid w:val="00DB38AA"/>
    <w:rsid w:val="00DB4A24"/>
    <w:rsid w:val="00DB4E98"/>
    <w:rsid w:val="00DB529F"/>
    <w:rsid w:val="00DB53C2"/>
    <w:rsid w:val="00DB57B9"/>
    <w:rsid w:val="00DB5CE1"/>
    <w:rsid w:val="00DB7FCA"/>
    <w:rsid w:val="00DC07CB"/>
    <w:rsid w:val="00DC0A6A"/>
    <w:rsid w:val="00DC0B3C"/>
    <w:rsid w:val="00DC51D1"/>
    <w:rsid w:val="00DC5753"/>
    <w:rsid w:val="00DC7466"/>
    <w:rsid w:val="00DC76A5"/>
    <w:rsid w:val="00DD0113"/>
    <w:rsid w:val="00DD1794"/>
    <w:rsid w:val="00DD20C2"/>
    <w:rsid w:val="00DD26A5"/>
    <w:rsid w:val="00DD3772"/>
    <w:rsid w:val="00DD58B3"/>
    <w:rsid w:val="00DD734C"/>
    <w:rsid w:val="00DD7A61"/>
    <w:rsid w:val="00DE1F4E"/>
    <w:rsid w:val="00DE22B4"/>
    <w:rsid w:val="00DE2B06"/>
    <w:rsid w:val="00DE5036"/>
    <w:rsid w:val="00DE6F7C"/>
    <w:rsid w:val="00DF168D"/>
    <w:rsid w:val="00E0059E"/>
    <w:rsid w:val="00E03AE7"/>
    <w:rsid w:val="00E07221"/>
    <w:rsid w:val="00E07896"/>
    <w:rsid w:val="00E07DEC"/>
    <w:rsid w:val="00E1055F"/>
    <w:rsid w:val="00E13004"/>
    <w:rsid w:val="00E13C26"/>
    <w:rsid w:val="00E13C55"/>
    <w:rsid w:val="00E13FBE"/>
    <w:rsid w:val="00E15903"/>
    <w:rsid w:val="00E168A5"/>
    <w:rsid w:val="00E16D1A"/>
    <w:rsid w:val="00E17508"/>
    <w:rsid w:val="00E20A90"/>
    <w:rsid w:val="00E20ABF"/>
    <w:rsid w:val="00E23AB9"/>
    <w:rsid w:val="00E2586D"/>
    <w:rsid w:val="00E26EFB"/>
    <w:rsid w:val="00E30746"/>
    <w:rsid w:val="00E31A99"/>
    <w:rsid w:val="00E366CB"/>
    <w:rsid w:val="00E45CC1"/>
    <w:rsid w:val="00E46FC3"/>
    <w:rsid w:val="00E47684"/>
    <w:rsid w:val="00E4770B"/>
    <w:rsid w:val="00E5027F"/>
    <w:rsid w:val="00E5153C"/>
    <w:rsid w:val="00E5218C"/>
    <w:rsid w:val="00E537DB"/>
    <w:rsid w:val="00E647FF"/>
    <w:rsid w:val="00E67AE4"/>
    <w:rsid w:val="00E67D09"/>
    <w:rsid w:val="00E7028B"/>
    <w:rsid w:val="00E705A8"/>
    <w:rsid w:val="00E70C24"/>
    <w:rsid w:val="00E70D07"/>
    <w:rsid w:val="00E71E49"/>
    <w:rsid w:val="00E73234"/>
    <w:rsid w:val="00E7332D"/>
    <w:rsid w:val="00E765E4"/>
    <w:rsid w:val="00E80505"/>
    <w:rsid w:val="00E81179"/>
    <w:rsid w:val="00E8502B"/>
    <w:rsid w:val="00E8513B"/>
    <w:rsid w:val="00E9180D"/>
    <w:rsid w:val="00E91B99"/>
    <w:rsid w:val="00E9306B"/>
    <w:rsid w:val="00E93196"/>
    <w:rsid w:val="00E94269"/>
    <w:rsid w:val="00E9494D"/>
    <w:rsid w:val="00EA0689"/>
    <w:rsid w:val="00EA0BFB"/>
    <w:rsid w:val="00EA2C92"/>
    <w:rsid w:val="00EA3834"/>
    <w:rsid w:val="00EA4F20"/>
    <w:rsid w:val="00EA649B"/>
    <w:rsid w:val="00EA72BE"/>
    <w:rsid w:val="00EA747B"/>
    <w:rsid w:val="00EB053F"/>
    <w:rsid w:val="00EB0EC9"/>
    <w:rsid w:val="00EB612E"/>
    <w:rsid w:val="00EC0514"/>
    <w:rsid w:val="00EC1746"/>
    <w:rsid w:val="00EC533C"/>
    <w:rsid w:val="00EC5E29"/>
    <w:rsid w:val="00EC6613"/>
    <w:rsid w:val="00EC79F0"/>
    <w:rsid w:val="00ED10D9"/>
    <w:rsid w:val="00EE1E48"/>
    <w:rsid w:val="00EE1EA0"/>
    <w:rsid w:val="00EE4125"/>
    <w:rsid w:val="00EE55B0"/>
    <w:rsid w:val="00EE5D76"/>
    <w:rsid w:val="00EE7160"/>
    <w:rsid w:val="00EE7F03"/>
    <w:rsid w:val="00EF08EB"/>
    <w:rsid w:val="00EF15C3"/>
    <w:rsid w:val="00EF18FB"/>
    <w:rsid w:val="00EF1D03"/>
    <w:rsid w:val="00EF527A"/>
    <w:rsid w:val="00EF7603"/>
    <w:rsid w:val="00F03117"/>
    <w:rsid w:val="00F035FF"/>
    <w:rsid w:val="00F05991"/>
    <w:rsid w:val="00F062D2"/>
    <w:rsid w:val="00F11674"/>
    <w:rsid w:val="00F13063"/>
    <w:rsid w:val="00F1320C"/>
    <w:rsid w:val="00F152F6"/>
    <w:rsid w:val="00F21B3A"/>
    <w:rsid w:val="00F2463C"/>
    <w:rsid w:val="00F30535"/>
    <w:rsid w:val="00F30ACA"/>
    <w:rsid w:val="00F3192C"/>
    <w:rsid w:val="00F330DE"/>
    <w:rsid w:val="00F376D2"/>
    <w:rsid w:val="00F4367E"/>
    <w:rsid w:val="00F47CE1"/>
    <w:rsid w:val="00F523AF"/>
    <w:rsid w:val="00F5269F"/>
    <w:rsid w:val="00F53205"/>
    <w:rsid w:val="00F53401"/>
    <w:rsid w:val="00F54A76"/>
    <w:rsid w:val="00F55780"/>
    <w:rsid w:val="00F55C5E"/>
    <w:rsid w:val="00F609C2"/>
    <w:rsid w:val="00F6139C"/>
    <w:rsid w:val="00F62039"/>
    <w:rsid w:val="00F621E7"/>
    <w:rsid w:val="00F64CB7"/>
    <w:rsid w:val="00F669DB"/>
    <w:rsid w:val="00F7402E"/>
    <w:rsid w:val="00F7490E"/>
    <w:rsid w:val="00F7578F"/>
    <w:rsid w:val="00F77674"/>
    <w:rsid w:val="00F808CE"/>
    <w:rsid w:val="00F82D77"/>
    <w:rsid w:val="00F84036"/>
    <w:rsid w:val="00F85BC6"/>
    <w:rsid w:val="00F86B75"/>
    <w:rsid w:val="00F87AD9"/>
    <w:rsid w:val="00F91541"/>
    <w:rsid w:val="00FA0826"/>
    <w:rsid w:val="00FA1F98"/>
    <w:rsid w:val="00FA29DA"/>
    <w:rsid w:val="00FA5D82"/>
    <w:rsid w:val="00FB5092"/>
    <w:rsid w:val="00FC1CD4"/>
    <w:rsid w:val="00FD04E5"/>
    <w:rsid w:val="00FD2400"/>
    <w:rsid w:val="00FD2480"/>
    <w:rsid w:val="00FD2B11"/>
    <w:rsid w:val="00FD38D8"/>
    <w:rsid w:val="00FD45D0"/>
    <w:rsid w:val="00FD5B11"/>
    <w:rsid w:val="00FD60AF"/>
    <w:rsid w:val="00FD749B"/>
    <w:rsid w:val="00FE1573"/>
    <w:rsid w:val="00FE3B4C"/>
    <w:rsid w:val="00FE4BAB"/>
    <w:rsid w:val="00FE5547"/>
    <w:rsid w:val="00FF01EB"/>
    <w:rsid w:val="00FF04FC"/>
    <w:rsid w:val="00FF1806"/>
    <w:rsid w:val="00FF2968"/>
    <w:rsid w:val="00FF49FC"/>
    <w:rsid w:val="00FF50AD"/>
    <w:rsid w:val="00FF6FA3"/>
    <w:rsid w:val="00FF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0F661C"/>
  <w15:chartTrackingRefBased/>
  <w15:docId w15:val="{24CF897D-9117-4285-9BCD-8B28C2ED9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0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58B3"/>
    <w:pPr>
      <w:ind w:left="720"/>
      <w:contextualSpacing/>
    </w:pPr>
  </w:style>
  <w:style w:type="table" w:styleId="TableGrid">
    <w:name w:val="Table Grid"/>
    <w:basedOn w:val="TableNormal"/>
    <w:uiPriority w:val="39"/>
    <w:rsid w:val="00DB5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18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8EF"/>
  </w:style>
  <w:style w:type="paragraph" w:styleId="Footer">
    <w:name w:val="footer"/>
    <w:basedOn w:val="Normal"/>
    <w:link w:val="FooterChar"/>
    <w:uiPriority w:val="99"/>
    <w:unhideWhenUsed/>
    <w:rsid w:val="00D518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8EF"/>
  </w:style>
  <w:style w:type="table" w:styleId="GridTable2-Accent5">
    <w:name w:val="Grid Table 2 Accent 5"/>
    <w:basedOn w:val="TableNormal"/>
    <w:uiPriority w:val="47"/>
    <w:rsid w:val="00E26EFB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D749B"/>
    <w:rPr>
      <w:color w:val="0563C1" w:themeColor="hyperlink"/>
      <w:u w:val="single"/>
    </w:rPr>
  </w:style>
  <w:style w:type="table" w:styleId="GridTable3-Accent5">
    <w:name w:val="Grid Table 3 Accent 5"/>
    <w:basedOn w:val="TableNormal"/>
    <w:uiPriority w:val="48"/>
    <w:rsid w:val="00A935D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C42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20F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20F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20F"/>
    <w:rPr>
      <w:b/>
      <w:bCs/>
      <w:sz w:val="20"/>
      <w:szCs w:val="25"/>
    </w:rPr>
  </w:style>
  <w:style w:type="character" w:styleId="UnresolvedMention">
    <w:name w:val="Unresolved Mention"/>
    <w:basedOn w:val="DefaultParagraphFont"/>
    <w:uiPriority w:val="99"/>
    <w:semiHidden/>
    <w:unhideWhenUsed/>
    <w:rsid w:val="00A874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43D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E71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EBE96-D1B9-4E19-AB4A-A385746A1DEC}"/>
      </w:docPartPr>
      <w:docPartBody>
        <w:p w:rsidR="004D0647" w:rsidRDefault="00A83B52">
          <w:r w:rsidRPr="006562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B52"/>
    <w:rsid w:val="004D0647"/>
    <w:rsid w:val="00616565"/>
    <w:rsid w:val="00A70183"/>
    <w:rsid w:val="00A83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018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BD5E3-5DA9-44F4-8D8E-85FE43C75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4</Pages>
  <Words>842</Words>
  <Characters>480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ANAT TRAKUNWEERAYUT</dc:creator>
  <cp:keywords/>
  <dc:description/>
  <cp:lastModifiedBy>Kantanat Trakunweerayut</cp:lastModifiedBy>
  <cp:revision>262</cp:revision>
  <cp:lastPrinted>2023-03-12T07:57:00Z</cp:lastPrinted>
  <dcterms:created xsi:type="dcterms:W3CDTF">2023-09-14T04:49:00Z</dcterms:created>
  <dcterms:modified xsi:type="dcterms:W3CDTF">2023-10-09T02:32:00Z</dcterms:modified>
</cp:coreProperties>
</file>